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093005">
        <w:trPr>
          <w:trHeight w:val="536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186E63B1" w14:textId="77777777" w:rsidR="00093005" w:rsidRPr="00803271" w:rsidRDefault="00093005" w:rsidP="00093005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803271">
              <w:rPr>
                <w:rFonts w:hint="eastAsia"/>
                <w:b/>
                <w:bCs/>
                <w:sz w:val="16"/>
                <w:szCs w:val="16"/>
                <w:u w:val="single"/>
                <w:lang w:eastAsia="zh-CN"/>
              </w:rPr>
              <w:t>說明</w:t>
            </w:r>
            <w:r w:rsidRPr="00803271">
              <w:rPr>
                <w:rFonts w:hint="eastAsia"/>
                <w:b/>
                <w:bCs/>
                <w:sz w:val="16"/>
                <w:szCs w:val="16"/>
                <w:u w:val="single"/>
                <w:lang w:eastAsia="zh-CN"/>
              </w:rPr>
              <w:t xml:space="preserve">: </w:t>
            </w:r>
          </w:p>
          <w:p w14:paraId="06774D3B" w14:textId="708F0326" w:rsidR="00093005" w:rsidRPr="00093005" w:rsidRDefault="00093005" w:rsidP="00093005">
            <w:pPr>
              <w:spacing w:afterLines="50" w:after="120"/>
              <w:rPr>
                <w:rFonts w:eastAsia="PMingLiU"/>
                <w:b/>
                <w:bCs/>
                <w:sz w:val="16"/>
                <w:szCs w:val="16"/>
                <w:u w:val="single"/>
                <w:lang w:eastAsia="zh-TW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請完整填寫所有適用資訊（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1-</w:t>
            </w:r>
            <w:r>
              <w:rPr>
                <w:rFonts w:eastAsia="PMingLiU" w:hint="eastAsia"/>
                <w:sz w:val="16"/>
                <w:szCs w:val="16"/>
                <w:lang w:eastAsia="zh-TW"/>
              </w:rPr>
              <w:t>6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章節），並郵件寄送申請表至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 xml:space="preserve">IDFL; 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若已知，也請寄送副本給區域驗證經理或稽核員。</w:t>
            </w:r>
          </w:p>
        </w:tc>
      </w:tr>
      <w:tr w:rsidR="00F27532" w:rsidRPr="004730AB" w14:paraId="0BDE71F6" w14:textId="77777777" w:rsidTr="00093005">
        <w:trPr>
          <w:trHeight w:val="582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529EA039" w14:textId="77777777" w:rsidR="00093005" w:rsidRPr="00803271" w:rsidRDefault="00093005" w:rsidP="00093005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部分：申請方資訊</w:t>
            </w:r>
          </w:p>
          <w:p w14:paraId="2A758D3D" w14:textId="77777777" w:rsidR="00093005" w:rsidRPr="00803271" w:rsidRDefault="00093005" w:rsidP="00093005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2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部分：付款方資訊</w:t>
            </w:r>
          </w:p>
          <w:p w14:paraId="7F88BAD2" w14:textId="121A7710" w:rsidR="00942A80" w:rsidRPr="00093005" w:rsidRDefault="00093005" w:rsidP="00093005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3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部分：標準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55F0A4C6" w14:textId="77777777" w:rsidR="00093005" w:rsidRPr="00803271" w:rsidRDefault="00093005" w:rsidP="00093005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4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部分：產品</w:t>
            </w:r>
          </w:p>
          <w:p w14:paraId="6E09B508" w14:textId="77777777" w:rsidR="00093005" w:rsidRDefault="00093005" w:rsidP="00093005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部分：設備與流程</w:t>
            </w:r>
          </w:p>
          <w:p w14:paraId="40D7DE3D" w14:textId="0572F2C4" w:rsidR="002545A3" w:rsidRPr="007D1EAA" w:rsidRDefault="00093005" w:rsidP="00093005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803271">
              <w:rPr>
                <w:rFonts w:hint="eastAsia"/>
                <w:sz w:val="16"/>
                <w:szCs w:val="16"/>
                <w:lang w:eastAsia="zh-CN"/>
              </w:rPr>
              <w:t>第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 xml:space="preserve"> 6 </w:t>
            </w:r>
            <w:r w:rsidRPr="00803271">
              <w:rPr>
                <w:rFonts w:hint="eastAsia"/>
                <w:sz w:val="16"/>
                <w:szCs w:val="16"/>
                <w:lang w:eastAsia="zh-CN"/>
              </w:rPr>
              <w:t>部分：驗證資訊</w:t>
            </w:r>
          </w:p>
        </w:tc>
      </w:tr>
    </w:tbl>
    <w:p w14:paraId="2942F7C8" w14:textId="2BE41403" w:rsidR="00B64655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093005" w:rsidRPr="004730AB" w14:paraId="578ED67D" w14:textId="77777777" w:rsidTr="00300889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2AB40775" w14:textId="77777777" w:rsidR="00093005" w:rsidRPr="00FA35BF" w:rsidRDefault="00093005" w:rsidP="00300889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1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：申請方資訊</w:t>
            </w:r>
          </w:p>
        </w:tc>
      </w:tr>
      <w:tr w:rsidR="00093005" w:rsidRPr="004730AB" w14:paraId="0701107B" w14:textId="77777777" w:rsidTr="00300889">
        <w:trPr>
          <w:trHeight w:val="288"/>
        </w:trPr>
        <w:tc>
          <w:tcPr>
            <w:tcW w:w="3657" w:type="dxa"/>
          </w:tcPr>
          <w:p w14:paraId="1DC76216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89897675"/>
            <w:placeholder>
              <w:docPart w:val="98D1E15BF7C64A06B704A4AB8899B194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050AB652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249EC6BB" w14:textId="77777777" w:rsidTr="00300889">
        <w:trPr>
          <w:trHeight w:val="288"/>
        </w:trPr>
        <w:tc>
          <w:tcPr>
            <w:tcW w:w="3657" w:type="dxa"/>
          </w:tcPr>
          <w:p w14:paraId="4EE1E3FF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英文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752639"/>
            <w:placeholder>
              <w:docPart w:val="492174FF2280451A949C7ED82C85C336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AF49902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5FBDDBCB" w14:textId="77777777" w:rsidTr="00300889">
        <w:trPr>
          <w:trHeight w:val="288"/>
        </w:trPr>
        <w:tc>
          <w:tcPr>
            <w:tcW w:w="3657" w:type="dxa"/>
          </w:tcPr>
          <w:p w14:paraId="7A3AC813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 xml:space="preserve">):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2138141236"/>
            <w:placeholder>
              <w:docPart w:val="EBB4BD78963242E7BB3D9838286BA622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3C1A806E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5FBAA0D3" w14:textId="77777777" w:rsidTr="00300889">
        <w:trPr>
          <w:trHeight w:val="288"/>
        </w:trPr>
        <w:tc>
          <w:tcPr>
            <w:tcW w:w="3657" w:type="dxa"/>
          </w:tcPr>
          <w:p w14:paraId="11A5E0CD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857875836"/>
            <w:placeholder>
              <w:docPart w:val="7E251F111C1A4C55A1ECFBD915F04047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3ADDB16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291085A0" w14:textId="77777777" w:rsidTr="00300889">
        <w:trPr>
          <w:trHeight w:val="288"/>
        </w:trPr>
        <w:tc>
          <w:tcPr>
            <w:tcW w:w="3657" w:type="dxa"/>
          </w:tcPr>
          <w:p w14:paraId="15B8A395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城市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91898335"/>
            <w:placeholder>
              <w:docPart w:val="58E5C89955C14990B6819D046046C34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6768584E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080057E3" w14:textId="77777777" w:rsidTr="00300889">
        <w:trPr>
          <w:trHeight w:val="288"/>
        </w:trPr>
        <w:tc>
          <w:tcPr>
            <w:tcW w:w="3657" w:type="dxa"/>
          </w:tcPr>
          <w:p w14:paraId="79E30411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國家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853916075"/>
            <w:placeholder>
              <w:docPart w:val="E201B5BC1F5D453EBC4ADD29E31A29A1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520022E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369C25F3" w14:textId="77777777" w:rsidTr="00300889">
        <w:trPr>
          <w:trHeight w:val="288"/>
        </w:trPr>
        <w:tc>
          <w:tcPr>
            <w:tcW w:w="3657" w:type="dxa"/>
          </w:tcPr>
          <w:p w14:paraId="10384349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聯絡人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07891573"/>
            <w:placeholder>
              <w:docPart w:val="C7F798C3ADFF4FCA9C5A5464EAEEAA71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5979F440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33BB1AAC" w14:textId="77777777" w:rsidTr="00300889">
        <w:trPr>
          <w:trHeight w:val="288"/>
        </w:trPr>
        <w:tc>
          <w:tcPr>
            <w:tcW w:w="3657" w:type="dxa"/>
          </w:tcPr>
          <w:p w14:paraId="1F68A7EE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職位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88479004"/>
            <w:placeholder>
              <w:docPart w:val="9EC79380E54446829D2BE5CE8EEF7A91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CFF2856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4730AB" w14:paraId="4863AA3F" w14:textId="77777777" w:rsidTr="00300889">
        <w:trPr>
          <w:trHeight w:val="288"/>
        </w:trPr>
        <w:tc>
          <w:tcPr>
            <w:tcW w:w="3657" w:type="dxa"/>
          </w:tcPr>
          <w:p w14:paraId="2BFB1180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電話</w:t>
            </w:r>
            <w:proofErr w:type="spellEnd"/>
            <w:r w:rsidRPr="00FA35BF"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89994512"/>
            <w:placeholder>
              <w:docPart w:val="419A7B10B2CF456FB8951C29A6887212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59DB2D3F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3286FCFE" w14:textId="77777777" w:rsidR="00093005" w:rsidRPr="002F2E7D" w:rsidRDefault="00093005" w:rsidP="00093005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093005" w:rsidRPr="00970AED" w14:paraId="6145FFDF" w14:textId="77777777" w:rsidTr="00300889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FA46866" w14:textId="77777777" w:rsidR="00093005" w:rsidRPr="00FA35BF" w:rsidRDefault="00093005" w:rsidP="00300889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2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：付款方資訊</w:t>
            </w:r>
          </w:p>
        </w:tc>
      </w:tr>
      <w:tr w:rsidR="007F6F52" w:rsidRPr="003601DF" w14:paraId="07F7422B" w14:textId="77777777" w:rsidTr="00986FB0">
        <w:trPr>
          <w:trHeight w:val="377"/>
        </w:trPr>
        <w:tc>
          <w:tcPr>
            <w:tcW w:w="2965" w:type="dxa"/>
            <w:vMerge w:val="restart"/>
            <w:vAlign w:val="center"/>
          </w:tcPr>
          <w:p w14:paraId="75D339A4" w14:textId="77777777" w:rsidR="007F6F52" w:rsidRPr="00970AED" w:rsidRDefault="007F6F52" w:rsidP="00986FB0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C960A6">
              <w:rPr>
                <w:rFonts w:hint="eastAsia"/>
                <w:bCs/>
                <w:sz w:val="20"/>
                <w:szCs w:val="20"/>
                <w:lang w:eastAsia="zh-CN"/>
              </w:rPr>
              <w:t>付款幣別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43575226" w14:textId="07D43CDD" w:rsidR="007F6F52" w:rsidRPr="00970AED" w:rsidRDefault="00034641" w:rsidP="00986FB0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szCs w:val="18"/>
                  <w:lang w:eastAsia="zh-TW"/>
                </w:rPr>
                <w:id w:val="-1364363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USD</w:t>
            </w:r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美元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1424913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RMB</w:t>
            </w:r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人民幣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95703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EURO</w:t>
            </w:r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歐元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854003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TWD</w:t>
            </w:r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新臺幣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432824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>TRY</w:t>
            </w:r>
            <w:r w:rsidR="007F6F52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新土耳其里拉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15858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>CHF</w:t>
            </w:r>
            <w:r w:rsidR="007F6F52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瑞士法郎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sz w:val="18"/>
                  <w:szCs w:val="18"/>
                  <w:lang w:eastAsia="zh-TW"/>
                </w:rPr>
                <w:id w:val="361640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>INR</w:t>
            </w:r>
            <w:r w:rsidR="007F6F52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印度盧比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1816874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7F6F52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7F6F52">
              <w:rPr>
                <w:rFonts w:eastAsia="PMingLiU" w:hint="eastAsia"/>
                <w:bCs/>
                <w:sz w:val="18"/>
                <w:szCs w:val="18"/>
                <w:lang w:eastAsia="zh-TW"/>
              </w:rPr>
              <w:t>BDT</w:t>
            </w:r>
            <w:r w:rsidR="007F6F52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孟加拉塔卡</w:t>
            </w:r>
            <w:r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61984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>
              <w:rPr>
                <w:rFonts w:eastAsia="PMingLiU" w:hint="eastAsia"/>
                <w:bCs/>
                <w:sz w:val="18"/>
                <w:szCs w:val="18"/>
                <w:lang w:eastAsia="zh-TW"/>
              </w:rPr>
              <w:t>JPY</w:t>
            </w:r>
            <w:r w:rsidRPr="001A6F23">
              <w:rPr>
                <w:rFonts w:ascii="SimSun" w:eastAsia="SimSun" w:hAnsi="SimSun" w:cs="SimSun" w:hint="eastAsia"/>
                <w:bCs/>
                <w:sz w:val="18"/>
                <w:szCs w:val="18"/>
                <w:lang w:eastAsia="zh-TW"/>
              </w:rPr>
              <w:t>日圓</w:t>
            </w:r>
            <w:r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883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>
              <w:rPr>
                <w:rFonts w:eastAsia="PMingLiU" w:hint="eastAsia"/>
                <w:bCs/>
                <w:sz w:val="18"/>
                <w:szCs w:val="18"/>
                <w:lang w:eastAsia="zh-TW"/>
              </w:rPr>
              <w:t>PKR</w:t>
            </w:r>
            <w:r w:rsidRPr="001A6F23">
              <w:rPr>
                <w:rFonts w:ascii="SimSun" w:eastAsia="SimSun" w:hAnsi="SimSun" w:cs="SimSun" w:hint="eastAsia"/>
                <w:bCs/>
                <w:sz w:val="18"/>
                <w:szCs w:val="18"/>
                <w:lang w:eastAsia="zh-TW"/>
              </w:rPr>
              <w:t>巴基斯坦盧比</w:t>
            </w:r>
          </w:p>
        </w:tc>
      </w:tr>
      <w:tr w:rsidR="007F6F52" w:rsidRPr="003601DF" w14:paraId="687BE177" w14:textId="77777777" w:rsidTr="00986FB0">
        <w:trPr>
          <w:trHeight w:val="377"/>
        </w:trPr>
        <w:tc>
          <w:tcPr>
            <w:tcW w:w="2965" w:type="dxa"/>
            <w:vMerge/>
            <w:vAlign w:val="center"/>
          </w:tcPr>
          <w:p w14:paraId="33B20E3D" w14:textId="77777777" w:rsidR="007F6F52" w:rsidRPr="00970AED" w:rsidRDefault="007F6F52" w:rsidP="00986FB0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0D910DA" w14:textId="5589F5A6" w:rsidR="007F6F52" w:rsidRDefault="00034641" w:rsidP="00986FB0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99522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F6F52" w:rsidRPr="00D47118">
              <w:rPr>
                <w:bCs/>
                <w:sz w:val="18"/>
                <w:szCs w:val="18"/>
                <w:lang w:eastAsia="zh-CN"/>
              </w:rPr>
              <w:t xml:space="preserve"> OTHER </w:t>
            </w:r>
            <w:r w:rsidR="007F6F52" w:rsidRPr="00D47118">
              <w:rPr>
                <w:rFonts w:asciiTheme="minorEastAsia" w:hAnsiTheme="minorEastAsia" w:hint="eastAsia"/>
                <w:bCs/>
                <w:sz w:val="18"/>
                <w:szCs w:val="18"/>
                <w:lang w:eastAsia="zh-CN"/>
              </w:rPr>
              <w:t>其他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30631548"/>
            <w:placeholder>
              <w:docPart w:val="25C5CBC34E5649DCA66402DB68B84896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32685B1B" w14:textId="77777777" w:rsidR="007F6F52" w:rsidRDefault="007F6F52" w:rsidP="00986FB0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7F6F52" w14:paraId="583C7F02" w14:textId="77777777" w:rsidTr="00986FB0">
        <w:trPr>
          <w:trHeight w:val="377"/>
        </w:trPr>
        <w:tc>
          <w:tcPr>
            <w:tcW w:w="2965" w:type="dxa"/>
            <w:vAlign w:val="center"/>
          </w:tcPr>
          <w:p w14:paraId="73857715" w14:textId="77777777" w:rsidR="007F6F52" w:rsidRPr="00970AED" w:rsidRDefault="007F6F52" w:rsidP="00986FB0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統一編號</w:t>
            </w:r>
            <w:r w:rsidRPr="00FA35BF">
              <w:rPr>
                <w:bCs/>
                <w:sz w:val="20"/>
                <w:szCs w:val="20"/>
                <w:lang w:eastAsia="zh-CN"/>
              </w:rPr>
              <w:t xml:space="preserve">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61648491"/>
            <w:placeholder>
              <w:docPart w:val="7098D36611E944E1B559322719AA713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62364D33" w14:textId="77777777" w:rsidR="007F6F52" w:rsidRDefault="007F6F52" w:rsidP="00986FB0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074F36" w14:paraId="42158968" w14:textId="77777777" w:rsidTr="00300889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1BE2FFD1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sz w:val="20"/>
                <w:szCs w:val="20"/>
                <w:lang w:eastAsia="zh-CN"/>
              </w:rPr>
              <w:t>付款公司資訊</w:t>
            </w:r>
            <w:r w:rsidRPr="00FA35BF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6E7CBAC2" w14:textId="77777777" w:rsidR="00093005" w:rsidRPr="00FA35BF" w:rsidRDefault="00034641" w:rsidP="00300889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31168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005" w:rsidRPr="00FA35BF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93005" w:rsidRPr="00FA35B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93005" w:rsidRPr="00FA35BF">
              <w:rPr>
                <w:bCs/>
                <w:sz w:val="20"/>
                <w:szCs w:val="20"/>
                <w:lang w:eastAsia="zh-CN"/>
              </w:rPr>
              <w:t>同申請公司</w:t>
            </w:r>
          </w:p>
        </w:tc>
      </w:tr>
      <w:tr w:rsidR="00093005" w:rsidRPr="00970AED" w14:paraId="2A6FC315" w14:textId="77777777" w:rsidTr="00300889">
        <w:trPr>
          <w:trHeight w:val="288"/>
        </w:trPr>
        <w:tc>
          <w:tcPr>
            <w:tcW w:w="2965" w:type="dxa"/>
          </w:tcPr>
          <w:p w14:paraId="4F452808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73403800"/>
            <w:placeholder>
              <w:docPart w:val="4A296CA76D084D37A250849EC5B3DAA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B1D9F29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330887EC" w14:textId="77777777" w:rsidTr="00300889">
        <w:trPr>
          <w:trHeight w:val="288"/>
        </w:trPr>
        <w:tc>
          <w:tcPr>
            <w:tcW w:w="2965" w:type="dxa"/>
          </w:tcPr>
          <w:p w14:paraId="1C9BD8A5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英文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95478822"/>
            <w:placeholder>
              <w:docPart w:val="897A4C67B9704F27BADADD8A1FD1D12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1D2E784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3C473663" w14:textId="77777777" w:rsidTr="00300889">
        <w:trPr>
          <w:trHeight w:val="288"/>
        </w:trPr>
        <w:tc>
          <w:tcPr>
            <w:tcW w:w="2965" w:type="dxa"/>
          </w:tcPr>
          <w:p w14:paraId="695341D2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 xml:space="preserve">):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834229828"/>
            <w:placeholder>
              <w:docPart w:val="B5AE05B25E3E40F49C1EBC7E27BDD10D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A11145E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433FEE08" w14:textId="77777777" w:rsidTr="00300889">
        <w:trPr>
          <w:trHeight w:val="288"/>
        </w:trPr>
        <w:tc>
          <w:tcPr>
            <w:tcW w:w="2965" w:type="dxa"/>
          </w:tcPr>
          <w:p w14:paraId="12FE3E72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1891021"/>
            <w:placeholder>
              <w:docPart w:val="F749FC7ED4B54CA8934D5D920C676682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EAE6405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6A0DB0E5" w14:textId="77777777" w:rsidTr="00300889">
        <w:trPr>
          <w:trHeight w:val="288"/>
        </w:trPr>
        <w:tc>
          <w:tcPr>
            <w:tcW w:w="2965" w:type="dxa"/>
          </w:tcPr>
          <w:p w14:paraId="069B770F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城市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418885"/>
            <w:placeholder>
              <w:docPart w:val="BC51AE2DC8984CE4AD504B552038C5A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5333F3D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6DD97E6C" w14:textId="77777777" w:rsidTr="00300889">
        <w:trPr>
          <w:trHeight w:val="288"/>
        </w:trPr>
        <w:tc>
          <w:tcPr>
            <w:tcW w:w="2965" w:type="dxa"/>
          </w:tcPr>
          <w:p w14:paraId="2A4821B3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國家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48100872"/>
            <w:placeholder>
              <w:docPart w:val="3C235685ABDC440A960E826925CEBF4E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C41A812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08F6FDF5" w14:textId="77777777" w:rsidTr="00300889">
        <w:trPr>
          <w:trHeight w:val="288"/>
        </w:trPr>
        <w:tc>
          <w:tcPr>
            <w:tcW w:w="2965" w:type="dxa"/>
          </w:tcPr>
          <w:p w14:paraId="4BD3E4CD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聯絡人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86588912"/>
            <w:placeholder>
              <w:docPart w:val="B72542ED3129450AAA527C42A183071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1AFD7826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38E73FD5" w14:textId="77777777" w:rsidTr="00300889">
        <w:trPr>
          <w:trHeight w:val="288"/>
        </w:trPr>
        <w:tc>
          <w:tcPr>
            <w:tcW w:w="2965" w:type="dxa"/>
          </w:tcPr>
          <w:p w14:paraId="067963AB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職位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836846604"/>
            <w:placeholder>
              <w:docPart w:val="E5873944C6644832A3F1E11F4F7EE32B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9F14B6B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93005" w:rsidRPr="00970AED" w14:paraId="72256F8E" w14:textId="77777777" w:rsidTr="00300889">
        <w:trPr>
          <w:trHeight w:val="288"/>
        </w:trPr>
        <w:tc>
          <w:tcPr>
            <w:tcW w:w="2965" w:type="dxa"/>
          </w:tcPr>
          <w:p w14:paraId="1A88A0E1" w14:textId="77777777" w:rsidR="00093005" w:rsidRPr="00FA35BF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電話</w:t>
            </w:r>
            <w:proofErr w:type="spellEnd"/>
            <w:r w:rsidRPr="00FA35BF"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81591189"/>
            <w:placeholder>
              <w:docPart w:val="35EDA9FF1A0843E183AA7235929F78AF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6908AB1" w14:textId="77777777" w:rsidR="00093005" w:rsidRPr="00970AED" w:rsidRDefault="00093005" w:rsidP="00300889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174C4A9" w14:textId="77777777" w:rsidR="00D42D53" w:rsidRDefault="00D42D53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823"/>
        <w:gridCol w:w="2135"/>
        <w:gridCol w:w="1703"/>
        <w:gridCol w:w="3153"/>
      </w:tblGrid>
      <w:tr w:rsidR="00093005" w:rsidRPr="00A31F98" w14:paraId="7370EC9E" w14:textId="77777777" w:rsidTr="00300889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24C6A33C" w14:textId="77777777" w:rsidR="00093005" w:rsidRPr="00A31F98" w:rsidRDefault="00093005" w:rsidP="00300889">
            <w:pPr>
              <w:rPr>
                <w:b/>
                <w:color w:val="FFFFFF" w:themeColor="background1"/>
                <w:sz w:val="16"/>
                <w:szCs w:val="16"/>
                <w:lang w:eastAsia="zh-CN"/>
              </w:rPr>
            </w:pPr>
            <w:bookmarkStart w:id="0" w:name="_Hlk70596124"/>
            <w:r w:rsidRPr="00FA4E7C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FA4E7C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 w:rsidRPr="00FA4E7C">
              <w:rPr>
                <w:rFonts w:hint="eastAsia"/>
                <w:b/>
                <w:color w:val="FFFFFF" w:themeColor="background1"/>
                <w:sz w:val="20"/>
                <w:szCs w:val="20"/>
                <w:lang w:eastAsia="zh-CN"/>
              </w:rPr>
              <w:t>部分：標準</w:t>
            </w:r>
          </w:p>
        </w:tc>
      </w:tr>
      <w:tr w:rsidR="00093005" w:rsidRPr="009A20CB" w14:paraId="7B24977D" w14:textId="77777777" w:rsidTr="00300889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4E324F9A" w14:textId="64BDE7E1" w:rsidR="00093005" w:rsidRPr="009A20CB" w:rsidRDefault="00B25C36" w:rsidP="00300889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82728708"/>
            <w:r w:rsidRPr="00A220F3">
              <w:rPr>
                <w:rFonts w:ascii="PMingLiU" w:eastAsia="PMingLiU" w:hAnsi="PMingLiU" w:hint="eastAsia"/>
                <w:b/>
                <w:bCs/>
                <w:i/>
                <w:iCs/>
                <w:color w:val="C00000"/>
                <w:sz w:val="20"/>
                <w:szCs w:val="20"/>
                <w:lang w:eastAsia="zh-CN"/>
              </w:rPr>
              <w:t>針對轉換驗證機構者</w:t>
            </w:r>
            <w:r w:rsidRPr="00A220F3">
              <w:rPr>
                <w:rFonts w:asciiTheme="minorEastAsia" w:hAnsiTheme="minorEastAsia"/>
                <w:b/>
                <w:bCs/>
                <w:i/>
                <w:iCs/>
                <w:color w:val="C00000"/>
                <w:sz w:val="20"/>
                <w:szCs w:val="20"/>
                <w:lang w:eastAsia="zh-CN"/>
              </w:rPr>
              <w:t>的</w:t>
            </w:r>
            <w:r w:rsidR="00093005" w:rsidRPr="00FA35BF">
              <w:rPr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重要交易證書政策：</w:t>
            </w:r>
            <w:r w:rsidR="00093005" w:rsidRPr="00FA35BF">
              <w:rPr>
                <w:rFonts w:eastAsiaTheme="majorEastAsia"/>
                <w:i/>
                <w:iCs/>
                <w:color w:val="C00000"/>
                <w:sz w:val="18"/>
                <w:szCs w:val="18"/>
                <w:lang w:eastAsia="zh-CN"/>
              </w:rPr>
              <w:t>IDFL</w:t>
            </w:r>
            <w:r w:rsidR="00093005" w:rsidRPr="00FA35BF">
              <w:rPr>
                <w:rFonts w:eastAsiaTheme="major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可能不會</w:t>
            </w:r>
            <w:r w:rsidR="00093005" w:rsidRPr="00FA35BF">
              <w:rPr>
                <w:rFonts w:eastAsiaTheme="majorEastAsia"/>
                <w:i/>
                <w:iCs/>
                <w:color w:val="C00000"/>
                <w:sz w:val="18"/>
                <w:szCs w:val="18"/>
                <w:lang w:eastAsia="zh-CN"/>
              </w:rPr>
              <w:t>為在</w:t>
            </w:r>
            <w:r w:rsidR="00093005" w:rsidRPr="00FA35BF">
              <w:rPr>
                <w:rFonts w:eastAsiaTheme="majorEastAsia"/>
                <w:i/>
                <w:iCs/>
                <w:color w:val="C00000"/>
                <w:sz w:val="18"/>
                <w:szCs w:val="18"/>
                <w:lang w:eastAsia="zh-CN"/>
              </w:rPr>
              <w:t xml:space="preserve"> IDFL </w:t>
            </w:r>
            <w:r w:rsidR="00093005" w:rsidRPr="00FA35BF">
              <w:rPr>
                <w:rFonts w:eastAsiaTheme="majorEastAsia"/>
                <w:i/>
                <w:iCs/>
                <w:color w:val="C00000"/>
                <w:sz w:val="18"/>
                <w:szCs w:val="18"/>
                <w:lang w:eastAsia="zh-CN"/>
              </w:rPr>
              <w:t>範圍證書有效期之前所發出的貨物簽發</w:t>
            </w:r>
            <w:r w:rsidR="00093005" w:rsidRPr="00141F28">
              <w:rPr>
                <w:rFonts w:eastAsiaTheme="maj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任何</w:t>
            </w:r>
            <w:r w:rsidR="00093005" w:rsidRPr="00FA35BF">
              <w:rPr>
                <w:rFonts w:eastAsiaTheme="majorEastAsia"/>
                <w:i/>
                <w:iCs/>
                <w:color w:val="C00000"/>
                <w:sz w:val="18"/>
                <w:szCs w:val="18"/>
                <w:lang w:eastAsia="zh-CN"/>
              </w:rPr>
              <w:t>交易證書。</w:t>
            </w:r>
          </w:p>
        </w:tc>
      </w:tr>
      <w:bookmarkEnd w:id="1"/>
      <w:tr w:rsidR="00093005" w:rsidRPr="00970AED" w14:paraId="343B4E20" w14:textId="77777777" w:rsidTr="00300889">
        <w:trPr>
          <w:trHeight w:val="58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45D4A0BA" w14:textId="77777777" w:rsidR="00093005" w:rsidRPr="00970AED" w:rsidRDefault="00093005" w:rsidP="00300889">
            <w:pPr>
              <w:rPr>
                <w:b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/>
                <w:sz w:val="20"/>
                <w:szCs w:val="20"/>
                <w:lang w:eastAsia="zh-CN"/>
              </w:rPr>
              <w:t>標準</w:t>
            </w:r>
          </w:p>
        </w:tc>
        <w:tc>
          <w:tcPr>
            <w:tcW w:w="6991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26E567" w14:textId="77777777" w:rsidR="00093005" w:rsidRPr="00970AED" w:rsidRDefault="00093005" w:rsidP="00300889">
            <w:pPr>
              <w:rPr>
                <w:b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/>
                <w:sz w:val="20"/>
                <w:szCs w:val="20"/>
                <w:lang w:eastAsia="zh-CN"/>
              </w:rPr>
              <w:t>驗證狀態</w:t>
            </w:r>
          </w:p>
        </w:tc>
      </w:tr>
      <w:bookmarkEnd w:id="0"/>
      <w:tr w:rsidR="00093005" w:rsidRPr="001C585C" w14:paraId="215019BA" w14:textId="77777777" w:rsidTr="00300889">
        <w:trPr>
          <w:trHeight w:val="432"/>
        </w:trPr>
        <w:tc>
          <w:tcPr>
            <w:tcW w:w="3823" w:type="dxa"/>
            <w:vMerge w:val="restart"/>
            <w:shd w:val="clear" w:color="auto" w:fill="F2F2F2" w:themeFill="background1" w:themeFillShade="F2"/>
            <w:vAlign w:val="center"/>
          </w:tcPr>
          <w:p w14:paraId="334F7423" w14:textId="77777777" w:rsidR="00093005" w:rsidRPr="00093005" w:rsidRDefault="00034641" w:rsidP="00093005">
            <w:pPr>
              <w:ind w:left="312" w:hangingChars="156" w:hanging="312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35407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00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93005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93005" w:rsidRPr="00093005">
              <w:rPr>
                <w:bCs/>
                <w:sz w:val="20"/>
                <w:szCs w:val="20"/>
                <w:lang w:eastAsia="zh-CN"/>
              </w:rPr>
              <w:t>Responsible Wool Standard (RWS)</w:t>
            </w:r>
          </w:p>
          <w:p w14:paraId="3BC0E211" w14:textId="0A272FF8" w:rsidR="00093005" w:rsidRPr="00970AED" w:rsidRDefault="00093005" w:rsidP="00093005">
            <w:pPr>
              <w:ind w:leftChars="127" w:left="311" w:hangingChars="3" w:hanging="6"/>
              <w:rPr>
                <w:bCs/>
                <w:sz w:val="20"/>
                <w:szCs w:val="20"/>
                <w:lang w:eastAsia="zh-CN"/>
              </w:rPr>
            </w:pPr>
            <w:r w:rsidRPr="00093005">
              <w:rPr>
                <w:rFonts w:hint="eastAsia"/>
                <w:bCs/>
                <w:sz w:val="20"/>
                <w:szCs w:val="20"/>
                <w:lang w:eastAsia="zh-CN"/>
              </w:rPr>
              <w:t>責任羊毛標準</w:t>
            </w:r>
          </w:p>
        </w:tc>
        <w:tc>
          <w:tcPr>
            <w:tcW w:w="2135" w:type="dxa"/>
            <w:vMerge w:val="restart"/>
            <w:shd w:val="clear" w:color="auto" w:fill="F2F2F2" w:themeFill="background1" w:themeFillShade="F2"/>
            <w:vAlign w:val="center"/>
          </w:tcPr>
          <w:p w14:paraId="71AD67BC" w14:textId="77777777" w:rsidR="00093005" w:rsidRPr="001C585C" w:rsidRDefault="00034641" w:rsidP="00300889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610542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005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93005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93005" w:rsidRPr="00FA4E7C">
              <w:rPr>
                <w:rFonts w:hint="eastAsia"/>
                <w:bCs/>
                <w:sz w:val="20"/>
                <w:szCs w:val="20"/>
                <w:lang w:eastAsia="zh-CN"/>
              </w:rPr>
              <w:t>首次驗證</w:t>
            </w:r>
          </w:p>
          <w:p w14:paraId="24719507" w14:textId="77777777" w:rsidR="00093005" w:rsidRPr="001C585C" w:rsidRDefault="00034641" w:rsidP="00300889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817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005" w:rsidRPr="001C585C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93005" w:rsidRPr="001C585C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093005" w:rsidRPr="00FA4E7C">
              <w:rPr>
                <w:rFonts w:hint="eastAsia"/>
                <w:bCs/>
                <w:sz w:val="20"/>
                <w:szCs w:val="20"/>
                <w:lang w:eastAsia="zh-CN"/>
              </w:rPr>
              <w:t>更新驗證</w:t>
            </w:r>
          </w:p>
        </w:tc>
        <w:tc>
          <w:tcPr>
            <w:tcW w:w="4856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6EFF97" w14:textId="1F5933C5" w:rsidR="00093005" w:rsidRPr="001C585C" w:rsidRDefault="00034641" w:rsidP="00300889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138183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005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093005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093005">
              <w:rPr>
                <w:rFonts w:ascii="PMingLiU" w:eastAsia="PMingLiU" w:hAnsi="PMingLiU" w:hint="eastAsia"/>
                <w:bCs/>
                <w:sz w:val="16"/>
                <w:szCs w:val="16"/>
                <w:lang w:eastAsia="zh-TW"/>
              </w:rPr>
              <w:t xml:space="preserve"> </w:t>
            </w:r>
            <w:r w:rsidR="00093005" w:rsidRPr="00FA4E7C">
              <w:rPr>
                <w:rFonts w:hint="eastAsia"/>
                <w:bCs/>
                <w:sz w:val="16"/>
                <w:szCs w:val="16"/>
                <w:lang w:eastAsia="zh-CN"/>
              </w:rPr>
              <w:t>以前</w:t>
            </w:r>
            <w:r w:rsidR="00093005" w:rsidRPr="00FA4E7C">
              <w:rPr>
                <w:rFonts w:hint="eastAsia"/>
                <w:bCs/>
                <w:sz w:val="16"/>
                <w:szCs w:val="16"/>
                <w:lang w:eastAsia="zh-CN"/>
              </w:rPr>
              <w:t>/</w:t>
            </w:r>
            <w:r w:rsidR="00093005" w:rsidRPr="00FA4E7C">
              <w:rPr>
                <w:rFonts w:hint="eastAsia"/>
                <w:bCs/>
                <w:sz w:val="16"/>
                <w:szCs w:val="16"/>
                <w:lang w:eastAsia="zh-CN"/>
              </w:rPr>
              <w:t>目前已獲得其他驗證機構</w:t>
            </w:r>
            <w:r w:rsidR="00093005" w:rsidRPr="00FA4E7C">
              <w:rPr>
                <w:rFonts w:hint="eastAsia"/>
                <w:bCs/>
                <w:sz w:val="16"/>
                <w:szCs w:val="16"/>
                <w:lang w:eastAsia="zh-CN"/>
              </w:rPr>
              <w:t>(CB)*</w:t>
            </w:r>
            <w:r w:rsidR="00093005" w:rsidRPr="00FA4E7C">
              <w:rPr>
                <w:rFonts w:hint="eastAsia"/>
                <w:bCs/>
                <w:sz w:val="16"/>
                <w:szCs w:val="16"/>
                <w:lang w:eastAsia="zh-CN"/>
              </w:rPr>
              <w:t>的</w:t>
            </w:r>
            <w:r w:rsidR="00093005" w:rsidRPr="00FA4E7C">
              <w:rPr>
                <w:rFonts w:eastAsia="PMingLiU"/>
                <w:bCs/>
                <w:sz w:val="16"/>
                <w:szCs w:val="16"/>
                <w:lang w:eastAsia="zh-TW"/>
              </w:rPr>
              <w:t>R</w:t>
            </w:r>
            <w:r w:rsidR="00093005">
              <w:rPr>
                <w:rFonts w:eastAsia="PMingLiU" w:hint="eastAsia"/>
                <w:bCs/>
                <w:sz w:val="16"/>
                <w:szCs w:val="16"/>
                <w:lang w:eastAsia="zh-TW"/>
              </w:rPr>
              <w:t>W</w:t>
            </w:r>
            <w:r w:rsidR="00093005" w:rsidRPr="00FA4E7C">
              <w:rPr>
                <w:bCs/>
                <w:sz w:val="16"/>
                <w:szCs w:val="16"/>
                <w:lang w:eastAsia="zh-CN"/>
              </w:rPr>
              <w:t>S</w:t>
            </w:r>
            <w:r w:rsidR="00093005" w:rsidRPr="00FA4E7C">
              <w:rPr>
                <w:rFonts w:hint="eastAsia"/>
                <w:bCs/>
                <w:sz w:val="16"/>
                <w:szCs w:val="16"/>
                <w:lang w:eastAsia="zh-CN"/>
              </w:rPr>
              <w:t>證書</w:t>
            </w:r>
          </w:p>
        </w:tc>
      </w:tr>
      <w:tr w:rsidR="00093005" w:rsidRPr="001C585C" w14:paraId="6E29309F" w14:textId="77777777" w:rsidTr="00300889">
        <w:trPr>
          <w:trHeight w:val="432"/>
        </w:trPr>
        <w:tc>
          <w:tcPr>
            <w:tcW w:w="3823" w:type="dxa"/>
            <w:vMerge/>
            <w:shd w:val="clear" w:color="auto" w:fill="F2F2F2" w:themeFill="background1" w:themeFillShade="F2"/>
            <w:vAlign w:val="center"/>
          </w:tcPr>
          <w:p w14:paraId="18F7AE31" w14:textId="77777777" w:rsidR="00093005" w:rsidRPr="00970AED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35" w:type="dxa"/>
            <w:vMerge/>
            <w:shd w:val="clear" w:color="auto" w:fill="F2F2F2" w:themeFill="background1" w:themeFillShade="F2"/>
            <w:vAlign w:val="center"/>
          </w:tcPr>
          <w:p w14:paraId="70E25B6D" w14:textId="77777777" w:rsidR="00093005" w:rsidRPr="001C585C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36DA4555" w14:textId="77777777" w:rsidR="00093005" w:rsidRPr="00BA0D10" w:rsidRDefault="00093005" w:rsidP="00300889">
            <w:pPr>
              <w:rPr>
                <w:bCs/>
                <w:sz w:val="16"/>
                <w:szCs w:val="16"/>
                <w:lang w:eastAsia="zh-CN"/>
              </w:rPr>
            </w:pPr>
            <w:r w:rsidRPr="00FA4E7C">
              <w:rPr>
                <w:rFonts w:eastAsia="PMingLiU" w:hint="eastAsia"/>
                <w:bCs/>
                <w:sz w:val="16"/>
                <w:szCs w:val="16"/>
                <w:lang w:eastAsia="zh-TW"/>
              </w:rPr>
              <w:t>前項證書編號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726226436"/>
            <w:placeholder>
              <w:docPart w:val="5C3A5209ED8A425E8749EBD1F3A44059"/>
            </w:placeholder>
            <w:showingPlcHdr/>
          </w:sdtPr>
          <w:sdtEndPr/>
          <w:sdtContent>
            <w:tc>
              <w:tcPr>
                <w:tcW w:w="3153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EA29489" w14:textId="77777777" w:rsidR="00093005" w:rsidRPr="001C585C" w:rsidRDefault="00093005" w:rsidP="00300889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93005" w:rsidRPr="001C585C" w14:paraId="6060C09D" w14:textId="77777777" w:rsidTr="00300889">
        <w:trPr>
          <w:trHeight w:val="432"/>
        </w:trPr>
        <w:tc>
          <w:tcPr>
            <w:tcW w:w="3823" w:type="dxa"/>
            <w:vMerge/>
            <w:shd w:val="clear" w:color="auto" w:fill="F2F2F2" w:themeFill="background1" w:themeFillShade="F2"/>
            <w:vAlign w:val="center"/>
          </w:tcPr>
          <w:p w14:paraId="3D3B307C" w14:textId="77777777" w:rsidR="00093005" w:rsidRPr="00970AED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35" w:type="dxa"/>
            <w:vMerge/>
            <w:shd w:val="clear" w:color="auto" w:fill="F2F2F2" w:themeFill="background1" w:themeFillShade="F2"/>
            <w:vAlign w:val="center"/>
          </w:tcPr>
          <w:p w14:paraId="22BFCE1B" w14:textId="77777777" w:rsidR="00093005" w:rsidRPr="001C585C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3352991B" w14:textId="77777777" w:rsidR="00093005" w:rsidRPr="00BA0D10" w:rsidRDefault="00093005" w:rsidP="00300889">
            <w:pPr>
              <w:rPr>
                <w:bCs/>
                <w:sz w:val="16"/>
                <w:szCs w:val="16"/>
                <w:lang w:eastAsia="zh-CN"/>
              </w:rPr>
            </w:pPr>
            <w:r w:rsidRPr="00FA4E7C">
              <w:rPr>
                <w:rFonts w:eastAsia="PMingLiU" w:hint="eastAsia"/>
                <w:bCs/>
                <w:sz w:val="16"/>
                <w:szCs w:val="16"/>
                <w:lang w:eastAsia="zh-TW"/>
              </w:rPr>
              <w:t>前驗證機構</w:t>
            </w:r>
            <w:r w:rsidRPr="00FA4E7C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854404407"/>
            <w:placeholder>
              <w:docPart w:val="ADCBF2CAD46849089A0BC2C6BC54D1DA"/>
            </w:placeholder>
            <w:showingPlcHdr/>
          </w:sdtPr>
          <w:sdtEndPr/>
          <w:sdtContent>
            <w:tc>
              <w:tcPr>
                <w:tcW w:w="3153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2C87C9A" w14:textId="77777777" w:rsidR="00093005" w:rsidRPr="001C585C" w:rsidRDefault="00093005" w:rsidP="00300889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93005" w14:paraId="3831FE9D" w14:textId="77777777" w:rsidTr="00300889">
        <w:trPr>
          <w:trHeight w:val="432"/>
        </w:trPr>
        <w:tc>
          <w:tcPr>
            <w:tcW w:w="3823" w:type="dxa"/>
            <w:vMerge/>
            <w:shd w:val="clear" w:color="auto" w:fill="F2F2F2" w:themeFill="background1" w:themeFillShade="F2"/>
            <w:vAlign w:val="center"/>
          </w:tcPr>
          <w:p w14:paraId="7ACA285E" w14:textId="77777777" w:rsidR="00093005" w:rsidRPr="00970AED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13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7B8D1E" w14:textId="77777777" w:rsidR="00093005" w:rsidRPr="001C585C" w:rsidRDefault="00093005" w:rsidP="00300889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76E1922F" w14:textId="77777777" w:rsidR="00093005" w:rsidRPr="00B469F5" w:rsidRDefault="00093005" w:rsidP="00300889">
            <w:pPr>
              <w:rPr>
                <w:rFonts w:eastAsia="PMingLiU"/>
                <w:bCs/>
                <w:sz w:val="16"/>
                <w:szCs w:val="16"/>
                <w:lang w:eastAsia="zh-TW"/>
              </w:rPr>
            </w:pPr>
            <w:r w:rsidRPr="00FA4E7C">
              <w:rPr>
                <w:rFonts w:eastAsia="PMingLiU" w:hint="eastAsia"/>
                <w:bCs/>
                <w:sz w:val="16"/>
                <w:szCs w:val="16"/>
                <w:lang w:eastAsia="zh-TW"/>
              </w:rPr>
              <w:t>證書到期日</w:t>
            </w:r>
            <w:r w:rsidRPr="00FA4E7C">
              <w:rPr>
                <w:rFonts w:eastAsia="PMingLiU" w:hint="eastAsia"/>
                <w:bCs/>
                <w:sz w:val="16"/>
                <w:szCs w:val="16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593667660"/>
            <w:placeholder>
              <w:docPart w:val="F0108A6978AF4402A35C89C3AFCD470A"/>
            </w:placeholder>
            <w:showingPlcHdr/>
          </w:sdtPr>
          <w:sdtEndPr/>
          <w:sdtContent>
            <w:tc>
              <w:tcPr>
                <w:tcW w:w="3153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6B2108E" w14:textId="77777777" w:rsidR="00093005" w:rsidRDefault="00093005" w:rsidP="00300889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AB1A73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</w:tbl>
    <w:p w14:paraId="32A4D200" w14:textId="1D86C1EB" w:rsidR="00093005" w:rsidRDefault="00093005"/>
    <w:p w14:paraId="11A2FC57" w14:textId="77777777" w:rsidR="00225FAA" w:rsidRDefault="00225FAA"/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3145"/>
        <w:gridCol w:w="2970"/>
        <w:gridCol w:w="1980"/>
        <w:gridCol w:w="2815"/>
      </w:tblGrid>
      <w:tr w:rsidR="00CB0BC3" w:rsidRPr="009A20CB" w14:paraId="2A07F7ED" w14:textId="199040B9" w:rsidTr="00D42D53">
        <w:trPr>
          <w:trHeight w:val="288"/>
        </w:trPr>
        <w:tc>
          <w:tcPr>
            <w:tcW w:w="6115" w:type="dxa"/>
            <w:gridSpan w:val="2"/>
            <w:shd w:val="clear" w:color="auto" w:fill="0060AF"/>
          </w:tcPr>
          <w:p w14:paraId="0B7F3459" w14:textId="3FB241F4" w:rsidR="00CB0BC3" w:rsidRPr="009A20CB" w:rsidRDefault="00A032DB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FA4E7C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2"/>
                <w:szCs w:val="22"/>
                <w:lang w:eastAsia="zh-TW"/>
              </w:rPr>
              <w:t>4</w:t>
            </w:r>
            <w:r w:rsidRPr="00FA4E7C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產品</w:t>
            </w:r>
          </w:p>
        </w:tc>
        <w:tc>
          <w:tcPr>
            <w:tcW w:w="1980" w:type="dxa"/>
            <w:shd w:val="clear" w:color="auto" w:fill="0060AF"/>
          </w:tcPr>
          <w:p w14:paraId="7D747F99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2815" w:type="dxa"/>
            <w:shd w:val="clear" w:color="auto" w:fill="0060AF"/>
          </w:tcPr>
          <w:p w14:paraId="4E0FC841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</w:tr>
      <w:tr w:rsidR="00CD23D4" w:rsidRPr="004730AB" w14:paraId="78F66A02" w14:textId="61549DA2" w:rsidTr="00D42D53">
        <w:trPr>
          <w:trHeight w:val="2199"/>
        </w:trPr>
        <w:tc>
          <w:tcPr>
            <w:tcW w:w="10910" w:type="dxa"/>
            <w:gridSpan w:val="4"/>
            <w:shd w:val="clear" w:color="auto" w:fill="FFFFFF" w:themeFill="background1"/>
          </w:tcPr>
          <w:p w14:paraId="407169EB" w14:textId="1C728869" w:rsidR="00A032DB" w:rsidRPr="00A032DB" w:rsidRDefault="00A032DB" w:rsidP="00A032DB">
            <w:pPr>
              <w:spacing w:before="120"/>
              <w:rPr>
                <w:rFonts w:asciiTheme="majorEastAsia" w:eastAsiaTheme="majorEastAsia" w:hAnsiTheme="majorEastAsia"/>
                <w:b/>
                <w:bCs/>
                <w:sz w:val="18"/>
                <w:szCs w:val="18"/>
                <w:u w:val="single"/>
                <w:lang w:eastAsia="zh-CN"/>
              </w:rPr>
            </w:pPr>
            <w:r w:rsidRPr="00A032DB">
              <w:rPr>
                <w:rFonts w:asciiTheme="majorEastAsia" w:eastAsiaTheme="majorEastAsia" w:hAnsiTheme="majorEastAsia" w:hint="eastAsia"/>
                <w:b/>
                <w:bCs/>
                <w:sz w:val="18"/>
                <w:szCs w:val="18"/>
                <w:u w:val="single"/>
                <w:lang w:eastAsia="zh-CN"/>
              </w:rPr>
              <w:t>說明:</w:t>
            </w:r>
          </w:p>
          <w:p w14:paraId="59F92DD1" w14:textId="60BA90AE" w:rsidR="00A032DB" w:rsidRPr="001D52C9" w:rsidRDefault="00A032DB" w:rsidP="00A032DB">
            <w:pPr>
              <w:spacing w:before="120" w:after="120"/>
              <w:rPr>
                <w:sz w:val="16"/>
                <w:szCs w:val="16"/>
                <w:lang w:eastAsia="zh-TW"/>
              </w:rPr>
            </w:pPr>
            <w:r w:rsidRPr="001D52C9">
              <w:rPr>
                <w:rFonts w:eastAsia="PMingLiU" w:hint="eastAsia"/>
                <w:sz w:val="16"/>
                <w:szCs w:val="16"/>
                <w:lang w:eastAsia="zh-CN"/>
              </w:rPr>
              <w:t>使用以下資訊，請提供有關您要驗證的產品的資訊。如果您的產品類別未列出，請根據具體產品資訊填寫。</w:t>
            </w:r>
            <w:r w:rsidRPr="001D52C9">
              <w:rPr>
                <w:rFonts w:eastAsia="PMingLiU" w:hint="eastAsia"/>
                <w:sz w:val="16"/>
                <w:szCs w:val="16"/>
                <w:lang w:eastAsia="zh-CN"/>
              </w:rPr>
              <w:t xml:space="preserve"> </w:t>
            </w:r>
            <w:r w:rsidRPr="001D52C9">
              <w:rPr>
                <w:rFonts w:eastAsia="PMingLiU" w:hint="eastAsia"/>
                <w:sz w:val="16"/>
                <w:szCs w:val="16"/>
                <w:lang w:eastAsia="zh-CN"/>
              </w:rPr>
              <w:t>有關更多資訊，請參閱</w:t>
            </w:r>
            <w:r w:rsidRPr="001D52C9">
              <w:rPr>
                <w:rFonts w:eastAsia="PMingLiU" w:hint="eastAsia"/>
                <w:sz w:val="16"/>
                <w:szCs w:val="16"/>
                <w:lang w:eastAsia="zh-CN"/>
              </w:rPr>
              <w:t xml:space="preserve"> TE</w:t>
            </w:r>
            <w:r w:rsidRPr="001D52C9">
              <w:rPr>
                <w:rFonts w:eastAsia="PMingLiU" w:hint="eastAsia"/>
                <w:sz w:val="16"/>
                <w:szCs w:val="16"/>
                <w:lang w:eastAsia="zh-CN"/>
              </w:rPr>
              <w:t>材料製程和產品分類。</w:t>
            </w:r>
          </w:p>
          <w:p w14:paraId="0F8463F3" w14:textId="722A7AA1" w:rsidR="00A032DB" w:rsidRPr="00D42D53" w:rsidRDefault="00A032DB" w:rsidP="00D42D53">
            <w:pPr>
              <w:pStyle w:val="ListParagraph"/>
              <w:numPr>
                <w:ilvl w:val="1"/>
                <w:numId w:val="35"/>
              </w:numPr>
              <w:spacing w:line="276" w:lineRule="auto"/>
              <w:ind w:left="432"/>
              <w:rPr>
                <w:rFonts w:eastAsia="PMingLiU"/>
                <w:sz w:val="16"/>
                <w:szCs w:val="16"/>
                <w:lang w:eastAsia="zh-CN"/>
              </w:rPr>
            </w:pPr>
            <w:r w:rsidRPr="00EC30F5">
              <w:rPr>
                <w:rFonts w:eastAsia="PMingLiU" w:hint="eastAsia"/>
                <w:sz w:val="16"/>
                <w:szCs w:val="16"/>
                <w:lang w:eastAsia="zh-CN"/>
              </w:rPr>
              <w:t>產品</w:t>
            </w:r>
            <w:r>
              <w:rPr>
                <w:rFonts w:eastAsia="PMingLiU" w:hint="eastAsia"/>
                <w:sz w:val="16"/>
                <w:szCs w:val="16"/>
                <w:lang w:eastAsia="zh-CN"/>
              </w:rPr>
              <w:t>產品詳情</w:t>
            </w:r>
            <w:r w:rsidRPr="00EC30F5">
              <w:rPr>
                <w:rFonts w:eastAsia="PMingLiU" w:hint="eastAsia"/>
                <w:sz w:val="16"/>
                <w:szCs w:val="16"/>
                <w:lang w:eastAsia="zh-CN"/>
              </w:rPr>
              <w:t>示例：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服裝、家用紡織品、</w:t>
            </w:r>
            <w:r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袋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包、鞋</w:t>
            </w:r>
            <w:r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類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、毛巾、</w:t>
            </w:r>
            <w:r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服裝</w:t>
            </w:r>
            <w:r w:rsidR="00D42D53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配件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、羊毛、纖維、長</w:t>
            </w:r>
            <w:r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纖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、紗線、</w:t>
            </w:r>
            <w:r w:rsidR="00D42D53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精梳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紗線、</w:t>
            </w:r>
            <w:r w:rsidR="00D42D53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梭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織物、針織物、</w:t>
            </w:r>
            <w:r w:rsidR="00D42D53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不織</w:t>
            </w:r>
            <w:r w:rsidRPr="00A032DB">
              <w:rPr>
                <w:rFonts w:asciiTheme="minorEastAsia" w:eastAsia="PMingLiU" w:hAnsiTheme="minorEastAsia" w:hint="eastAsia"/>
                <w:color w:val="000000" w:themeColor="text1"/>
                <w:sz w:val="16"/>
                <w:szCs w:val="16"/>
                <w:lang w:eastAsia="zh-TW"/>
              </w:rPr>
              <w:t>布、羊毛脂、原脂羊毛、煮過的羊毛、碳化羊毛</w:t>
            </w:r>
          </w:p>
          <w:p w14:paraId="64FB1174" w14:textId="77777777" w:rsidR="00A032DB" w:rsidRPr="00EC30F5" w:rsidRDefault="00A032DB" w:rsidP="00A032DB">
            <w:pPr>
              <w:spacing w:line="276" w:lineRule="auto"/>
              <w:contextualSpacing/>
              <w:rPr>
                <w:rFonts w:asciiTheme="minorEastAsia" w:hAnsiTheme="minorEastAsia"/>
                <w:b/>
                <w:bCs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EC30F5">
              <w:rPr>
                <w:rFonts w:asciiTheme="minorEastAsia" w:hAnsiTheme="minorEastAsia" w:hint="eastAsia"/>
                <w:b/>
                <w:bCs/>
                <w:i/>
                <w:iCs/>
                <w:color w:val="C00000"/>
                <w:sz w:val="16"/>
                <w:szCs w:val="16"/>
                <w:lang w:eastAsia="zh-CN"/>
              </w:rPr>
              <w:t>注意：此資訊僅用於預先評估；必須在申請過程中稍後提交產品規格。</w:t>
            </w:r>
          </w:p>
          <w:p w14:paraId="0ED9877B" w14:textId="1E975A27" w:rsidR="00A032DB" w:rsidRPr="00EC30F5" w:rsidRDefault="00A032DB" w:rsidP="00A032DB">
            <w:pPr>
              <w:contextualSpacing/>
              <w:rPr>
                <w:rFonts w:asciiTheme="minorEastAsia" w:hAnsiTheme="minorEastAsia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EC30F5">
              <w:rPr>
                <w:rFonts w:asciiTheme="minorEastAsia" w:hAnsiTheme="minorEastAsia" w:hint="eastAsia"/>
                <w:b/>
                <w:bCs/>
                <w:i/>
                <w:iCs/>
                <w:color w:val="C00000"/>
                <w:sz w:val="16"/>
                <w:szCs w:val="16"/>
                <w:lang w:eastAsia="zh-CN"/>
              </w:rPr>
              <w:t>注意：</w:t>
            </w:r>
            <w:r w:rsidRPr="00EC30F5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R</w:t>
            </w:r>
            <w:r>
              <w:rPr>
                <w:rFonts w:asciiTheme="minorEastAsia" w:hAnsiTheme="minorEastAsia"/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Pr="00EC30F5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S 產品可能包含至少 5% 的驗證含量。 R</w:t>
            </w:r>
            <w:r>
              <w:rPr>
                <w:rFonts w:asciiTheme="minorEastAsia" w:hAnsiTheme="minorEastAsia"/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Pr="00EC30F5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S 商標/標籤只能用於具有 100% RDS驗證含量的產品，須由 IDFL 審查批准。</w:t>
            </w:r>
          </w:p>
          <w:p w14:paraId="06304A5D" w14:textId="0A1EBCDD" w:rsidR="00A032DB" w:rsidRPr="00A032DB" w:rsidRDefault="00A032DB" w:rsidP="00A032DB">
            <w:pPr>
              <w:spacing w:line="276" w:lineRule="auto"/>
              <w:rPr>
                <w:rFonts w:asciiTheme="minorEastAsia" w:hAnsiTheme="minorEastAsia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EC30F5">
              <w:rPr>
                <w:rFonts w:asciiTheme="minorEastAsia" w:hAnsiTheme="minorEastAsia" w:hint="eastAsia"/>
                <w:b/>
                <w:bCs/>
                <w:i/>
                <w:iCs/>
                <w:color w:val="C00000"/>
                <w:sz w:val="16"/>
                <w:szCs w:val="16"/>
                <w:lang w:eastAsia="zh-CN"/>
              </w:rPr>
              <w:t>注意：</w:t>
            </w:r>
            <w:r w:rsidRPr="00EC30F5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再生</w:t>
            </w:r>
            <w:r w:rsidRPr="00A032DB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羊毛</w:t>
            </w:r>
            <w:r w:rsidRPr="00EC30F5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不符合 R</w:t>
            </w:r>
            <w:r>
              <w:rPr>
                <w:rFonts w:asciiTheme="minorEastAsia" w:hAnsiTheme="minorEastAsia"/>
                <w:i/>
                <w:iCs/>
                <w:color w:val="C00000"/>
                <w:sz w:val="16"/>
                <w:szCs w:val="16"/>
                <w:lang w:eastAsia="zh-CN"/>
              </w:rPr>
              <w:t>W</w:t>
            </w:r>
            <w:r w:rsidRPr="00EC30F5">
              <w:rPr>
                <w:rFonts w:asciiTheme="minorEastAsia" w:hAnsiTheme="minorEastAsia" w:hint="eastAsia"/>
                <w:i/>
                <w:iCs/>
                <w:color w:val="C00000"/>
                <w:sz w:val="16"/>
                <w:szCs w:val="16"/>
                <w:lang w:eastAsia="zh-CN"/>
              </w:rPr>
              <w:t>S 驗證的條件。</w:t>
            </w:r>
          </w:p>
        </w:tc>
      </w:tr>
      <w:tr w:rsidR="00D42D53" w:rsidRPr="004730AB" w14:paraId="4B199FCB" w14:textId="77777777" w:rsidTr="00D42D53">
        <w:trPr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60E301CC" w14:textId="77777777" w:rsidR="00D42D53" w:rsidRPr="00FA35BF" w:rsidRDefault="00D42D53" w:rsidP="00300889">
            <w:pPr>
              <w:spacing w:line="276" w:lineRule="auto"/>
              <w:rPr>
                <w:b/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bCs/>
                <w:sz w:val="20"/>
                <w:szCs w:val="20"/>
                <w:lang w:eastAsia="zh-CN"/>
              </w:rPr>
              <w:t>產品類別</w:t>
            </w:r>
          </w:p>
          <w:p w14:paraId="7FC8EC50" w14:textId="77777777" w:rsidR="00D42D53" w:rsidRPr="004730AB" w:rsidRDefault="00D42D53" w:rsidP="00300889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FA35BF">
              <w:rPr>
                <w:i/>
                <w:iCs/>
                <w:color w:val="C00000"/>
                <w:sz w:val="18"/>
                <w:szCs w:val="18"/>
                <w:lang w:eastAsia="zh-CN"/>
              </w:rPr>
              <w:t>選擇所有適用的類別</w:t>
            </w:r>
          </w:p>
        </w:tc>
        <w:tc>
          <w:tcPr>
            <w:tcW w:w="7765" w:type="dxa"/>
            <w:gridSpan w:val="3"/>
            <w:shd w:val="clear" w:color="auto" w:fill="BFBFBF" w:themeFill="background1" w:themeFillShade="BF"/>
            <w:vAlign w:val="center"/>
          </w:tcPr>
          <w:p w14:paraId="5A1EA6E8" w14:textId="77777777" w:rsidR="00D42D53" w:rsidRPr="00FA35BF" w:rsidRDefault="00D42D53" w:rsidP="00300889">
            <w:pPr>
              <w:spacing w:line="276" w:lineRule="auto"/>
              <w:rPr>
                <w:b/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bCs/>
                <w:sz w:val="20"/>
                <w:szCs w:val="20"/>
                <w:lang w:eastAsia="zh-CN"/>
              </w:rPr>
              <w:t>產品詳情</w:t>
            </w:r>
          </w:p>
          <w:p w14:paraId="64F5F735" w14:textId="77777777" w:rsidR="00D42D53" w:rsidRPr="004730AB" w:rsidRDefault="00D42D53" w:rsidP="00300889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eastAsia="zh-CN"/>
              </w:rPr>
            </w:pPr>
            <w:r w:rsidRPr="00FA35BF">
              <w:rPr>
                <w:i/>
                <w:iCs/>
                <w:color w:val="C00000"/>
                <w:sz w:val="18"/>
                <w:szCs w:val="18"/>
                <w:lang w:eastAsia="zh-CN"/>
              </w:rPr>
              <w:t>列出所有適用的</w:t>
            </w:r>
          </w:p>
        </w:tc>
      </w:tr>
      <w:tr w:rsidR="00014706" w:rsidRPr="009B630E" w14:paraId="0B2D9010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C3A3349" w14:textId="1899A68B" w:rsidR="00014706" w:rsidRPr="009B630E" w:rsidRDefault="00034641" w:rsidP="00500D15">
            <w:pPr>
              <w:spacing w:line="276" w:lineRule="auto"/>
              <w:rPr>
                <w:rFonts w:eastAsia="SimSun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家用紡織品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 xml:space="preserve"> /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寢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AF54D0E2D65A4F7A993E344CA4D3C612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5FCE5F5E" w14:textId="77777777" w:rsidR="00014706" w:rsidRPr="009B630E" w:rsidRDefault="00014706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3216B14B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DFC7367" w14:textId="665BAAD8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服飾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4DE7A93E65234127856C33DAACBEE210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08E41C19" w14:textId="77777777" w:rsidR="00014706" w:rsidRPr="009B630E" w:rsidRDefault="00014706" w:rsidP="00500D15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8E15F16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B9C454B" w14:textId="01D11ECD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服飾配件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F8163D34D63B43D98536973A45A2C029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251B06D2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76B5AD2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9099CB2" w14:textId="1AB88B5F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鞋類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7FA37F89BAEC4C949A022949DA31EE82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20CD1A01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85F172C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C882EE9" w14:textId="54D5D084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布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DCBC1EF1FB824FDCB0C848BC349CEF17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3F7C8DF7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76633E12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308AFAD" w14:textId="133D8817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紗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3C6ABCE58FB54F8A81876AD351E4E5FD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5F485EA1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49F5BD9C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85134D8" w14:textId="24C750A7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纖維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/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長纖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49D777DCBB9F4B6D9ADB9E9C14867B81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3E65297F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67384523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377E6A8" w14:textId="7ED6AE65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TW"/>
              </w:rPr>
              <w:t xml:space="preserve"> </w:t>
            </w:r>
            <w:r w:rsidR="00D42D53" w:rsidRPr="00D42D53">
              <w:rPr>
                <w:rFonts w:hint="eastAsia"/>
                <w:bCs/>
                <w:sz w:val="20"/>
                <w:szCs w:val="20"/>
                <w:lang w:eastAsia="zh-CN"/>
              </w:rPr>
              <w:t>填充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B107C6E7C5384231AF690D90A8055DC5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59D8A4D4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153EC36E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4C12DAC" w14:textId="7D9D9782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上衣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F2F8D8F6B631434F961459E0A655C30A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32021725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14706" w:rsidRPr="009B630E" w14:paraId="2C7C6586" w14:textId="77777777" w:rsidTr="00D42D53">
        <w:trPr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3DC1666" w14:textId="5E6F7A05" w:rsidR="00014706" w:rsidRPr="009B630E" w:rsidRDefault="00034641" w:rsidP="00500D15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706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14706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未加工纖維</w:t>
            </w:r>
            <w:r w:rsidR="00D42D53">
              <w:rPr>
                <w:rFonts w:ascii="PMingLiU" w:eastAsia="PMingLiU" w:hAnsi="PMingLiU"/>
                <w:bCs/>
                <w:sz w:val="20"/>
                <w:szCs w:val="20"/>
                <w:lang w:eastAsia="zh-TW"/>
              </w:rPr>
              <w:t>/</w:t>
            </w:r>
            <w:r w:rsidR="00D42D53">
              <w:rPr>
                <w:rFonts w:ascii="PMingLiU" w:eastAsia="PMingLiU" w:hAnsi="PMingLiU" w:hint="eastAsia"/>
                <w:bCs/>
                <w:sz w:val="20"/>
                <w:szCs w:val="20"/>
                <w:lang w:eastAsia="zh-CN"/>
              </w:rPr>
              <w:t>材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60D544E20EF3457FB028089BB2506AF7"/>
            </w:placeholder>
            <w:showingPlcHdr/>
          </w:sdtPr>
          <w:sdtEndPr/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4D540CD0" w14:textId="77777777" w:rsidR="00014706" w:rsidRPr="009B630E" w:rsidRDefault="00014706" w:rsidP="00500D15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31FDD5C4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3B4F96FA" w14:textId="4CB0AC91" w:rsidR="00034641" w:rsidRPr="009B630E" w:rsidRDefault="00034641" w:rsidP="0003464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88077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1F49B93CEB9B4507B5FFF8822113DE7C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8F1C5864F8D849A692ECA91D54E0639A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67828D4D370444EFAD9A5A4A1A49997F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775FD1BA" w14:textId="77777777" w:rsidR="00034641" w:rsidRPr="009B630E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215AEDD8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71FE8A28" w14:textId="67610783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79361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536188331"/>
                <w:placeholder>
                  <w:docPart w:val="D22F766D739A4F69A85A59003CB4283D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068155005"/>
                    <w:placeholder>
                      <w:docPart w:val="99C6018F6EC74CFD86EC9B87C8A8E520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DBD34E64165F420FB7498E9B4246E3F2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4D070516" w14:textId="77777777" w:rsidR="00034641" w:rsidRPr="009B630E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6F93DD6D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38632A92" w14:textId="7E172E08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480275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2067101191"/>
                <w:placeholder>
                  <w:docPart w:val="8EAA9CED75294863BCE6BC390491FBCC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905179710"/>
                    <w:placeholder>
                      <w:docPart w:val="B96966049D154F8C8817AF40A0AA81FB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B77B9953C7E44CDD9B64A8C016C854B8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4F64F83B" w14:textId="77777777" w:rsidR="00034641" w:rsidRPr="009B630E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20DE083A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4E9E349A" w14:textId="2FAE5CFD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4610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500770855"/>
                <w:placeholder>
                  <w:docPart w:val="334A334789C64B30AB529763825A5609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944195029"/>
                    <w:placeholder>
                      <w:docPart w:val="873C77AAEB4C4E30A9A8046C45D948AE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561676634"/>
            <w:placeholder>
              <w:docPart w:val="466CAA544F1A4EA79109E6348E35DC7C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2654DE39" w14:textId="120D7800" w:rsidR="00034641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4DE71A0D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00EE528B" w14:textId="1F48FE17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03222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84368304"/>
                <w:placeholder>
                  <w:docPart w:val="2EAE77B8FC1C425BA1B85011441060D6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300949369"/>
                    <w:placeholder>
                      <w:docPart w:val="A78A514A4B664CD698ED79C594F6A373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530688157"/>
            <w:placeholder>
              <w:docPart w:val="BD314FD3247D4610A1457B36F1D4CE80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51E15E2F" w14:textId="3496481E" w:rsidR="00034641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5561D466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35DF3605" w14:textId="3E395274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31996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429668524"/>
                <w:placeholder>
                  <w:docPart w:val="DA25EA9F0BAA4BAEB975FE3FCE286459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003781347"/>
                    <w:placeholder>
                      <w:docPart w:val="C9A0CDE4DA0A469EB3F204CFF2E9F734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00896467"/>
            <w:placeholder>
              <w:docPart w:val="B65CB0A8E02A495DBD06C300099405AF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4F283ABA" w14:textId="68599D86" w:rsidR="00034641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6D7C959A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544CA94C" w14:textId="574CEFF1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81069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2118635446"/>
                <w:placeholder>
                  <w:docPart w:val="532AE326238D43E5B0092606329A1390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-303701169"/>
                    <w:placeholder>
                      <w:docPart w:val="7FF75E17190E4F6C987D2A19B9B6AC7A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648443937"/>
            <w:placeholder>
              <w:docPart w:val="EDEC6DFFCC8846AC8A8E0B8ADCDFDEFC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1C07ACCB" w14:textId="0F66F3F9" w:rsidR="00034641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034641" w:rsidRPr="009B630E" w14:paraId="77832C60" w14:textId="77777777" w:rsidTr="0074363F">
        <w:trPr>
          <w:trHeight w:val="512"/>
        </w:trPr>
        <w:tc>
          <w:tcPr>
            <w:tcW w:w="3145" w:type="dxa"/>
            <w:shd w:val="clear" w:color="auto" w:fill="F2F2F2" w:themeFill="background1" w:themeFillShade="F2"/>
          </w:tcPr>
          <w:p w14:paraId="5F841514" w14:textId="79741BB7" w:rsidR="00034641" w:rsidRPr="009B630E" w:rsidRDefault="00034641" w:rsidP="00034641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601220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D3D37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BD3D37">
              <w:rPr>
                <w:rFonts w:ascii="SimSun" w:eastAsia="SimSun" w:hAnsi="SimSun" w:cs="SimSun" w:hint="eastAsia"/>
                <w:bCs/>
                <w:sz w:val="20"/>
                <w:szCs w:val="20"/>
                <w:lang w:eastAsia="zh-CN"/>
              </w:rPr>
              <w:t>其他</w:t>
            </w:r>
            <w:r w:rsidRPr="00BD3D37">
              <w:rPr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76719246"/>
                <w:placeholder>
                  <w:docPart w:val="13A6A50AACCA483EBF31A2A3D715C306"/>
                </w:placeholder>
              </w:sdtPr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989069510"/>
                    <w:placeholder>
                      <w:docPart w:val="8A8C869AEFAD4F508807A492CA908058"/>
                    </w:placeholder>
                    <w:showingPlcHdr/>
                  </w:sdtPr>
                  <w:sdtContent>
                    <w:r w:rsidRPr="00BD3D37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5411858"/>
            <w:placeholder>
              <w:docPart w:val="05DE4C60EF7F43E4A26857ED9B7E7872"/>
            </w:placeholder>
            <w:showingPlcHdr/>
          </w:sdtPr>
          <w:sdtContent>
            <w:tc>
              <w:tcPr>
                <w:tcW w:w="7765" w:type="dxa"/>
                <w:gridSpan w:val="3"/>
                <w:shd w:val="clear" w:color="auto" w:fill="F2F2F2" w:themeFill="background1" w:themeFillShade="F2"/>
                <w:vAlign w:val="center"/>
              </w:tcPr>
              <w:p w14:paraId="69297BE7" w14:textId="3B10E9B5" w:rsidR="00034641" w:rsidRDefault="00034641" w:rsidP="0003464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02D5675" w14:textId="4FF07AEF" w:rsidR="00034641" w:rsidRDefault="00D42D53" w:rsidP="00D42D53">
      <w:pPr>
        <w:spacing w:line="276" w:lineRule="auto"/>
        <w:rPr>
          <w:rFonts w:eastAsia="SimSun" w:hint="eastAsia"/>
          <w:i/>
          <w:iCs/>
          <w:color w:val="C00000"/>
          <w:sz w:val="19"/>
          <w:szCs w:val="19"/>
          <w:lang w:eastAsia="zh-CN"/>
        </w:rPr>
      </w:pP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如果需要額外的空間，請使用其他文件表（最好是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excel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或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word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）提供上述資訊。</w:t>
      </w:r>
    </w:p>
    <w:tbl>
      <w:tblPr>
        <w:tblStyle w:val="TableGrid"/>
        <w:tblW w:w="5010" w:type="pct"/>
        <w:jc w:val="center"/>
        <w:tblLook w:val="04A0" w:firstRow="1" w:lastRow="0" w:firstColumn="1" w:lastColumn="0" w:noHBand="0" w:noVBand="1"/>
      </w:tblPr>
      <w:tblGrid>
        <w:gridCol w:w="2157"/>
        <w:gridCol w:w="2522"/>
        <w:gridCol w:w="1275"/>
        <w:gridCol w:w="3136"/>
        <w:gridCol w:w="1678"/>
      </w:tblGrid>
      <w:tr w:rsidR="009A20CB" w:rsidRPr="009A20CB" w14:paraId="78EB084B" w14:textId="77777777" w:rsidTr="00A9081A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5E1AD4AD" w:rsidR="001E72DC" w:rsidRPr="009A20CB" w:rsidRDefault="00D42D53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B4B80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eastAsia="PMingLiU" w:hint="eastAsia"/>
                <w:b/>
                <w:color w:val="FFFFFF" w:themeColor="background1"/>
                <w:sz w:val="22"/>
                <w:szCs w:val="22"/>
                <w:lang w:eastAsia="zh-TW"/>
              </w:rPr>
              <w:t>5</w:t>
            </w:r>
            <w:r w:rsidRPr="009B4B80">
              <w:rPr>
                <w:b/>
                <w:color w:val="FFFFFF" w:themeColor="background1"/>
                <w:sz w:val="22"/>
                <w:szCs w:val="22"/>
                <w:lang w:eastAsia="zh-CN"/>
              </w:rPr>
              <w:t>部分：設施與流程</w:t>
            </w:r>
          </w:p>
        </w:tc>
      </w:tr>
      <w:tr w:rsidR="001E72DC" w:rsidRPr="004730AB" w14:paraId="75943CB8" w14:textId="77777777" w:rsidTr="00A9081A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2AFB8E31" w14:textId="77777777" w:rsidR="00D42D53" w:rsidRPr="009B4B80" w:rsidRDefault="00D42D53" w:rsidP="00D42D53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9B4B80">
              <w:rPr>
                <w:b/>
                <w:bCs/>
                <w:sz w:val="18"/>
                <w:szCs w:val="18"/>
                <w:u w:val="single"/>
                <w:lang w:eastAsia="zh-CN"/>
              </w:rPr>
              <w:t>說明</w:t>
            </w:r>
            <w:r w:rsidRPr="009B4B80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: </w:t>
            </w:r>
          </w:p>
          <w:p w14:paraId="0F8ABBA8" w14:textId="77777777" w:rsidR="00D42D53" w:rsidRPr="009B4B80" w:rsidRDefault="00D42D53" w:rsidP="00D42D53">
            <w:pPr>
              <w:spacing w:before="120"/>
              <w:rPr>
                <w:sz w:val="18"/>
                <w:szCs w:val="18"/>
                <w:lang w:eastAsia="zh-CN"/>
              </w:rPr>
            </w:pPr>
            <w:r w:rsidRPr="009B4B80">
              <w:rPr>
                <w:sz w:val="18"/>
                <w:szCs w:val="18"/>
                <w:lang w:eastAsia="zh-CN"/>
              </w:rPr>
              <w:t>請提供此驗證範圍內進行交易</w:t>
            </w:r>
            <w:r w:rsidRPr="009B4B80">
              <w:rPr>
                <w:sz w:val="18"/>
                <w:szCs w:val="18"/>
                <w:lang w:eastAsia="zh-CN"/>
              </w:rPr>
              <w:t>/</w:t>
            </w:r>
            <w:r w:rsidRPr="009B4B80">
              <w:rPr>
                <w:sz w:val="18"/>
                <w:szCs w:val="18"/>
                <w:lang w:eastAsia="zh-CN"/>
              </w:rPr>
              <w:t>處理</w:t>
            </w:r>
            <w:r w:rsidRPr="009B4B80">
              <w:rPr>
                <w:sz w:val="18"/>
                <w:szCs w:val="18"/>
                <w:lang w:eastAsia="zh-CN"/>
              </w:rPr>
              <w:t>/</w:t>
            </w:r>
            <w:r w:rsidRPr="009B4B80">
              <w:rPr>
                <w:sz w:val="18"/>
                <w:szCs w:val="18"/>
                <w:lang w:eastAsia="zh-CN"/>
              </w:rPr>
              <w:t>加工驗證產品的所有單位（設施）的下述資訊</w:t>
            </w:r>
            <w:r w:rsidRPr="009B4B80">
              <w:rPr>
                <w:sz w:val="18"/>
                <w:szCs w:val="18"/>
                <w:lang w:eastAsia="zh-CN"/>
              </w:rPr>
              <w:t xml:space="preserve"> </w:t>
            </w:r>
            <w:r w:rsidRPr="009B4B80">
              <w:rPr>
                <w:sz w:val="18"/>
                <w:szCs w:val="18"/>
                <w:lang w:eastAsia="zh-CN"/>
              </w:rPr>
              <w:t>。它包括申請方資訊，可能包括在同一驗證範圍內的其他機構的資訊，如辦公室，配送中心和</w:t>
            </w:r>
            <w:r w:rsidRPr="009B4B80">
              <w:rPr>
                <w:sz w:val="18"/>
                <w:szCs w:val="18"/>
                <w:lang w:eastAsia="zh-CN"/>
              </w:rPr>
              <w:t>/</w:t>
            </w:r>
            <w:r w:rsidRPr="009B4B80">
              <w:rPr>
                <w:sz w:val="18"/>
                <w:szCs w:val="18"/>
                <w:lang w:eastAsia="zh-CN"/>
              </w:rPr>
              <w:t>或將包含在同一</w:t>
            </w:r>
            <w:r w:rsidRPr="009B4B80">
              <w:rPr>
                <w:rFonts w:eastAsia="PMingLiU"/>
                <w:sz w:val="18"/>
                <w:szCs w:val="18"/>
                <w:lang w:eastAsia="zh-CN"/>
              </w:rPr>
              <w:t>驗</w:t>
            </w:r>
            <w:r w:rsidRPr="009B4B80">
              <w:rPr>
                <w:sz w:val="18"/>
                <w:szCs w:val="18"/>
                <w:lang w:eastAsia="zh-CN"/>
              </w:rPr>
              <w:t>證範圍內的供應商等。</w:t>
            </w:r>
          </w:p>
          <w:p w14:paraId="584DD071" w14:textId="77777777" w:rsidR="00D42D53" w:rsidRPr="009B4B80" w:rsidRDefault="00D42D53" w:rsidP="00D42D53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</w:p>
          <w:p w14:paraId="3C426E48" w14:textId="77777777" w:rsidR="00D42D53" w:rsidRPr="009B4B80" w:rsidRDefault="00D42D53" w:rsidP="00D42D53">
            <w:pPr>
              <w:pStyle w:val="ListParagraph"/>
              <w:numPr>
                <w:ilvl w:val="1"/>
                <w:numId w:val="36"/>
              </w:numPr>
              <w:ind w:left="737" w:hanging="257"/>
              <w:rPr>
                <w:sz w:val="18"/>
                <w:szCs w:val="18"/>
                <w:lang w:eastAsia="zh-CN"/>
              </w:rPr>
            </w:pPr>
            <w:r w:rsidRPr="009B4B80">
              <w:rPr>
                <w:b/>
                <w:bCs/>
                <w:sz w:val="18"/>
                <w:szCs w:val="18"/>
                <w:lang w:eastAsia="zh-CN"/>
              </w:rPr>
              <w:t>員工人數：</w:t>
            </w:r>
            <w:r w:rsidRPr="009B4B80">
              <w:rPr>
                <w:sz w:val="18"/>
                <w:szCs w:val="18"/>
                <w:lang w:eastAsia="zh-CN"/>
              </w:rPr>
              <w:t>包括所有固定工、合同工和分包人員。</w:t>
            </w:r>
          </w:p>
          <w:p w14:paraId="1547910C" w14:textId="34B2F1BC" w:rsidR="001E72DC" w:rsidRPr="004730AB" w:rsidRDefault="00D42D53" w:rsidP="00D42D53">
            <w:pPr>
              <w:pStyle w:val="ListParagraph"/>
              <w:spacing w:line="276" w:lineRule="auto"/>
              <w:ind w:left="360"/>
              <w:rPr>
                <w:rFonts w:eastAsia="PMingLiU"/>
                <w:sz w:val="18"/>
                <w:szCs w:val="18"/>
                <w:lang w:eastAsia="zh-CN"/>
              </w:rPr>
            </w:pPr>
            <w:r w:rsidRPr="009B4B80">
              <w:rPr>
                <w:b/>
                <w:bCs/>
                <w:sz w:val="18"/>
                <w:szCs w:val="18"/>
                <w:lang w:eastAsia="zh-CN"/>
              </w:rPr>
              <w:t>活動</w:t>
            </w:r>
            <w:r w:rsidRPr="009B4B80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Pr="009B4B80">
              <w:rPr>
                <w:b/>
                <w:bCs/>
                <w:sz w:val="18"/>
                <w:szCs w:val="18"/>
                <w:lang w:eastAsia="zh-CN"/>
              </w:rPr>
              <w:t>流程清單：</w:t>
            </w:r>
            <w:r w:rsidRPr="009B4B80">
              <w:rPr>
                <w:sz w:val="18"/>
                <w:szCs w:val="18"/>
                <w:lang w:eastAsia="zh-CN"/>
              </w:rPr>
              <w:t>如軋花</w:t>
            </w:r>
            <w:r w:rsidRPr="009B4B80">
              <w:rPr>
                <w:sz w:val="18"/>
                <w:szCs w:val="18"/>
                <w:lang w:eastAsia="zh-CN"/>
              </w:rPr>
              <w:t>Ginning</w:t>
            </w:r>
            <w:r w:rsidRPr="009B4B80">
              <w:rPr>
                <w:sz w:val="18"/>
                <w:szCs w:val="18"/>
                <w:lang w:eastAsia="zh-CN"/>
              </w:rPr>
              <w:t>、紡紗</w:t>
            </w:r>
            <w:r w:rsidRPr="009B4B80">
              <w:rPr>
                <w:sz w:val="18"/>
                <w:szCs w:val="18"/>
                <w:lang w:eastAsia="zh-CN"/>
              </w:rPr>
              <w:t>Spinning</w:t>
            </w:r>
            <w:r w:rsidRPr="009B4B80">
              <w:rPr>
                <w:sz w:val="18"/>
                <w:szCs w:val="18"/>
                <w:lang w:eastAsia="zh-CN"/>
              </w:rPr>
              <w:t>、染色</w:t>
            </w:r>
            <w:r w:rsidRPr="009B4B80">
              <w:rPr>
                <w:sz w:val="18"/>
                <w:szCs w:val="18"/>
                <w:lang w:eastAsia="zh-CN"/>
              </w:rPr>
              <w:t>Dyeing</w:t>
            </w:r>
            <w:r w:rsidRPr="009B4B80">
              <w:rPr>
                <w:sz w:val="18"/>
                <w:szCs w:val="18"/>
                <w:lang w:eastAsia="zh-CN"/>
              </w:rPr>
              <w:t>、加工</w:t>
            </w:r>
            <w:r w:rsidRPr="009B4B80">
              <w:rPr>
                <w:sz w:val="18"/>
                <w:szCs w:val="18"/>
                <w:lang w:eastAsia="zh-CN"/>
              </w:rPr>
              <w:t>Processing</w:t>
            </w:r>
            <w:r w:rsidRPr="009B4B80">
              <w:rPr>
                <w:sz w:val="18"/>
                <w:szCs w:val="18"/>
                <w:lang w:eastAsia="zh-CN"/>
              </w:rPr>
              <w:t>、梭織</w:t>
            </w:r>
            <w:r w:rsidRPr="009B4B80">
              <w:rPr>
                <w:sz w:val="18"/>
                <w:szCs w:val="18"/>
                <w:lang w:eastAsia="zh-CN"/>
              </w:rPr>
              <w:t>Weaving</w:t>
            </w:r>
            <w:r w:rsidRPr="009B4B80">
              <w:rPr>
                <w:sz w:val="18"/>
                <w:szCs w:val="18"/>
                <w:lang w:eastAsia="zh-CN"/>
              </w:rPr>
              <w:t>、針織</w:t>
            </w:r>
            <w:r w:rsidRPr="009B4B80">
              <w:rPr>
                <w:sz w:val="18"/>
                <w:szCs w:val="18"/>
                <w:lang w:eastAsia="zh-CN"/>
              </w:rPr>
              <w:t>Knitting</w:t>
            </w:r>
            <w:r w:rsidRPr="009B4B80">
              <w:rPr>
                <w:sz w:val="18"/>
                <w:szCs w:val="18"/>
                <w:lang w:eastAsia="zh-CN"/>
              </w:rPr>
              <w:t>、水洗</w:t>
            </w:r>
            <w:r w:rsidRPr="009B4B80">
              <w:rPr>
                <w:sz w:val="18"/>
                <w:szCs w:val="18"/>
                <w:lang w:eastAsia="zh-CN"/>
              </w:rPr>
              <w:t>Laundering</w:t>
            </w:r>
            <w:r w:rsidRPr="009B4B80">
              <w:rPr>
                <w:sz w:val="18"/>
                <w:szCs w:val="18"/>
                <w:lang w:eastAsia="zh-CN"/>
              </w:rPr>
              <w:t>、收集</w:t>
            </w:r>
            <w:r w:rsidRPr="009B4B80">
              <w:rPr>
                <w:sz w:val="18"/>
                <w:szCs w:val="18"/>
                <w:lang w:eastAsia="zh-CN"/>
              </w:rPr>
              <w:t>Collecting</w:t>
            </w:r>
            <w:r w:rsidRPr="009B4B80">
              <w:rPr>
                <w:sz w:val="18"/>
                <w:szCs w:val="18"/>
                <w:lang w:eastAsia="zh-CN"/>
              </w:rPr>
              <w:t>、集中</w:t>
            </w:r>
            <w:r w:rsidRPr="009B4B80">
              <w:rPr>
                <w:sz w:val="18"/>
                <w:szCs w:val="18"/>
                <w:lang w:eastAsia="zh-CN"/>
              </w:rPr>
              <w:t>Concentrating</w:t>
            </w:r>
            <w:r w:rsidRPr="009B4B80">
              <w:rPr>
                <w:sz w:val="18"/>
                <w:szCs w:val="18"/>
                <w:lang w:eastAsia="zh-CN"/>
              </w:rPr>
              <w:t>、回收</w:t>
            </w:r>
            <w:r w:rsidRPr="009B4B80">
              <w:rPr>
                <w:sz w:val="18"/>
                <w:szCs w:val="18"/>
                <w:lang w:eastAsia="zh-CN"/>
              </w:rPr>
              <w:t>Recycling</w:t>
            </w:r>
            <w:r w:rsidRPr="009B4B80">
              <w:rPr>
                <w:sz w:val="18"/>
                <w:szCs w:val="18"/>
                <w:lang w:eastAsia="zh-CN"/>
              </w:rPr>
              <w:t>、、羽絨加工</w:t>
            </w:r>
            <w:r w:rsidRPr="009B4B80">
              <w:rPr>
                <w:sz w:val="18"/>
                <w:szCs w:val="18"/>
                <w:lang w:eastAsia="zh-CN"/>
              </w:rPr>
              <w:t xml:space="preserve"> Down Processing</w:t>
            </w:r>
            <w:r w:rsidRPr="009B4B80">
              <w:rPr>
                <w:sz w:val="18"/>
                <w:szCs w:val="18"/>
                <w:lang w:eastAsia="zh-CN"/>
              </w:rPr>
              <w:t>、後整理</w:t>
            </w:r>
            <w:r w:rsidRPr="009B4B80">
              <w:rPr>
                <w:sz w:val="18"/>
                <w:szCs w:val="18"/>
                <w:lang w:eastAsia="zh-CN"/>
              </w:rPr>
              <w:t>Finishing</w:t>
            </w:r>
            <w:r w:rsidRPr="009B4B80">
              <w:rPr>
                <w:sz w:val="18"/>
                <w:szCs w:val="18"/>
                <w:lang w:eastAsia="zh-CN"/>
              </w:rPr>
              <w:t>、製造</w:t>
            </w:r>
            <w:r w:rsidRPr="009B4B80">
              <w:rPr>
                <w:sz w:val="18"/>
                <w:szCs w:val="18"/>
                <w:lang w:eastAsia="zh-CN"/>
              </w:rPr>
              <w:t>Manufacturing</w:t>
            </w:r>
            <w:r w:rsidRPr="009B4B80">
              <w:rPr>
                <w:sz w:val="18"/>
                <w:szCs w:val="18"/>
                <w:lang w:eastAsia="zh-CN"/>
              </w:rPr>
              <w:t>、印花</w:t>
            </w:r>
            <w:r w:rsidRPr="009B4B80">
              <w:rPr>
                <w:sz w:val="18"/>
                <w:szCs w:val="18"/>
                <w:lang w:eastAsia="zh-CN"/>
              </w:rPr>
              <w:t>Printing</w:t>
            </w:r>
            <w:r w:rsidRPr="009B4B80">
              <w:rPr>
                <w:sz w:val="18"/>
                <w:szCs w:val="18"/>
                <w:lang w:eastAsia="zh-CN"/>
              </w:rPr>
              <w:t>、貿易</w:t>
            </w:r>
            <w:r w:rsidRPr="009B4B80">
              <w:rPr>
                <w:sz w:val="18"/>
                <w:szCs w:val="18"/>
                <w:lang w:eastAsia="zh-CN"/>
              </w:rPr>
              <w:t>Trading</w:t>
            </w:r>
            <w:r w:rsidRPr="009B4B80">
              <w:rPr>
                <w:sz w:val="18"/>
                <w:szCs w:val="18"/>
                <w:lang w:eastAsia="zh-CN"/>
              </w:rPr>
              <w:t>（買</w:t>
            </w:r>
            <w:r w:rsidRPr="009B4B80">
              <w:rPr>
                <w:sz w:val="18"/>
                <w:szCs w:val="18"/>
                <w:lang w:eastAsia="zh-CN"/>
              </w:rPr>
              <w:t>/</w:t>
            </w:r>
            <w:r w:rsidRPr="009B4B80">
              <w:rPr>
                <w:sz w:val="18"/>
                <w:szCs w:val="18"/>
                <w:lang w:eastAsia="zh-CN"/>
              </w:rPr>
              <w:t>賣，無加工）、倉儲</w:t>
            </w:r>
            <w:r w:rsidRPr="009B4B80">
              <w:rPr>
                <w:sz w:val="18"/>
                <w:szCs w:val="18"/>
                <w:lang w:eastAsia="zh-CN"/>
              </w:rPr>
              <w:t>Storing</w:t>
            </w:r>
            <w:r w:rsidRPr="009B4B80">
              <w:rPr>
                <w:sz w:val="18"/>
                <w:szCs w:val="18"/>
                <w:lang w:eastAsia="zh-CN"/>
              </w:rPr>
              <w:t>、進</w:t>
            </w:r>
            <w:sdt>
              <w:sdtPr>
                <w:rPr>
                  <w:sz w:val="18"/>
                  <w:szCs w:val="18"/>
                  <w:lang w:eastAsia="zh-CN"/>
                </w:rPr>
                <w:id w:val="210622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41">
                  <w:rPr>
                    <w:rFonts w:ascii="MS Gothic" w:eastAsia="MS Gothic" w:hAnsi="MS Gothic" w:hint="eastAsia"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Pr="009B4B80">
              <w:rPr>
                <w:sz w:val="18"/>
                <w:szCs w:val="18"/>
                <w:lang w:eastAsia="zh-CN"/>
              </w:rPr>
              <w:t>Importing</w:t>
            </w:r>
            <w:r w:rsidRPr="009B4B80">
              <w:rPr>
                <w:sz w:val="18"/>
                <w:szCs w:val="18"/>
                <w:lang w:eastAsia="zh-CN"/>
              </w:rPr>
              <w:t>、出</w:t>
            </w:r>
            <w:sdt>
              <w:sdtPr>
                <w:rPr>
                  <w:sz w:val="18"/>
                  <w:szCs w:val="18"/>
                  <w:lang w:eastAsia="zh-CN"/>
                </w:rPr>
                <w:id w:val="-20325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4641">
                  <w:rPr>
                    <w:rFonts w:ascii="MS Gothic" w:eastAsia="MS Gothic" w:hAnsi="MS Gothic" w:hint="eastAsia"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Pr="009B4B80">
              <w:rPr>
                <w:sz w:val="18"/>
                <w:szCs w:val="18"/>
                <w:lang w:eastAsia="zh-CN"/>
              </w:rPr>
              <w:t>Exporting</w:t>
            </w:r>
            <w:r w:rsidRPr="009B4B80">
              <w:rPr>
                <w:sz w:val="18"/>
                <w:szCs w:val="18"/>
                <w:lang w:eastAsia="zh-CN"/>
              </w:rPr>
              <w:t>、管理</w:t>
            </w:r>
            <w:r w:rsidRPr="009B4B80">
              <w:rPr>
                <w:sz w:val="18"/>
                <w:szCs w:val="18"/>
                <w:lang w:eastAsia="zh-CN"/>
              </w:rPr>
              <w:t>Administration</w:t>
            </w:r>
            <w:r w:rsidRPr="009B4B80">
              <w:rPr>
                <w:sz w:val="18"/>
                <w:szCs w:val="18"/>
                <w:lang w:eastAsia="zh-CN"/>
              </w:rPr>
              <w:t>、分包</w:t>
            </w:r>
            <w:r w:rsidRPr="009B4B80">
              <w:rPr>
                <w:sz w:val="18"/>
                <w:szCs w:val="18"/>
                <w:lang w:eastAsia="zh-CN"/>
              </w:rPr>
              <w:t>Subcontractor</w:t>
            </w:r>
            <w:r w:rsidRPr="009B4B80">
              <w:rPr>
                <w:sz w:val="18"/>
                <w:szCs w:val="18"/>
                <w:lang w:eastAsia="zh-CN"/>
              </w:rPr>
              <w:t>等。</w:t>
            </w:r>
          </w:p>
        </w:tc>
      </w:tr>
      <w:tr w:rsidR="00A9081A" w:rsidRPr="004730AB" w14:paraId="05F743B5" w14:textId="77777777" w:rsidTr="00A9081A">
        <w:trPr>
          <w:trHeight w:val="548"/>
          <w:jc w:val="center"/>
        </w:trPr>
        <w:tc>
          <w:tcPr>
            <w:tcW w:w="4221" w:type="pct"/>
            <w:gridSpan w:val="4"/>
            <w:shd w:val="clear" w:color="auto" w:fill="auto"/>
            <w:vAlign w:val="center"/>
          </w:tcPr>
          <w:p w14:paraId="0D2629A1" w14:textId="77777777" w:rsidR="00A9081A" w:rsidRPr="00970AED" w:rsidRDefault="00A9081A" w:rsidP="00300889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r w:rsidRPr="009B4B80">
              <w:rPr>
                <w:b/>
                <w:bCs/>
                <w:color w:val="C00000"/>
                <w:sz w:val="18"/>
                <w:lang w:eastAsia="zh-CN"/>
              </w:rPr>
              <w:t>要求：</w:t>
            </w:r>
            <w:r w:rsidRPr="009B4B80">
              <w:rPr>
                <w:color w:val="C00000"/>
                <w:sz w:val="18"/>
                <w:lang w:eastAsia="zh-CN"/>
              </w:rPr>
              <w:t>是否有任何分包商設施在此驗證範圍內交易</w:t>
            </w:r>
            <w:r w:rsidRPr="009B4B80">
              <w:rPr>
                <w:color w:val="C00000"/>
                <w:sz w:val="18"/>
                <w:lang w:eastAsia="zh-CN"/>
              </w:rPr>
              <w:t>/</w:t>
            </w:r>
            <w:r w:rsidRPr="009B4B80">
              <w:rPr>
                <w:color w:val="C00000"/>
                <w:sz w:val="18"/>
                <w:lang w:eastAsia="zh-CN"/>
              </w:rPr>
              <w:t>處理</w:t>
            </w:r>
            <w:r w:rsidRPr="009B4B80">
              <w:rPr>
                <w:color w:val="C00000"/>
                <w:sz w:val="18"/>
                <w:lang w:eastAsia="zh-CN"/>
              </w:rPr>
              <w:t>/</w:t>
            </w:r>
            <w:r w:rsidRPr="009B4B80">
              <w:rPr>
                <w:color w:val="C00000"/>
                <w:sz w:val="18"/>
                <w:lang w:eastAsia="zh-CN"/>
              </w:rPr>
              <w:t>加工驗證產品？</w:t>
            </w:r>
            <w:r w:rsidRPr="009B4B80">
              <w:rPr>
                <w:color w:val="C00000"/>
                <w:sz w:val="18"/>
                <w:lang w:eastAsia="zh-CN"/>
              </w:rPr>
              <w:t xml:space="preserve"> </w:t>
            </w:r>
            <w:r w:rsidRPr="009B4B80">
              <w:rPr>
                <w:color w:val="C00000"/>
                <w:sz w:val="18"/>
                <w:lang w:eastAsia="zh-CN"/>
              </w:rPr>
              <w:t>如果是，請在活動</w:t>
            </w:r>
            <w:r w:rsidRPr="009B4B80">
              <w:rPr>
                <w:color w:val="C00000"/>
                <w:sz w:val="18"/>
                <w:lang w:eastAsia="zh-CN"/>
              </w:rPr>
              <w:t>/</w:t>
            </w:r>
            <w:r w:rsidRPr="009B4B80">
              <w:rPr>
                <w:color w:val="C00000"/>
                <w:sz w:val="18"/>
                <w:lang w:eastAsia="zh-CN"/>
              </w:rPr>
              <w:t>流程列表中註明。</w:t>
            </w:r>
          </w:p>
        </w:tc>
        <w:tc>
          <w:tcPr>
            <w:tcW w:w="779" w:type="pct"/>
            <w:shd w:val="clear" w:color="auto" w:fill="auto"/>
            <w:vAlign w:val="center"/>
          </w:tcPr>
          <w:p w14:paraId="0C17BE96" w14:textId="17954497" w:rsidR="00A9081A" w:rsidRPr="00970AED" w:rsidRDefault="00034641" w:rsidP="00300889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-71380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A9081A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7F6F52">
              <w:rPr>
                <w:rFonts w:eastAsia="SimSun"/>
                <w:bCs/>
                <w:color w:val="C00000"/>
                <w:sz w:val="18"/>
                <w:lang w:eastAsia="zh-CN"/>
              </w:rPr>
              <w:t>是</w:t>
            </w:r>
            <w:r w:rsidR="00A9081A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-301385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A9081A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7F6F52">
              <w:rPr>
                <w:rFonts w:eastAsia="SimSun"/>
                <w:bCs/>
                <w:color w:val="C00000"/>
                <w:sz w:val="18"/>
                <w:lang w:eastAsia="zh-CN"/>
              </w:rPr>
              <w:t>否</w:t>
            </w:r>
          </w:p>
        </w:tc>
      </w:tr>
      <w:tr w:rsidR="00A9081A" w:rsidRPr="004730AB" w14:paraId="355A8C1B" w14:textId="77777777" w:rsidTr="00A9081A">
        <w:trPr>
          <w:trHeight w:val="845"/>
          <w:jc w:val="center"/>
        </w:trPr>
        <w:tc>
          <w:tcPr>
            <w:tcW w:w="1002" w:type="pct"/>
            <w:shd w:val="clear" w:color="auto" w:fill="D9D9D9" w:themeFill="background1" w:themeFillShade="D9"/>
            <w:vAlign w:val="center"/>
          </w:tcPr>
          <w:p w14:paraId="79ED279B" w14:textId="77777777" w:rsidR="00A9081A" w:rsidRPr="009B4B80" w:rsidRDefault="00A9081A" w:rsidP="00300889">
            <w:pPr>
              <w:spacing w:line="276" w:lineRule="auto"/>
              <w:jc w:val="center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9B4B80">
              <w:rPr>
                <w:rFonts w:hint="eastAsia"/>
                <w:sz w:val="20"/>
                <w:szCs w:val="20"/>
              </w:rPr>
              <w:t>設施</w:t>
            </w:r>
            <w:proofErr w:type="spellEnd"/>
            <w:r w:rsidRPr="009B4B80">
              <w:rPr>
                <w:rFonts w:hint="eastAsia"/>
                <w:sz w:val="20"/>
                <w:szCs w:val="20"/>
              </w:rPr>
              <w:t>/</w:t>
            </w:r>
            <w:proofErr w:type="spellStart"/>
            <w:r w:rsidRPr="009B4B80">
              <w:rPr>
                <w:rFonts w:hint="eastAsia"/>
                <w:sz w:val="20"/>
                <w:szCs w:val="20"/>
              </w:rPr>
              <w:t>單位名稱</w:t>
            </w:r>
            <w:proofErr w:type="spellEnd"/>
          </w:p>
        </w:tc>
        <w:tc>
          <w:tcPr>
            <w:tcW w:w="1171" w:type="pct"/>
            <w:shd w:val="clear" w:color="auto" w:fill="D9D9D9" w:themeFill="background1" w:themeFillShade="D9"/>
            <w:vAlign w:val="center"/>
          </w:tcPr>
          <w:p w14:paraId="1A154FA2" w14:textId="77777777" w:rsidR="00A9081A" w:rsidRPr="009B4B80" w:rsidRDefault="00A9081A" w:rsidP="00300889">
            <w:pPr>
              <w:spacing w:line="276" w:lineRule="auto"/>
              <w:jc w:val="center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9B4B80">
              <w:rPr>
                <w:rFonts w:hint="eastAsia"/>
                <w:sz w:val="20"/>
                <w:szCs w:val="20"/>
                <w:lang w:eastAsia="zh-TW"/>
              </w:rPr>
              <w:t>設施</w:t>
            </w:r>
            <w:r w:rsidRPr="009B4B80">
              <w:rPr>
                <w:rFonts w:hint="eastAsia"/>
                <w:sz w:val="20"/>
                <w:szCs w:val="20"/>
                <w:lang w:eastAsia="zh-TW"/>
              </w:rPr>
              <w:t>/</w:t>
            </w:r>
            <w:r w:rsidRPr="009B4B80">
              <w:rPr>
                <w:rFonts w:hint="eastAsia"/>
                <w:sz w:val="20"/>
                <w:szCs w:val="20"/>
                <w:lang w:eastAsia="zh-TW"/>
              </w:rPr>
              <w:t>單位住址</w:t>
            </w:r>
            <w:r w:rsidRPr="009B4B80">
              <w:rPr>
                <w:rFonts w:hint="eastAsia"/>
                <w:sz w:val="20"/>
                <w:szCs w:val="20"/>
                <w:lang w:eastAsia="zh-TW"/>
              </w:rPr>
              <w:t>(</w:t>
            </w:r>
            <w:r w:rsidRPr="00305B8D">
              <w:rPr>
                <w:rFonts w:hint="eastAsia"/>
                <w:sz w:val="16"/>
                <w:szCs w:val="16"/>
                <w:lang w:eastAsia="zh-TW"/>
              </w:rPr>
              <w:t>街道、城市、地區、郵政編碼、國家</w:t>
            </w:r>
            <w:r w:rsidRPr="00305B8D">
              <w:rPr>
                <w:rFonts w:hint="eastAsia"/>
                <w:sz w:val="16"/>
                <w:szCs w:val="16"/>
                <w:lang w:eastAsia="zh-TW"/>
              </w:rPr>
              <w:t>)</w:t>
            </w:r>
          </w:p>
        </w:tc>
        <w:tc>
          <w:tcPr>
            <w:tcW w:w="592" w:type="pct"/>
            <w:shd w:val="clear" w:color="auto" w:fill="D9D9D9" w:themeFill="background1" w:themeFillShade="D9"/>
            <w:vAlign w:val="center"/>
          </w:tcPr>
          <w:p w14:paraId="3E9CCA1A" w14:textId="77777777" w:rsidR="00A9081A" w:rsidRPr="009B4B80" w:rsidRDefault="00A9081A" w:rsidP="00300889">
            <w:pPr>
              <w:spacing w:line="276" w:lineRule="auto"/>
              <w:jc w:val="center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9B4B80">
              <w:rPr>
                <w:rFonts w:hint="eastAsia"/>
                <w:sz w:val="20"/>
                <w:szCs w:val="20"/>
              </w:rPr>
              <w:t>員工數量</w:t>
            </w:r>
            <w:proofErr w:type="spellEnd"/>
          </w:p>
        </w:tc>
        <w:tc>
          <w:tcPr>
            <w:tcW w:w="1456" w:type="pct"/>
            <w:shd w:val="clear" w:color="auto" w:fill="D9D9D9" w:themeFill="background1" w:themeFillShade="D9"/>
            <w:vAlign w:val="center"/>
          </w:tcPr>
          <w:p w14:paraId="20020F87" w14:textId="77777777" w:rsidR="00A9081A" w:rsidRPr="009B4B80" w:rsidRDefault="00A9081A" w:rsidP="00300889">
            <w:pPr>
              <w:spacing w:line="276" w:lineRule="auto"/>
              <w:jc w:val="center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9B4B80">
              <w:rPr>
                <w:rFonts w:hint="eastAsia"/>
                <w:sz w:val="20"/>
                <w:szCs w:val="20"/>
              </w:rPr>
              <w:t>活動</w:t>
            </w:r>
            <w:proofErr w:type="spellEnd"/>
            <w:r w:rsidRPr="009B4B80">
              <w:rPr>
                <w:rFonts w:hint="eastAsia"/>
                <w:sz w:val="20"/>
                <w:szCs w:val="20"/>
              </w:rPr>
              <w:t>/</w:t>
            </w:r>
            <w:proofErr w:type="spellStart"/>
            <w:r w:rsidRPr="009B4B80">
              <w:rPr>
                <w:rFonts w:hint="eastAsia"/>
                <w:sz w:val="20"/>
                <w:szCs w:val="20"/>
              </w:rPr>
              <w:t>流程清單</w:t>
            </w:r>
            <w:proofErr w:type="spellEnd"/>
          </w:p>
        </w:tc>
        <w:tc>
          <w:tcPr>
            <w:tcW w:w="779" w:type="pct"/>
            <w:shd w:val="clear" w:color="auto" w:fill="D9D9D9" w:themeFill="background1" w:themeFillShade="D9"/>
            <w:vAlign w:val="center"/>
          </w:tcPr>
          <w:p w14:paraId="0A1A7DD8" w14:textId="77777777" w:rsidR="00A9081A" w:rsidRPr="007D24BF" w:rsidRDefault="00A9081A" w:rsidP="00300889">
            <w:pPr>
              <w:spacing w:line="276" w:lineRule="auto"/>
              <w:jc w:val="center"/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proofErr w:type="spellStart"/>
            <w:r w:rsidRPr="009B4B80">
              <w:rPr>
                <w:rFonts w:hint="eastAsia"/>
                <w:sz w:val="20"/>
                <w:szCs w:val="20"/>
              </w:rPr>
              <w:t>先前已驗證</w:t>
            </w:r>
            <w:proofErr w:type="spellEnd"/>
            <w:r>
              <w:rPr>
                <w:rFonts w:eastAsia="PMingLiU" w:hint="eastAsia"/>
                <w:sz w:val="20"/>
                <w:szCs w:val="20"/>
                <w:lang w:eastAsia="zh-TW"/>
              </w:rPr>
              <w:t>(</w:t>
            </w:r>
            <w:r>
              <w:rPr>
                <w:rFonts w:eastAsia="PMingLiU"/>
                <w:sz w:val="20"/>
                <w:szCs w:val="20"/>
                <w:lang w:eastAsia="zh-TW"/>
              </w:rPr>
              <w:t>Y/N)</w:t>
            </w:r>
          </w:p>
        </w:tc>
      </w:tr>
      <w:tr w:rsidR="00E46796" w:rsidRPr="004730AB" w14:paraId="7CC37997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92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6B06BE68" w14:textId="7777777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92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92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92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92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  <w:showingPlcHdr/>
          </w:sdtPr>
          <w:sdtEndPr/>
          <w:sdtContent>
            <w:tc>
              <w:tcPr>
                <w:tcW w:w="592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A9081A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  <w:showingPlcHdr/>
          </w:sdtPr>
          <w:sdtEndPr/>
          <w:sdtContent>
            <w:tc>
              <w:tcPr>
                <w:tcW w:w="1002" w:type="pct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  <w:showingPlcHdr/>
          </w:sdtPr>
          <w:sdtEndPr/>
          <w:sdtContent>
            <w:tc>
              <w:tcPr>
                <w:tcW w:w="1171" w:type="pct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  <w:showingPlcHdr/>
          </w:sdtPr>
          <w:sdtEndPr/>
          <w:sdtContent>
            <w:tc>
              <w:tcPr>
                <w:tcW w:w="592" w:type="pct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  <w:showingPlcHdr/>
          </w:sdtPr>
          <w:sdtEndPr/>
          <w:sdtContent>
            <w:tc>
              <w:tcPr>
                <w:tcW w:w="1456" w:type="pct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9" w:type="pct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1820D460" w14:textId="265A9867" w:rsidR="00D42D53" w:rsidRDefault="00D42D53" w:rsidP="00D42D53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如果需要額外的空間，請使用其他文件表（最好是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excel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或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word</w:t>
      </w:r>
      <w:r w:rsidRPr="00836C5E">
        <w:rPr>
          <w:rFonts w:eastAsia="SimSun" w:hint="eastAsia"/>
          <w:i/>
          <w:iCs/>
          <w:color w:val="C00000"/>
          <w:sz w:val="19"/>
          <w:szCs w:val="19"/>
          <w:lang w:eastAsia="zh-CN"/>
        </w:rPr>
        <w:t>）提供上述資訊。</w:t>
      </w:r>
    </w:p>
    <w:p w14:paraId="7C956F59" w14:textId="0BDD9190" w:rsidR="00034641" w:rsidRDefault="00034641" w:rsidP="00D42D53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4E25E7E6" w14:textId="1F3E514D" w:rsidR="00034641" w:rsidRDefault="00034641" w:rsidP="00D42D53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34C1BC48" w14:textId="0760F0AC" w:rsidR="00034641" w:rsidRDefault="00034641" w:rsidP="00D42D53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176CF569" w14:textId="77777777" w:rsidR="00034641" w:rsidRDefault="00034641" w:rsidP="00D42D53">
      <w:pPr>
        <w:spacing w:line="276" w:lineRule="auto"/>
        <w:rPr>
          <w:rFonts w:eastAsia="SimSun" w:hint="eastAsia"/>
          <w:i/>
          <w:iCs/>
          <w:color w:val="C00000"/>
          <w:sz w:val="19"/>
          <w:szCs w:val="19"/>
          <w:lang w:eastAsia="zh-CN"/>
        </w:rPr>
      </w:pPr>
    </w:p>
    <w:p w14:paraId="672A91C8" w14:textId="77777777" w:rsidR="00A9081A" w:rsidRDefault="00A9081A" w:rsidP="00A9081A">
      <w:pPr>
        <w:rPr>
          <w:rFonts w:eastAsia="PMingLiU"/>
          <w:sz w:val="16"/>
          <w:szCs w:val="16"/>
          <w:lang w:eastAsia="zh-TW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A9081A" w:rsidRPr="009A20CB" w14:paraId="71A3792F" w14:textId="77777777" w:rsidTr="00300889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67278197" w14:textId="77777777" w:rsidR="00A9081A" w:rsidRPr="009A20CB" w:rsidRDefault="00A9081A" w:rsidP="00300889">
            <w:pPr>
              <w:rPr>
                <w:b/>
                <w:color w:val="FFFFFF" w:themeColor="background1"/>
                <w:lang w:eastAsia="zh-CN"/>
              </w:rPr>
            </w:pPr>
            <w:r w:rsidRPr="00305B8D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>
              <w:rPr>
                <w:rFonts w:ascii="PMingLiU" w:eastAsia="PMingLiU" w:hAnsi="PMingLiU" w:hint="eastAsia"/>
                <w:b/>
                <w:color w:val="FFFFFF" w:themeColor="background1"/>
                <w:sz w:val="22"/>
                <w:szCs w:val="22"/>
                <w:lang w:eastAsia="zh-TW"/>
              </w:rPr>
              <w:t>6</w:t>
            </w:r>
            <w:r w:rsidRPr="00305B8D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驗證資訊</w:t>
            </w:r>
          </w:p>
        </w:tc>
      </w:tr>
      <w:tr w:rsidR="00A9081A" w:rsidRPr="00684A0E" w14:paraId="1B93B6D6" w14:textId="77777777" w:rsidTr="00300889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276CFF87" w14:textId="77777777" w:rsidR="00A9081A" w:rsidRPr="00432A76" w:rsidRDefault="00A9081A" w:rsidP="00300889">
            <w:pPr>
              <w:rPr>
                <w:b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b/>
                <w:sz w:val="20"/>
                <w:szCs w:val="20"/>
                <w:lang w:eastAsia="zh-CN"/>
              </w:rPr>
              <w:t>驗證</w:t>
            </w:r>
            <w:r w:rsidRPr="00305B8D">
              <w:rPr>
                <w:rFonts w:hint="eastAsia"/>
                <w:b/>
                <w:sz w:val="20"/>
                <w:szCs w:val="20"/>
                <w:lang w:eastAsia="zh-CN"/>
              </w:rPr>
              <w:t xml:space="preserve"> - </w:t>
            </w:r>
            <w:r w:rsidRPr="00305B8D">
              <w:rPr>
                <w:rFonts w:hint="eastAsia"/>
                <w:b/>
                <w:sz w:val="20"/>
                <w:szCs w:val="20"/>
                <w:lang w:eastAsia="zh-CN"/>
              </w:rPr>
              <w:t>組織或設施是否通過以下任何標準的驗證？</w:t>
            </w:r>
          </w:p>
        </w:tc>
      </w:tr>
      <w:tr w:rsidR="00A9081A" w14:paraId="40D2002D" w14:textId="77777777" w:rsidTr="00300889">
        <w:trPr>
          <w:trHeight w:val="288"/>
        </w:trPr>
        <w:tc>
          <w:tcPr>
            <w:tcW w:w="8725" w:type="dxa"/>
          </w:tcPr>
          <w:p w14:paraId="0CD9EC96" w14:textId="77777777" w:rsidR="00A9081A" w:rsidRPr="00305B8D" w:rsidRDefault="00A9081A" w:rsidP="00300889">
            <w:pPr>
              <w:rPr>
                <w:sz w:val="20"/>
                <w:szCs w:val="20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OEKO-TEX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STeP</w:t>
            </w:r>
            <w:r w:rsidRPr="00305B8D">
              <w:rPr>
                <w:rFonts w:hint="eastAsia"/>
                <w:sz w:val="20"/>
                <w:szCs w:val="20"/>
              </w:rPr>
              <w:t>可持續紡織生產</w:t>
            </w:r>
            <w:proofErr w:type="spellEnd"/>
            <w:r w:rsidRPr="00305B8D">
              <w:rPr>
                <w:rFonts w:hint="eastAsia"/>
                <w:sz w:val="20"/>
                <w:szCs w:val="20"/>
              </w:rPr>
              <w:t xml:space="preserve"> (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STeP</w:t>
            </w:r>
            <w:proofErr w:type="spellEnd"/>
            <w:r w:rsidRPr="00305B8D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F55FCDA" w14:textId="2A65A430" w:rsidR="00A9081A" w:rsidRDefault="00034641" w:rsidP="00300889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47EF1B27" w14:textId="77777777" w:rsidTr="00300889">
        <w:trPr>
          <w:trHeight w:val="288"/>
        </w:trPr>
        <w:tc>
          <w:tcPr>
            <w:tcW w:w="8725" w:type="dxa"/>
          </w:tcPr>
          <w:p w14:paraId="535D950A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Global Organic Textile Standard (GOTS) </w:t>
            </w:r>
            <w:proofErr w:type="spellStart"/>
            <w:proofErr w:type="gramStart"/>
            <w:r w:rsidRPr="00305B8D">
              <w:rPr>
                <w:rFonts w:hint="eastAsia"/>
                <w:sz w:val="20"/>
                <w:szCs w:val="20"/>
              </w:rPr>
              <w:t>全球有機紡織品標準</w:t>
            </w:r>
            <w:proofErr w:type="spellEnd"/>
            <w:r w:rsidRPr="00305B8D">
              <w:rPr>
                <w:rFonts w:hint="eastAsia"/>
                <w:sz w:val="20"/>
                <w:szCs w:val="20"/>
              </w:rPr>
              <w:t>(</w:t>
            </w:r>
            <w:proofErr w:type="gramEnd"/>
            <w:r w:rsidRPr="00305B8D">
              <w:rPr>
                <w:rFonts w:hint="eastAsia"/>
                <w:sz w:val="20"/>
                <w:szCs w:val="20"/>
              </w:rPr>
              <w:t>GOTS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82B808A" w14:textId="195C4A0E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66597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8583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069E1F60" w14:textId="77777777" w:rsidTr="00300889">
        <w:trPr>
          <w:trHeight w:val="288"/>
        </w:trPr>
        <w:tc>
          <w:tcPr>
            <w:tcW w:w="8725" w:type="dxa"/>
          </w:tcPr>
          <w:p w14:paraId="3AF18C06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SCS Recycled Content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Verification</w:t>
            </w:r>
            <w:r w:rsidRPr="00305B8D">
              <w:rPr>
                <w:rFonts w:hint="eastAsia"/>
                <w:sz w:val="20"/>
                <w:szCs w:val="20"/>
              </w:rPr>
              <w:t>再生成分驗證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F958863" w14:textId="67523469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0DC24742" w14:textId="77777777" w:rsidTr="00300889">
        <w:trPr>
          <w:trHeight w:val="288"/>
        </w:trPr>
        <w:tc>
          <w:tcPr>
            <w:tcW w:w="8725" w:type="dxa"/>
          </w:tcPr>
          <w:p w14:paraId="7B265E71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BSCI Social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Audit</w:t>
            </w:r>
            <w:r w:rsidRPr="00305B8D">
              <w:rPr>
                <w:rFonts w:hint="eastAsia"/>
                <w:sz w:val="20"/>
                <w:szCs w:val="20"/>
              </w:rPr>
              <w:t>商業社會標準稽核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A021A94" w14:textId="4F4E0275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60692B71" w14:textId="77777777" w:rsidTr="00300889">
        <w:trPr>
          <w:trHeight w:val="288"/>
        </w:trPr>
        <w:tc>
          <w:tcPr>
            <w:tcW w:w="8725" w:type="dxa"/>
          </w:tcPr>
          <w:p w14:paraId="713457E2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SA 8000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Audit</w:t>
            </w:r>
            <w:r w:rsidRPr="00305B8D">
              <w:rPr>
                <w:rFonts w:hint="eastAsia"/>
                <w:sz w:val="20"/>
                <w:szCs w:val="20"/>
              </w:rPr>
              <w:t>社會責任標準稽核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01C800D" w14:textId="548849B0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2721A7F6" w14:textId="77777777" w:rsidTr="00300889">
        <w:trPr>
          <w:trHeight w:val="288"/>
        </w:trPr>
        <w:tc>
          <w:tcPr>
            <w:tcW w:w="8725" w:type="dxa"/>
          </w:tcPr>
          <w:p w14:paraId="3DB47B26" w14:textId="77777777" w:rsidR="00A9081A" w:rsidRPr="00305B8D" w:rsidRDefault="00A9081A" w:rsidP="00300889">
            <w:pPr>
              <w:rPr>
                <w:sz w:val="20"/>
                <w:szCs w:val="20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Worldwide Responsible Accreditation Program (WRAP)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國際社會責任認證組織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FE534A6" w14:textId="3F7EA1B0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72349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4632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21EE44E3" w14:textId="77777777" w:rsidTr="00300889">
        <w:trPr>
          <w:trHeight w:val="288"/>
        </w:trPr>
        <w:tc>
          <w:tcPr>
            <w:tcW w:w="8725" w:type="dxa"/>
          </w:tcPr>
          <w:p w14:paraId="5135522C" w14:textId="77777777" w:rsidR="00A9081A" w:rsidRPr="00305B8D" w:rsidRDefault="00A9081A" w:rsidP="00300889">
            <w:pPr>
              <w:rPr>
                <w:sz w:val="20"/>
                <w:szCs w:val="20"/>
              </w:rPr>
            </w:pPr>
            <w:r w:rsidRPr="00305B8D">
              <w:rPr>
                <w:rFonts w:hint="eastAsia"/>
                <w:sz w:val="20"/>
                <w:szCs w:val="20"/>
              </w:rPr>
              <w:t>Higgs Facilities Environmental Module (</w:t>
            </w:r>
            <w:proofErr w:type="gramStart"/>
            <w:r w:rsidRPr="00305B8D">
              <w:rPr>
                <w:rFonts w:hint="eastAsia"/>
                <w:sz w:val="20"/>
                <w:szCs w:val="20"/>
              </w:rPr>
              <w:t xml:space="preserve">FEM) 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Higgs</w:t>
            </w:r>
            <w:proofErr w:type="gramEnd"/>
            <w:r w:rsidRPr="00305B8D">
              <w:rPr>
                <w:rFonts w:hint="eastAsia"/>
                <w:sz w:val="20"/>
                <w:szCs w:val="20"/>
              </w:rPr>
              <w:t>工廠環境管理模組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59E389B" w14:textId="41D07A77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6F70DE17" w14:textId="77777777" w:rsidTr="00300889">
        <w:trPr>
          <w:trHeight w:val="288"/>
        </w:trPr>
        <w:tc>
          <w:tcPr>
            <w:tcW w:w="8725" w:type="dxa"/>
          </w:tcPr>
          <w:p w14:paraId="4CD5833E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Higgs Facilities Social Labor Module (FSLM)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Higgs</w:t>
            </w:r>
            <w:r w:rsidRPr="00305B8D">
              <w:rPr>
                <w:rFonts w:hint="eastAsia"/>
                <w:sz w:val="20"/>
                <w:szCs w:val="20"/>
              </w:rPr>
              <w:t>工廠社會與勞工模組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618C601" w14:textId="1E8C7140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14:paraId="3D4206E4" w14:textId="77777777" w:rsidTr="00300889">
        <w:trPr>
          <w:trHeight w:val="288"/>
        </w:trPr>
        <w:tc>
          <w:tcPr>
            <w:tcW w:w="8725" w:type="dxa"/>
          </w:tcPr>
          <w:p w14:paraId="58050E5E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Higgs Brand Retail Module (BRM) </w:t>
            </w:r>
            <w:proofErr w:type="spellStart"/>
            <w:r w:rsidRPr="00305B8D">
              <w:rPr>
                <w:rFonts w:hint="eastAsia"/>
                <w:sz w:val="20"/>
                <w:szCs w:val="20"/>
              </w:rPr>
              <w:t>Higgs</w:t>
            </w:r>
            <w:r w:rsidRPr="00305B8D">
              <w:rPr>
                <w:rFonts w:hint="eastAsia"/>
                <w:sz w:val="20"/>
                <w:szCs w:val="20"/>
              </w:rPr>
              <w:t>品牌與零售模組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5050949" w14:textId="3DBB378D" w:rsidR="00A9081A" w:rsidRDefault="00034641" w:rsidP="00300889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03F1CC1D" w14:textId="77777777" w:rsidTr="00300889">
        <w:trPr>
          <w:trHeight w:val="288"/>
        </w:trPr>
        <w:tc>
          <w:tcPr>
            <w:tcW w:w="8725" w:type="dxa"/>
          </w:tcPr>
          <w:p w14:paraId="290F3CB6" w14:textId="77777777" w:rsidR="00A9081A" w:rsidRDefault="00A9081A" w:rsidP="00300889">
            <w:pPr>
              <w:rPr>
                <w:sz w:val="20"/>
                <w:szCs w:val="20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Any standard approved against the GSCP environmental reference requirement audit? </w:t>
            </w:r>
          </w:p>
          <w:p w14:paraId="4898CA77" w14:textId="77777777" w:rsidR="00A9081A" w:rsidRPr="00305B8D" w:rsidRDefault="00A9081A" w:rsidP="00300889">
            <w:pPr>
              <w:rPr>
                <w:sz w:val="20"/>
                <w:szCs w:val="20"/>
                <w:lang w:eastAsia="zh-TW"/>
              </w:rPr>
            </w:pPr>
            <w:r w:rsidRPr="00305B8D">
              <w:rPr>
                <w:rFonts w:hint="eastAsia"/>
                <w:sz w:val="20"/>
                <w:szCs w:val="20"/>
                <w:lang w:eastAsia="zh-TW"/>
              </w:rPr>
              <w:t>任何有關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 xml:space="preserve">GSCP 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>環境參考要求的稽核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89C017C" w14:textId="391D62AD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6B869E20" w14:textId="77777777" w:rsidTr="00300889">
        <w:trPr>
          <w:trHeight w:val="288"/>
        </w:trPr>
        <w:tc>
          <w:tcPr>
            <w:tcW w:w="8725" w:type="dxa"/>
          </w:tcPr>
          <w:p w14:paraId="6E3034BF" w14:textId="77777777" w:rsidR="00A9081A" w:rsidRDefault="00A9081A" w:rsidP="00300889">
            <w:pPr>
              <w:rPr>
                <w:sz w:val="20"/>
                <w:szCs w:val="20"/>
              </w:rPr>
            </w:pPr>
            <w:r w:rsidRPr="00305B8D">
              <w:rPr>
                <w:rFonts w:hint="eastAsia"/>
                <w:sz w:val="20"/>
                <w:szCs w:val="20"/>
              </w:rPr>
              <w:t xml:space="preserve">Any standard approved against the GSCP social reference code audit? </w:t>
            </w:r>
          </w:p>
          <w:p w14:paraId="4A6476C7" w14:textId="77777777" w:rsidR="00A9081A" w:rsidRPr="00305B8D" w:rsidRDefault="00A9081A" w:rsidP="00300889">
            <w:pPr>
              <w:rPr>
                <w:bCs/>
                <w:sz w:val="20"/>
                <w:szCs w:val="20"/>
                <w:lang w:eastAsia="zh-CN"/>
              </w:rPr>
            </w:pPr>
            <w:r w:rsidRPr="00305B8D">
              <w:rPr>
                <w:rFonts w:hint="eastAsia"/>
                <w:sz w:val="20"/>
                <w:szCs w:val="20"/>
                <w:lang w:eastAsia="zh-TW"/>
              </w:rPr>
              <w:t>任何有關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 xml:space="preserve">GSCP 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>社會責任要求的稽核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2D7FA5" w14:textId="60BC953B" w:rsidR="00A9081A" w:rsidRPr="00F76397" w:rsidRDefault="00034641" w:rsidP="003008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684A0E" w14:paraId="54E9E08D" w14:textId="77777777" w:rsidTr="00300889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03B1036" w14:textId="77777777" w:rsidR="00A9081A" w:rsidRPr="00305B8D" w:rsidRDefault="00A9081A" w:rsidP="00300889">
            <w:pPr>
              <w:rPr>
                <w:rFonts w:asciiTheme="minorEastAsia" w:hAnsiTheme="minorEastAsia"/>
                <w:bCs/>
                <w:sz w:val="20"/>
                <w:szCs w:val="20"/>
                <w:lang w:eastAsia="zh-CN"/>
              </w:rPr>
            </w:pPr>
            <w:r w:rsidRPr="00305B8D">
              <w:rPr>
                <w:rFonts w:asciiTheme="minorEastAsia" w:hAnsiTheme="minorEastAsia"/>
                <w:b/>
                <w:sz w:val="20"/>
                <w:szCs w:val="20"/>
                <w:lang w:eastAsia="zh-CN"/>
              </w:rPr>
              <w:t>驗證合規</w:t>
            </w:r>
          </w:p>
        </w:tc>
      </w:tr>
      <w:tr w:rsidR="00A9081A" w14:paraId="66066F08" w14:textId="77777777" w:rsidTr="00300889">
        <w:trPr>
          <w:trHeight w:val="288"/>
        </w:trPr>
        <w:tc>
          <w:tcPr>
            <w:tcW w:w="8725" w:type="dxa"/>
            <w:vAlign w:val="center"/>
          </w:tcPr>
          <w:p w14:paraId="2B586182" w14:textId="77777777" w:rsidR="00A9081A" w:rsidRPr="00E46796" w:rsidRDefault="00A9081A" w:rsidP="00300889">
            <w:pPr>
              <w:rPr>
                <w:sz w:val="20"/>
                <w:szCs w:val="20"/>
                <w:lang w:eastAsia="zh-TW"/>
              </w:rPr>
            </w:pPr>
            <w:r w:rsidRPr="00305B8D">
              <w:rPr>
                <w:rFonts w:hint="eastAsia"/>
                <w:sz w:val="20"/>
                <w:szCs w:val="20"/>
                <w:lang w:eastAsia="zh-TW"/>
              </w:rPr>
              <w:t>貴組織或其任何設施單位是否被其他驗證機構拒絕認證？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 xml:space="preserve"> 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>如果是，請在下方提供詳細資訊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8A17B5C" w14:textId="034AD95D" w:rsidR="00A9081A" w:rsidRDefault="00034641" w:rsidP="00300889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是</w:t>
            </w:r>
            <w:r w:rsidR="00A9081A" w:rsidRPr="005C7A4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81A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A9081A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7F6F52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A9081A" w:rsidRPr="00F76397" w14:paraId="3425505E" w14:textId="77777777" w:rsidTr="00300889">
        <w:trPr>
          <w:trHeight w:val="611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0D887FBE95454694944AC70DC005CFE3"/>
              </w:placeholder>
              <w:showingPlcHdr/>
            </w:sdtPr>
            <w:sdtEndPr/>
            <w:sdtContent>
              <w:p w14:paraId="1FDE746E" w14:textId="77777777" w:rsidR="00A9081A" w:rsidRPr="00432A76" w:rsidRDefault="00A9081A" w:rsidP="00300889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A9081A" w:rsidRPr="00F76397" w14:paraId="1D05CA4C" w14:textId="77777777" w:rsidTr="00300889">
        <w:trPr>
          <w:trHeight w:val="288"/>
        </w:trPr>
        <w:tc>
          <w:tcPr>
            <w:tcW w:w="10747" w:type="dxa"/>
            <w:gridSpan w:val="2"/>
            <w:vAlign w:val="center"/>
          </w:tcPr>
          <w:p w14:paraId="1688E6AA" w14:textId="77777777" w:rsidR="00A9081A" w:rsidRDefault="00A9081A" w:rsidP="00300889">
            <w:pPr>
              <w:rPr>
                <w:rFonts w:eastAsia="PMingLiU"/>
                <w:sz w:val="20"/>
                <w:szCs w:val="20"/>
                <w:lang w:eastAsia="zh-TW"/>
              </w:rPr>
            </w:pPr>
            <w:r w:rsidRPr="00305B8D">
              <w:rPr>
                <w:rFonts w:hint="eastAsia"/>
                <w:sz w:val="20"/>
                <w:szCs w:val="20"/>
                <w:lang w:eastAsia="zh-TW"/>
              </w:rPr>
              <w:t>貴組織或其任何設施單位是否被禁止進行產品驗證？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 xml:space="preserve"> </w:t>
            </w:r>
            <w:r w:rsidRPr="00305B8D">
              <w:rPr>
                <w:rFonts w:hint="eastAsia"/>
                <w:sz w:val="20"/>
                <w:szCs w:val="20"/>
                <w:lang w:eastAsia="zh-TW"/>
              </w:rPr>
              <w:t>如果是，請在下方解釋。</w:t>
            </w:r>
          </w:p>
        </w:tc>
      </w:tr>
      <w:tr w:rsidR="00A9081A" w:rsidRPr="00F76397" w14:paraId="4D9CFF02" w14:textId="77777777" w:rsidTr="00300889">
        <w:trPr>
          <w:trHeight w:val="59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E65E467DA7DA4E959F2E703AE44F460F"/>
              </w:placeholder>
              <w:showingPlcHdr/>
            </w:sdtPr>
            <w:sdtEndPr/>
            <w:sdtContent>
              <w:p w14:paraId="022E847A" w14:textId="77777777" w:rsidR="00A9081A" w:rsidRDefault="00A9081A" w:rsidP="00300889">
                <w:pPr>
                  <w:rPr>
                    <w:sz w:val="20"/>
                    <w:szCs w:val="20"/>
                  </w:rPr>
                </w:pPr>
                <w:r w:rsidRPr="00432A76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1AEFBC88" w14:textId="4A0F6934" w:rsidR="00A9081A" w:rsidRDefault="00A9081A" w:rsidP="00A9081A">
      <w:pPr>
        <w:rPr>
          <w:rFonts w:eastAsia="PMingLiU"/>
          <w:sz w:val="16"/>
          <w:szCs w:val="16"/>
        </w:rPr>
      </w:pPr>
    </w:p>
    <w:p w14:paraId="4C43C23D" w14:textId="5E7F6989" w:rsidR="00034641" w:rsidRDefault="00034641" w:rsidP="00A9081A">
      <w:pPr>
        <w:rPr>
          <w:rFonts w:eastAsia="PMingLiU"/>
          <w:sz w:val="16"/>
          <w:szCs w:val="16"/>
        </w:rPr>
      </w:pPr>
    </w:p>
    <w:p w14:paraId="5900A2A1" w14:textId="086BEFFB" w:rsidR="00034641" w:rsidRDefault="00034641" w:rsidP="00A9081A">
      <w:pPr>
        <w:rPr>
          <w:rFonts w:eastAsia="PMingLiU"/>
          <w:sz w:val="16"/>
          <w:szCs w:val="16"/>
        </w:rPr>
      </w:pPr>
    </w:p>
    <w:p w14:paraId="2FE21C78" w14:textId="106AE87C" w:rsidR="00034641" w:rsidRDefault="00034641" w:rsidP="00A9081A">
      <w:pPr>
        <w:rPr>
          <w:rFonts w:eastAsia="PMingLiU"/>
          <w:sz w:val="16"/>
          <w:szCs w:val="16"/>
        </w:rPr>
      </w:pPr>
    </w:p>
    <w:p w14:paraId="70659C0F" w14:textId="0520E270" w:rsidR="00034641" w:rsidRDefault="00034641" w:rsidP="00A9081A">
      <w:pPr>
        <w:rPr>
          <w:rFonts w:eastAsia="PMingLiU"/>
          <w:sz w:val="16"/>
          <w:szCs w:val="16"/>
        </w:rPr>
      </w:pPr>
    </w:p>
    <w:p w14:paraId="599BA73F" w14:textId="436BFD72" w:rsidR="00034641" w:rsidRDefault="00034641" w:rsidP="00A9081A">
      <w:pPr>
        <w:rPr>
          <w:rFonts w:eastAsia="PMingLiU"/>
          <w:sz w:val="16"/>
          <w:szCs w:val="16"/>
        </w:rPr>
      </w:pPr>
    </w:p>
    <w:p w14:paraId="20E6C4EC" w14:textId="501D68A7" w:rsidR="00034641" w:rsidRDefault="00034641" w:rsidP="00A9081A">
      <w:pPr>
        <w:rPr>
          <w:rFonts w:eastAsia="PMingLiU"/>
          <w:sz w:val="16"/>
          <w:szCs w:val="16"/>
        </w:rPr>
      </w:pPr>
    </w:p>
    <w:p w14:paraId="13449D1F" w14:textId="4A4C688E" w:rsidR="00034641" w:rsidRDefault="00034641" w:rsidP="00A9081A">
      <w:pPr>
        <w:rPr>
          <w:rFonts w:eastAsia="PMingLiU"/>
          <w:sz w:val="16"/>
          <w:szCs w:val="16"/>
        </w:rPr>
      </w:pPr>
    </w:p>
    <w:p w14:paraId="7053F590" w14:textId="60007751" w:rsidR="00034641" w:rsidRDefault="00034641" w:rsidP="00A9081A">
      <w:pPr>
        <w:rPr>
          <w:rFonts w:eastAsia="PMingLiU"/>
          <w:sz w:val="16"/>
          <w:szCs w:val="16"/>
        </w:rPr>
      </w:pPr>
    </w:p>
    <w:p w14:paraId="0CEE4EBF" w14:textId="2D4FB394" w:rsidR="00034641" w:rsidRDefault="00034641" w:rsidP="00A9081A">
      <w:pPr>
        <w:rPr>
          <w:rFonts w:eastAsia="PMingLiU"/>
          <w:sz w:val="16"/>
          <w:szCs w:val="16"/>
        </w:rPr>
      </w:pPr>
    </w:p>
    <w:p w14:paraId="65A90576" w14:textId="204371C3" w:rsidR="00034641" w:rsidRDefault="00034641" w:rsidP="00A9081A">
      <w:pPr>
        <w:rPr>
          <w:rFonts w:eastAsia="PMingLiU"/>
          <w:sz w:val="16"/>
          <w:szCs w:val="16"/>
        </w:rPr>
      </w:pPr>
    </w:p>
    <w:p w14:paraId="566FFCE9" w14:textId="214663E4" w:rsidR="00034641" w:rsidRDefault="00034641" w:rsidP="00A9081A">
      <w:pPr>
        <w:rPr>
          <w:rFonts w:eastAsia="PMingLiU"/>
          <w:sz w:val="16"/>
          <w:szCs w:val="16"/>
        </w:rPr>
      </w:pPr>
    </w:p>
    <w:p w14:paraId="2472F53A" w14:textId="69366BEA" w:rsidR="00034641" w:rsidRDefault="00034641" w:rsidP="00A9081A">
      <w:pPr>
        <w:rPr>
          <w:rFonts w:eastAsia="PMingLiU"/>
          <w:sz w:val="16"/>
          <w:szCs w:val="16"/>
        </w:rPr>
      </w:pPr>
    </w:p>
    <w:p w14:paraId="67D6D289" w14:textId="3757CC81" w:rsidR="00034641" w:rsidRDefault="00034641" w:rsidP="00A9081A">
      <w:pPr>
        <w:rPr>
          <w:rFonts w:eastAsia="PMingLiU"/>
          <w:sz w:val="16"/>
          <w:szCs w:val="16"/>
        </w:rPr>
      </w:pPr>
    </w:p>
    <w:p w14:paraId="3E4D3892" w14:textId="33800C5C" w:rsidR="00034641" w:rsidRDefault="00034641" w:rsidP="00A9081A">
      <w:pPr>
        <w:rPr>
          <w:rFonts w:eastAsia="PMingLiU"/>
          <w:sz w:val="16"/>
          <w:szCs w:val="16"/>
        </w:rPr>
      </w:pPr>
    </w:p>
    <w:p w14:paraId="5266FEA9" w14:textId="5444800C" w:rsidR="00034641" w:rsidRDefault="00034641" w:rsidP="00A9081A">
      <w:pPr>
        <w:rPr>
          <w:rFonts w:eastAsia="PMingLiU"/>
          <w:sz w:val="16"/>
          <w:szCs w:val="16"/>
        </w:rPr>
      </w:pPr>
    </w:p>
    <w:p w14:paraId="62F1205A" w14:textId="57730E49" w:rsidR="00034641" w:rsidRDefault="00034641" w:rsidP="00A9081A">
      <w:pPr>
        <w:rPr>
          <w:rFonts w:eastAsia="PMingLiU"/>
          <w:sz w:val="16"/>
          <w:szCs w:val="16"/>
        </w:rPr>
      </w:pPr>
    </w:p>
    <w:p w14:paraId="73F7EE71" w14:textId="098362C9" w:rsidR="00034641" w:rsidRDefault="00034641" w:rsidP="00A9081A">
      <w:pPr>
        <w:rPr>
          <w:rFonts w:eastAsia="PMingLiU"/>
          <w:sz w:val="16"/>
          <w:szCs w:val="16"/>
        </w:rPr>
      </w:pPr>
    </w:p>
    <w:p w14:paraId="107164B5" w14:textId="69312342" w:rsidR="00034641" w:rsidRDefault="00034641" w:rsidP="00A9081A">
      <w:pPr>
        <w:rPr>
          <w:rFonts w:eastAsia="PMingLiU"/>
          <w:sz w:val="16"/>
          <w:szCs w:val="16"/>
        </w:rPr>
      </w:pPr>
    </w:p>
    <w:p w14:paraId="1D227AF6" w14:textId="4ED3FCFE" w:rsidR="00034641" w:rsidRDefault="00034641" w:rsidP="00A9081A">
      <w:pPr>
        <w:rPr>
          <w:rFonts w:eastAsia="PMingLiU"/>
          <w:sz w:val="16"/>
          <w:szCs w:val="16"/>
        </w:rPr>
      </w:pPr>
    </w:p>
    <w:p w14:paraId="359D7D02" w14:textId="75D17C4E" w:rsidR="00034641" w:rsidRDefault="00034641" w:rsidP="00A9081A">
      <w:pPr>
        <w:rPr>
          <w:rFonts w:eastAsia="PMingLiU"/>
          <w:sz w:val="16"/>
          <w:szCs w:val="16"/>
        </w:rPr>
      </w:pPr>
    </w:p>
    <w:p w14:paraId="009AC097" w14:textId="4BDB04E5" w:rsidR="00034641" w:rsidRDefault="00034641" w:rsidP="00A9081A">
      <w:pPr>
        <w:rPr>
          <w:rFonts w:eastAsia="PMingLiU"/>
          <w:sz w:val="16"/>
          <w:szCs w:val="16"/>
        </w:rPr>
      </w:pPr>
    </w:p>
    <w:p w14:paraId="2C57AD32" w14:textId="3A9C1A9A" w:rsidR="00034641" w:rsidRDefault="00034641" w:rsidP="00A9081A">
      <w:pPr>
        <w:rPr>
          <w:rFonts w:eastAsia="PMingLiU"/>
          <w:sz w:val="16"/>
          <w:szCs w:val="16"/>
        </w:rPr>
      </w:pPr>
    </w:p>
    <w:p w14:paraId="11B54BB5" w14:textId="73261659" w:rsidR="00034641" w:rsidRDefault="00034641" w:rsidP="00A9081A">
      <w:pPr>
        <w:rPr>
          <w:rFonts w:eastAsia="PMingLiU"/>
          <w:sz w:val="16"/>
          <w:szCs w:val="16"/>
        </w:rPr>
      </w:pPr>
    </w:p>
    <w:p w14:paraId="17344BFF" w14:textId="4C542C42" w:rsidR="00034641" w:rsidRDefault="00034641" w:rsidP="00A9081A">
      <w:pPr>
        <w:rPr>
          <w:rFonts w:eastAsia="PMingLiU"/>
          <w:sz w:val="16"/>
          <w:szCs w:val="16"/>
        </w:rPr>
      </w:pPr>
    </w:p>
    <w:p w14:paraId="5432C9C6" w14:textId="3B739D0D" w:rsidR="00034641" w:rsidRDefault="00034641" w:rsidP="00A9081A">
      <w:pPr>
        <w:rPr>
          <w:rFonts w:eastAsia="PMingLiU"/>
          <w:sz w:val="16"/>
          <w:szCs w:val="16"/>
        </w:rPr>
      </w:pPr>
    </w:p>
    <w:p w14:paraId="5D5CD9AE" w14:textId="4E17DFDF" w:rsidR="00034641" w:rsidRDefault="00034641" w:rsidP="00A9081A">
      <w:pPr>
        <w:rPr>
          <w:rFonts w:eastAsia="PMingLiU"/>
          <w:sz w:val="16"/>
          <w:szCs w:val="16"/>
        </w:rPr>
      </w:pPr>
    </w:p>
    <w:p w14:paraId="04F44AED" w14:textId="2AEB2291" w:rsidR="00034641" w:rsidRDefault="00034641" w:rsidP="00A9081A">
      <w:pPr>
        <w:rPr>
          <w:rFonts w:eastAsia="PMingLiU"/>
          <w:sz w:val="16"/>
          <w:szCs w:val="16"/>
        </w:rPr>
      </w:pPr>
    </w:p>
    <w:p w14:paraId="1999DE8F" w14:textId="3EFBCB2C" w:rsidR="00034641" w:rsidRDefault="00034641" w:rsidP="00A9081A">
      <w:pPr>
        <w:rPr>
          <w:rFonts w:eastAsia="PMingLiU"/>
          <w:sz w:val="16"/>
          <w:szCs w:val="16"/>
        </w:rPr>
      </w:pPr>
    </w:p>
    <w:p w14:paraId="5CAE2BCD" w14:textId="20D348FE" w:rsidR="00034641" w:rsidRDefault="00034641" w:rsidP="00A9081A">
      <w:pPr>
        <w:rPr>
          <w:rFonts w:eastAsia="PMingLiU"/>
          <w:sz w:val="16"/>
          <w:szCs w:val="16"/>
        </w:rPr>
      </w:pPr>
    </w:p>
    <w:p w14:paraId="64A3F2DE" w14:textId="00A90A24" w:rsidR="00034641" w:rsidRDefault="00034641" w:rsidP="00A9081A">
      <w:pPr>
        <w:rPr>
          <w:rFonts w:eastAsia="PMingLiU"/>
          <w:sz w:val="16"/>
          <w:szCs w:val="16"/>
        </w:rPr>
      </w:pPr>
    </w:p>
    <w:p w14:paraId="6FF6B23C" w14:textId="6620999D" w:rsidR="00034641" w:rsidRDefault="00034641" w:rsidP="00A9081A">
      <w:pPr>
        <w:rPr>
          <w:rFonts w:eastAsia="PMingLiU"/>
          <w:sz w:val="16"/>
          <w:szCs w:val="16"/>
        </w:rPr>
      </w:pPr>
    </w:p>
    <w:p w14:paraId="0BB1FE1F" w14:textId="466E95D2" w:rsidR="00034641" w:rsidRDefault="00034641" w:rsidP="00A9081A">
      <w:pPr>
        <w:rPr>
          <w:rFonts w:eastAsia="PMingLiU"/>
          <w:sz w:val="16"/>
          <w:szCs w:val="16"/>
        </w:rPr>
      </w:pPr>
    </w:p>
    <w:p w14:paraId="1B7679B9" w14:textId="77777777" w:rsidR="00034641" w:rsidRPr="004730AB" w:rsidRDefault="00034641" w:rsidP="00A9081A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A9081A" w:rsidRPr="004730AB" w14:paraId="4BAF5C0B" w14:textId="77777777" w:rsidTr="00300889">
        <w:trPr>
          <w:trHeight w:val="488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7A207EDA" w14:textId="77777777" w:rsidR="00A9081A" w:rsidRPr="004730AB" w:rsidRDefault="00A9081A" w:rsidP="00300889">
            <w:pPr>
              <w:rPr>
                <w:rFonts w:eastAsia="PMingLiU"/>
                <w:b/>
                <w:bCs/>
                <w:lang w:eastAsia="zh-TW"/>
              </w:rPr>
            </w:pPr>
            <w:r w:rsidRPr="00305B8D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lastRenderedPageBreak/>
              <w:t>簽名人確認申請表中的所有資訊完全真實。</w:t>
            </w:r>
            <w:r w:rsidRPr="00305B8D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305B8D">
              <w:rPr>
                <w:rFonts w:eastAsia="SimSun" w:hint="eastAsia"/>
                <w:b/>
                <w:bCs/>
                <w:sz w:val="18"/>
                <w:szCs w:val="18"/>
                <w:lang w:eastAsia="zh-CN"/>
              </w:rPr>
              <w:t>故意在此申請中做出虛假陳述可能會導致驗證終止。</w:t>
            </w:r>
          </w:p>
        </w:tc>
      </w:tr>
      <w:tr w:rsidR="00A9081A" w:rsidRPr="005D4037" w14:paraId="50DBAC96" w14:textId="77777777" w:rsidTr="00300889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16AECBD" w14:textId="77777777" w:rsidR="00A9081A" w:rsidRPr="005D4037" w:rsidRDefault="00A9081A" w:rsidP="00300889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305B8D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公司名稱</w:t>
            </w:r>
            <w:r w:rsidRPr="00305B8D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1E08C0DD" w14:textId="77777777" w:rsidR="00A9081A" w:rsidRPr="00305B8D" w:rsidRDefault="00A9081A" w:rsidP="00300889">
            <w:pPr>
              <w:rPr>
                <w:rFonts w:asciiTheme="minorEastAsia" w:hAnsiTheme="minorEastAsia"/>
                <w:b/>
                <w:bCs/>
                <w:sz w:val="20"/>
                <w:szCs w:val="20"/>
                <w:lang w:eastAsia="zh-CN"/>
              </w:rPr>
            </w:pPr>
            <w:r w:rsidRPr="00305B8D">
              <w:rPr>
                <w:rFonts w:asciiTheme="minorEastAsia" w:hAnsiTheme="minorEastAsia" w:hint="eastAsia"/>
                <w:b/>
                <w:bCs/>
                <w:sz w:val="20"/>
                <w:szCs w:val="20"/>
                <w:lang w:eastAsia="zh-CN"/>
              </w:rPr>
              <w:t>公司大</w:t>
            </w:r>
            <w:r w:rsidRPr="00305B8D">
              <w:rPr>
                <w:rFonts w:asciiTheme="minorEastAsia" w:hAnsiTheme="minorEastAsia" w:hint="eastAsia"/>
                <w:b/>
                <w:bCs/>
                <w:sz w:val="20"/>
                <w:szCs w:val="20"/>
                <w:lang w:eastAsia="zh-TW"/>
              </w:rPr>
              <w:t>/</w:t>
            </w:r>
            <w:r w:rsidRPr="00305B8D">
              <w:rPr>
                <w:rFonts w:asciiTheme="minorEastAsia" w:hAnsiTheme="minorEastAsia" w:hint="eastAsia"/>
                <w:b/>
                <w:bCs/>
                <w:sz w:val="20"/>
                <w:szCs w:val="20"/>
                <w:lang w:eastAsia="zh-CN"/>
              </w:rPr>
              <w:t>小章</w:t>
            </w:r>
            <w:r w:rsidRPr="00305B8D">
              <w:rPr>
                <w:rFonts w:asciiTheme="minorEastAsia" w:hAnsiTheme="minorEastAsia" w:hint="eastAsia"/>
                <w:b/>
                <w:bCs/>
                <w:sz w:val="20"/>
                <w:szCs w:val="20"/>
                <w:lang w:eastAsia="zh-TW"/>
              </w:rPr>
              <w:t>:</w:t>
            </w:r>
          </w:p>
        </w:tc>
      </w:tr>
      <w:tr w:rsidR="00A9081A" w:rsidRPr="004730AB" w14:paraId="58C894FF" w14:textId="77777777" w:rsidTr="00300889">
        <w:trPr>
          <w:trHeight w:val="898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D7AA5716B76493F8CA4D621D4BACAFE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CE8D30FB37404A9A9B4B714F45B0D8BD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1678C937" w14:textId="77777777" w:rsidR="00A9081A" w:rsidRPr="00C52302" w:rsidRDefault="00A9081A" w:rsidP="00300889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E46796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2CC0AD6" w14:textId="77777777" w:rsidR="00A9081A" w:rsidRPr="004730AB" w:rsidRDefault="00A9081A" w:rsidP="00300889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A9081A" w:rsidRPr="005D4037" w14:paraId="4C38AB0A" w14:textId="77777777" w:rsidTr="00300889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208F200" w14:textId="77777777" w:rsidR="00A9081A" w:rsidRPr="005D4037" w:rsidRDefault="00A9081A" w:rsidP="00300889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1D52C9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授權簽名</w:t>
            </w:r>
            <w:r w:rsidRPr="001D52C9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: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A9081A" w:rsidRPr="004730AB" w14:paraId="525A21DF" w14:textId="77777777" w:rsidTr="00300889">
        <w:trPr>
          <w:trHeight w:val="749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5066B96" w14:textId="77777777" w:rsidR="00A9081A" w:rsidRPr="004730AB" w:rsidRDefault="00A9081A" w:rsidP="00300889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A9081A" w:rsidRPr="004730AB" w14:paraId="34A4A504" w14:textId="77777777" w:rsidTr="00300889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6D253AE" w14:textId="77777777" w:rsidR="00A9081A" w:rsidRPr="005D4037" w:rsidRDefault="00A9081A" w:rsidP="00300889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1D52C9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簽名人姓名和職務</w:t>
            </w:r>
            <w:r w:rsidRPr="001D52C9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3E8BD78E6A374EF3A6BB4B4A88D8FE5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DE13B17" w14:textId="77777777" w:rsidR="00A9081A" w:rsidRPr="00E46796" w:rsidRDefault="00A9081A" w:rsidP="00300889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9081A" w:rsidRPr="004730AB" w14:paraId="619D378E" w14:textId="77777777" w:rsidTr="00300889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B5B651E" w14:textId="77777777" w:rsidR="00A9081A" w:rsidRPr="005D4037" w:rsidRDefault="00A9081A" w:rsidP="00300889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1D52C9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日期</w:t>
            </w:r>
            <w:r w:rsidRPr="001D52C9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D3C159B6FA9041BD9C21EA512FCF6346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C43017E" w14:textId="77777777" w:rsidR="00A9081A" w:rsidRPr="00E46796" w:rsidRDefault="00A9081A" w:rsidP="00300889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9081A" w:rsidRPr="004730AB" w14:paraId="4B149DFD" w14:textId="77777777" w:rsidTr="00300889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7693B4B" w14:textId="77777777" w:rsidR="00A9081A" w:rsidRPr="004730AB" w:rsidRDefault="00A9081A" w:rsidP="00300889">
            <w:pPr>
              <w:rPr>
                <w:rFonts w:eastAsia="PMingLiU"/>
                <w:color w:val="C00000"/>
                <w:sz w:val="18"/>
                <w:szCs w:val="18"/>
                <w:lang w:eastAsia="zh-TW"/>
              </w:rPr>
            </w:pPr>
            <w:r w:rsidRPr="001D52C9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*</w:t>
            </w:r>
            <w:r w:rsidRPr="001D52C9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如果有其他公司協助申請，請提供以下資訊</w:t>
            </w:r>
            <w:r w:rsidRPr="001D52C9">
              <w:rPr>
                <w:rFonts w:eastAsia="SimSun" w:hint="eastAsia"/>
                <w:color w:val="C00000"/>
                <w:sz w:val="18"/>
                <w:szCs w:val="18"/>
                <w:lang w:eastAsia="zh-CN"/>
              </w:rPr>
              <w:t>:</w:t>
            </w:r>
          </w:p>
        </w:tc>
      </w:tr>
      <w:tr w:rsidR="00A9081A" w:rsidRPr="004730AB" w14:paraId="7E8EFAB5" w14:textId="77777777" w:rsidTr="00300889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0FDC268" w14:textId="77777777" w:rsidR="00A9081A" w:rsidRPr="001D52C9" w:rsidRDefault="00A9081A" w:rsidP="00300889">
            <w:pPr>
              <w:jc w:val="both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1D52C9">
              <w:rPr>
                <w:rFonts w:hint="eastAsia"/>
                <w:sz w:val="20"/>
                <w:szCs w:val="20"/>
              </w:rPr>
              <w:t>申請代表公司</w:t>
            </w:r>
            <w:proofErr w:type="spellEnd"/>
            <w:r w:rsidRPr="001D52C9">
              <w:rPr>
                <w:rFonts w:hint="eastAsia"/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7A495EDF4DB04EEE8FB5DF519C109941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2180545" w14:textId="77777777" w:rsidR="00A9081A" w:rsidRPr="00E46796" w:rsidRDefault="00A9081A" w:rsidP="00300889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9081A" w:rsidRPr="004730AB" w14:paraId="3E153168" w14:textId="77777777" w:rsidTr="00300889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34FF5E" w14:textId="77777777" w:rsidR="00A9081A" w:rsidRPr="001D52C9" w:rsidRDefault="00A9081A" w:rsidP="00300889">
            <w:pPr>
              <w:jc w:val="both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proofErr w:type="spellStart"/>
            <w:r w:rsidRPr="001D52C9">
              <w:rPr>
                <w:rFonts w:hint="eastAsia"/>
                <w:sz w:val="20"/>
                <w:szCs w:val="20"/>
              </w:rPr>
              <w:t>申請代表聯繫人姓名</w:t>
            </w:r>
            <w:proofErr w:type="spellEnd"/>
            <w:r w:rsidRPr="001D52C9">
              <w:rPr>
                <w:rFonts w:hint="eastAsia"/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975AF8B14D404422B08308F9A90327BB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2359EAD" w14:textId="77777777" w:rsidR="00A9081A" w:rsidRPr="00E46796" w:rsidRDefault="00A9081A" w:rsidP="00300889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A9081A" w:rsidRPr="004730AB" w14:paraId="7C5857CF" w14:textId="77777777" w:rsidTr="00300889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E154576" w14:textId="77777777" w:rsidR="00A9081A" w:rsidRPr="001D52C9" w:rsidRDefault="00A9081A" w:rsidP="00300889">
            <w:pPr>
              <w:jc w:val="both"/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1D52C9">
              <w:rPr>
                <w:rFonts w:hint="eastAsia"/>
                <w:sz w:val="20"/>
                <w:szCs w:val="20"/>
                <w:lang w:eastAsia="zh-TW"/>
              </w:rPr>
              <w:t>申請代表聯繫人電子信箱</w:t>
            </w:r>
            <w:r w:rsidRPr="001D52C9">
              <w:rPr>
                <w:rFonts w:hint="eastAsia"/>
                <w:sz w:val="20"/>
                <w:szCs w:val="20"/>
                <w:lang w:eastAsia="zh-TW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placeholder>
              <w:docPart w:val="2CDAEC7E137E40F199D96419BD55612E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2116A22D" w14:textId="77777777" w:rsidR="00A9081A" w:rsidRPr="00E46796" w:rsidRDefault="00A9081A" w:rsidP="00300889">
                <w:pPr>
                  <w:rPr>
                    <w:rFonts w:eastAsia="PMingLiU"/>
                    <w:sz w:val="20"/>
                    <w:szCs w:val="20"/>
                  </w:rPr>
                </w:pPr>
                <w:r w:rsidRPr="00E46796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642D9AA1" w14:textId="77777777" w:rsidR="00A9081A" w:rsidRPr="004730AB" w:rsidRDefault="00A9081A" w:rsidP="00A9081A">
      <w:pPr>
        <w:rPr>
          <w:rFonts w:eastAsia="PMingLiU"/>
          <w:sz w:val="16"/>
          <w:szCs w:val="16"/>
          <w:lang w:eastAsia="zh-TW"/>
        </w:rPr>
      </w:pPr>
    </w:p>
    <w:p w14:paraId="19F7E492" w14:textId="5F0A081A" w:rsidR="00A37A9F" w:rsidRPr="00A9081A" w:rsidRDefault="00A37A9F" w:rsidP="00A9081A">
      <w:pPr>
        <w:spacing w:line="276" w:lineRule="auto"/>
        <w:rPr>
          <w:rFonts w:eastAsia="PMingLiU"/>
          <w:sz w:val="16"/>
          <w:szCs w:val="16"/>
          <w:lang w:eastAsia="zh-TW"/>
        </w:rPr>
      </w:pPr>
    </w:p>
    <w:sectPr w:rsidR="00A37A9F" w:rsidRPr="00A9081A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77131" w14:textId="77777777" w:rsidR="00D35F91" w:rsidRDefault="00D35F91">
      <w:r>
        <w:separator/>
      </w:r>
    </w:p>
  </w:endnote>
  <w:endnote w:type="continuationSeparator" w:id="0">
    <w:p w14:paraId="634917BC" w14:textId="77777777" w:rsidR="00D35F91" w:rsidRDefault="00D35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034641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107B1826" w14:textId="77777777" w:rsid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5D5A1E07" w14:textId="77777777" w:rsid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653EE388" w14:textId="77777777" w:rsidR="00034641" w:rsidRPr="00A46077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38ABD550" w14:textId="77777777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33233009" w14:textId="77777777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3AE200F" w14:textId="33F46900" w:rsid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Pr="00034641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7AD3353B" w:rsidR="00034641" w:rsidRP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66A1E5D2" w14:textId="77777777" w:rsid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6BFA8D9E" w14:textId="77777777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0617C88F" w14:textId="77777777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5975C7A0" w14:textId="77777777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16782F60" w14:textId="77777777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1BBE3F15" w14:textId="77777777" w:rsid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6C86CDDC" w14:textId="77777777" w:rsidR="00034641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034641" w:rsidRPr="003601DF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034641" w:rsidRPr="009A20CB" w:rsidRDefault="00034641" w:rsidP="00034641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2D55F2DD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40662D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1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40662D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4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962F2" w14:textId="77777777" w:rsidR="00D35F91" w:rsidRDefault="00D35F91">
      <w:r>
        <w:separator/>
      </w:r>
    </w:p>
  </w:footnote>
  <w:footnote w:type="continuationSeparator" w:id="0">
    <w:p w14:paraId="5B6325FE" w14:textId="77777777" w:rsidR="00D35F91" w:rsidRDefault="00D35F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319425BF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093005" w:rsidRPr="00093005">
                  <w:rPr>
                    <w:rFonts w:ascii="Arial Black" w:eastAsia="SimSun" w:hAnsi="Arial Black" w:hint="eastAsia"/>
                    <w:b/>
                    <w:sz w:val="28"/>
                    <w:szCs w:val="36"/>
                    <w:lang w:eastAsia="zh-CN"/>
                  </w:rPr>
                  <w:t>申請表</w:t>
                </w:r>
              </w:p>
            </w:tc>
            <w:tc>
              <w:tcPr>
                <w:tcW w:w="2622" w:type="dxa"/>
                <w:vMerge w:val="restart"/>
              </w:tcPr>
              <w:p w14:paraId="1FC13A0A" w14:textId="64971223" w:rsidR="008856CD" w:rsidRDefault="008856CD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 w:rsidR="00E3640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034641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CT</w:t>
                </w:r>
              </w:p>
              <w:p w14:paraId="1A561AC0" w14:textId="191D3C54" w:rsidR="00432A76" w:rsidRPr="00E16B2E" w:rsidRDefault="008856CD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034641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375A68C3" w14:textId="2DAB3055" w:rsidR="00432A76" w:rsidRPr="00E16B2E" w:rsidRDefault="002B70C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  <w:r w:rsidR="00093005">
                  <w:rPr>
                    <w:rFonts w:ascii="PMingLiU" w:eastAsia="PMingLiU" w:hAnsi="PMingLiU" w:hint="eastAsia"/>
                    <w:b/>
                    <w:sz w:val="20"/>
                    <w:lang w:eastAsia="zh-TW"/>
                  </w:rPr>
                  <w:t xml:space="preserve"> </w:t>
                </w:r>
                <w:r w:rsidR="00093005" w:rsidRPr="00093005">
                  <w:rPr>
                    <w:rFonts w:ascii="PMingLiU" w:eastAsia="PMingLiU" w:hAnsi="PMingLiU" w:hint="eastAsia"/>
                    <w:b/>
                    <w:sz w:val="20"/>
                    <w:lang w:eastAsia="zh-TW"/>
                  </w:rPr>
                  <w:t>責任羊毛標準 (RW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800748"/>
    <w:multiLevelType w:val="hybridMultilevel"/>
    <w:tmpl w:val="27B4A3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31"/>
  </w:num>
  <w:num w:numId="4">
    <w:abstractNumId w:val="1"/>
  </w:num>
  <w:num w:numId="5">
    <w:abstractNumId w:val="17"/>
  </w:num>
  <w:num w:numId="6">
    <w:abstractNumId w:val="14"/>
  </w:num>
  <w:num w:numId="7">
    <w:abstractNumId w:val="6"/>
  </w:num>
  <w:num w:numId="8">
    <w:abstractNumId w:val="12"/>
  </w:num>
  <w:num w:numId="9">
    <w:abstractNumId w:val="26"/>
  </w:num>
  <w:num w:numId="10">
    <w:abstractNumId w:val="10"/>
  </w:num>
  <w:num w:numId="11">
    <w:abstractNumId w:val="13"/>
  </w:num>
  <w:num w:numId="12">
    <w:abstractNumId w:val="24"/>
  </w:num>
  <w:num w:numId="13">
    <w:abstractNumId w:val="23"/>
  </w:num>
  <w:num w:numId="14">
    <w:abstractNumId w:val="30"/>
  </w:num>
  <w:num w:numId="15">
    <w:abstractNumId w:val="15"/>
  </w:num>
  <w:num w:numId="16">
    <w:abstractNumId w:val="7"/>
  </w:num>
  <w:num w:numId="17">
    <w:abstractNumId w:val="33"/>
  </w:num>
  <w:num w:numId="18">
    <w:abstractNumId w:val="3"/>
  </w:num>
  <w:num w:numId="19">
    <w:abstractNumId w:val="2"/>
  </w:num>
  <w:num w:numId="20">
    <w:abstractNumId w:val="19"/>
  </w:num>
  <w:num w:numId="21">
    <w:abstractNumId w:val="11"/>
  </w:num>
  <w:num w:numId="22">
    <w:abstractNumId w:val="18"/>
  </w:num>
  <w:num w:numId="23">
    <w:abstractNumId w:val="25"/>
  </w:num>
  <w:num w:numId="24">
    <w:abstractNumId w:val="32"/>
  </w:num>
  <w:num w:numId="25">
    <w:abstractNumId w:val="22"/>
  </w:num>
  <w:num w:numId="26">
    <w:abstractNumId w:val="5"/>
  </w:num>
  <w:num w:numId="27">
    <w:abstractNumId w:val="28"/>
  </w:num>
  <w:num w:numId="28">
    <w:abstractNumId w:val="4"/>
  </w:num>
  <w:num w:numId="29">
    <w:abstractNumId w:val="27"/>
  </w:num>
  <w:num w:numId="30">
    <w:abstractNumId w:val="21"/>
  </w:num>
  <w:num w:numId="31">
    <w:abstractNumId w:val="35"/>
  </w:num>
  <w:num w:numId="32">
    <w:abstractNumId w:val="16"/>
  </w:num>
  <w:num w:numId="33">
    <w:abstractNumId w:val="9"/>
  </w:num>
  <w:num w:numId="34">
    <w:abstractNumId w:val="29"/>
  </w:num>
  <w:num w:numId="35">
    <w:abstractNumId w:val="8"/>
  </w:num>
  <w:num w:numId="36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8Ve/KNYDrL/9pfX5XLam0sZWxqClYqXzxXKkurFW2+M4nm27CEYJgCwuPwdsH9bIew51BCY3HNyoCWje20plxQ==" w:salt="PB3kjileNUXNJINHiK5FCg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3AAE"/>
    <w:rsid w:val="00033CC4"/>
    <w:rsid w:val="00034641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3005"/>
    <w:rsid w:val="000947F8"/>
    <w:rsid w:val="00095414"/>
    <w:rsid w:val="00095422"/>
    <w:rsid w:val="00097D34"/>
    <w:rsid w:val="00097FB0"/>
    <w:rsid w:val="000A1FE2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4CB4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17B3A"/>
    <w:rsid w:val="0022447F"/>
    <w:rsid w:val="00225A8A"/>
    <w:rsid w:val="00225FA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47DF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4973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01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0662D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1BFB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075A9"/>
    <w:rsid w:val="00510942"/>
    <w:rsid w:val="00512C26"/>
    <w:rsid w:val="005140ED"/>
    <w:rsid w:val="00514C62"/>
    <w:rsid w:val="005168AF"/>
    <w:rsid w:val="00517D18"/>
    <w:rsid w:val="005205BC"/>
    <w:rsid w:val="005257D2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6083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25CB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534F"/>
    <w:rsid w:val="00677AE4"/>
    <w:rsid w:val="00680FA7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4F2"/>
    <w:rsid w:val="006F66D0"/>
    <w:rsid w:val="00700C4B"/>
    <w:rsid w:val="0070788F"/>
    <w:rsid w:val="00715891"/>
    <w:rsid w:val="00720214"/>
    <w:rsid w:val="00721910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6F52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2D3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64AF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2DB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658A2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81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F2401"/>
    <w:rsid w:val="00AF25E9"/>
    <w:rsid w:val="00AF272B"/>
    <w:rsid w:val="00AF3901"/>
    <w:rsid w:val="00AF5EAD"/>
    <w:rsid w:val="00AF7564"/>
    <w:rsid w:val="00AF7B6D"/>
    <w:rsid w:val="00B02568"/>
    <w:rsid w:val="00B12BDC"/>
    <w:rsid w:val="00B1465C"/>
    <w:rsid w:val="00B17E29"/>
    <w:rsid w:val="00B202AE"/>
    <w:rsid w:val="00B208D9"/>
    <w:rsid w:val="00B20E85"/>
    <w:rsid w:val="00B24C98"/>
    <w:rsid w:val="00B24F1B"/>
    <w:rsid w:val="00B25C36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4801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3427B"/>
    <w:rsid w:val="00C416C8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611F"/>
    <w:rsid w:val="00CA3305"/>
    <w:rsid w:val="00CB0BC3"/>
    <w:rsid w:val="00CB4252"/>
    <w:rsid w:val="00CB49FA"/>
    <w:rsid w:val="00CB7867"/>
    <w:rsid w:val="00CC5790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5F91"/>
    <w:rsid w:val="00D362CE"/>
    <w:rsid w:val="00D36883"/>
    <w:rsid w:val="00D417C3"/>
    <w:rsid w:val="00D42D53"/>
    <w:rsid w:val="00D43ED5"/>
    <w:rsid w:val="00D4458B"/>
    <w:rsid w:val="00D45E09"/>
    <w:rsid w:val="00D46EE3"/>
    <w:rsid w:val="00D47269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68E"/>
    <w:rsid w:val="00DF5756"/>
    <w:rsid w:val="00DF6610"/>
    <w:rsid w:val="00DF67A1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79A0"/>
    <w:rsid w:val="00E27FBB"/>
    <w:rsid w:val="00E305C9"/>
    <w:rsid w:val="00E3640E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A692C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640"/>
    <w:rsid w:val="00F106F1"/>
    <w:rsid w:val="00F1288A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34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3C6646" w:rsidP="003C6646">
          <w:pPr>
            <w:pStyle w:val="C0109912C8714C8B8258E02987CCDFD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3C6646" w:rsidP="003C6646">
          <w:pPr>
            <w:pStyle w:val="D8E61D37628B42DBB32A6123E1C693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3C6646" w:rsidP="003C6646">
          <w:pPr>
            <w:pStyle w:val="DBCDB2053AC14B549A0B1932CA05677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3C6646" w:rsidP="003C6646">
          <w:pPr>
            <w:pStyle w:val="1C23DA83123743E294AEF436D396779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3C6646" w:rsidP="003C6646">
          <w:pPr>
            <w:pStyle w:val="AD4A8025E46D418991608D9A1F6BB06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3C6646" w:rsidP="003C6646">
          <w:pPr>
            <w:pStyle w:val="D23F715D17E84002A6690878F9B411F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3C6646" w:rsidP="003C6646">
          <w:pPr>
            <w:pStyle w:val="8E58FFAAF30F4CCA82A5CE73A3007D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3C6646" w:rsidP="003C6646">
          <w:pPr>
            <w:pStyle w:val="332E5CE5C8C74E409DA1D960D998A09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3C6646" w:rsidP="003C6646">
          <w:pPr>
            <w:pStyle w:val="82D77AA7C28C4DBE89699D43CEB8CEB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3C6646" w:rsidP="003C6646">
          <w:pPr>
            <w:pStyle w:val="7859CE750A004E6785F931F83FA80A20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3C6646" w:rsidP="003C6646">
          <w:pPr>
            <w:pStyle w:val="2F94A1CAA78248109411B5523D39A37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3C6646" w:rsidP="003C6646">
          <w:pPr>
            <w:pStyle w:val="D52B3BCB1F5D4DC581CFDE616EB6B0C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3C6646" w:rsidP="003C6646">
          <w:pPr>
            <w:pStyle w:val="D433B42F60A24562A56BC80C34B58DC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3C6646" w:rsidP="003C6646">
          <w:pPr>
            <w:pStyle w:val="20BEA044BA184230A0B99538085E04D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3C6646" w:rsidP="003C6646">
          <w:pPr>
            <w:pStyle w:val="BD6322EEB09949AAAC734A019CDBBB1B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3C6646" w:rsidP="003C6646">
          <w:pPr>
            <w:pStyle w:val="AA9896E98AE24A30A3D62E773255757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3C6646" w:rsidP="003C6646">
          <w:pPr>
            <w:pStyle w:val="FF099D68B6B149D4BE7A9B88A7A8AE4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3C6646" w:rsidP="003C6646">
          <w:pPr>
            <w:pStyle w:val="222EA6AB07294FED8BE45952B2281A4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3C6646" w:rsidP="003C6646">
          <w:pPr>
            <w:pStyle w:val="38FADB143E194D6DAE924DFAB41B3C0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3C6646" w:rsidP="003C6646">
          <w:pPr>
            <w:pStyle w:val="E270CB9121234CA29CCCC797A1949CC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3C6646" w:rsidP="003C6646">
          <w:pPr>
            <w:pStyle w:val="423FE90C693240D1AD3B2A5A51E7FBC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3C6646" w:rsidP="003C6646">
          <w:pPr>
            <w:pStyle w:val="63BC9705EB1D4E7E967FA1A4215710C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3C6646" w:rsidP="003C6646">
          <w:pPr>
            <w:pStyle w:val="F304D0C2CCF3405EAEB07222466BE56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3C6646" w:rsidP="003C6646">
          <w:pPr>
            <w:pStyle w:val="E5641CA29FD4492EA6CFEEE797E9C02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3C6646" w:rsidP="003C6646">
          <w:pPr>
            <w:pStyle w:val="224677D6B83343199F1C5CB917F207E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3C6646" w:rsidP="003C6646">
          <w:pPr>
            <w:pStyle w:val="31B3242E241F4D09BE1879751582F35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3C6646" w:rsidP="003C6646">
          <w:pPr>
            <w:pStyle w:val="858AE88D3D824F1EBCE0D5AB196287C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3C6646" w:rsidP="003C6646">
          <w:pPr>
            <w:pStyle w:val="94C5CCCBD1184CE7A36C840C922345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3C6646" w:rsidP="003C6646">
          <w:pPr>
            <w:pStyle w:val="74B865018BD5482DBCF8DEA519A307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3C6646" w:rsidP="003C6646">
          <w:pPr>
            <w:pStyle w:val="24F0C45A54424448BB60F6FCA51A6F9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3C6646" w:rsidP="003C6646">
          <w:pPr>
            <w:pStyle w:val="8E6DA407E8FB40C0904919358B1752E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3C6646" w:rsidP="003C6646">
          <w:pPr>
            <w:pStyle w:val="4D5D3149106A4838812AA9FF17EEF58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3C6646" w:rsidP="003C6646">
          <w:pPr>
            <w:pStyle w:val="ECFA161A620446CAB1838254DBDD656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3C6646" w:rsidP="003C6646">
          <w:pPr>
            <w:pStyle w:val="80CE603FCBA84443B812EC7B8E673EF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3C6646" w:rsidP="003C6646">
          <w:pPr>
            <w:pStyle w:val="B03117383FFB4FBF9514F4DF64821186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F54D0E2D65A4F7A993E344CA4D3C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E3F9-4DF5-4BEE-8EC2-35EC8AFF6B24}"/>
      </w:docPartPr>
      <w:docPartBody>
        <w:p w:rsidR="00817795" w:rsidRDefault="00846F04" w:rsidP="00846F04">
          <w:pPr>
            <w:pStyle w:val="AF54D0E2D65A4F7A993E344CA4D3C61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DE7A93E65234127856C33DAACBEE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21FFB-115A-4F4A-8813-3C6EB2BFF7A4}"/>
      </w:docPartPr>
      <w:docPartBody>
        <w:p w:rsidR="00817795" w:rsidRDefault="00846F04" w:rsidP="00846F04">
          <w:pPr>
            <w:pStyle w:val="4DE7A93E65234127856C33DAACBEE21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163D34D63B43D98536973A45A2C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213C-DBD3-4930-9E44-83D3A1D07D28}"/>
      </w:docPartPr>
      <w:docPartBody>
        <w:p w:rsidR="00817795" w:rsidRDefault="00846F04" w:rsidP="00846F04">
          <w:pPr>
            <w:pStyle w:val="F8163D34D63B43D98536973A45A2C029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FA37F89BAEC4C949A022949DA31E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F23A-D386-4567-9F58-B43D42E30A56}"/>
      </w:docPartPr>
      <w:docPartBody>
        <w:p w:rsidR="00817795" w:rsidRDefault="00846F04" w:rsidP="00846F04">
          <w:pPr>
            <w:pStyle w:val="7FA37F89BAEC4C949A022949DA31EE82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CBC1EF1FB824FDCB0C848BC349CE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B6FBF-9510-4B33-89DE-6B69BD1EFAEC}"/>
      </w:docPartPr>
      <w:docPartBody>
        <w:p w:rsidR="00817795" w:rsidRDefault="00846F04" w:rsidP="00846F04">
          <w:pPr>
            <w:pStyle w:val="DCBC1EF1FB824FDCB0C848BC349CEF1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6ABCE58FB54F8A81876AD351E4E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B5C81-37E8-41B0-B77E-BD40BC0EAFBF}"/>
      </w:docPartPr>
      <w:docPartBody>
        <w:p w:rsidR="00817795" w:rsidRDefault="00846F04" w:rsidP="00846F04">
          <w:pPr>
            <w:pStyle w:val="3C6ABCE58FB54F8A81876AD351E4E5F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9D777DCBB9F4B6D9ADB9E9C14867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A36C0-4643-4A80-B04E-63EA1FD6F1A7}"/>
      </w:docPartPr>
      <w:docPartBody>
        <w:p w:rsidR="00817795" w:rsidRDefault="00846F04" w:rsidP="00846F04">
          <w:pPr>
            <w:pStyle w:val="49D777DCBB9F4B6D9ADB9E9C14867B8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07C6E7C5384231AF690D90A8055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A4787-8100-445A-B92F-FA91FE6924D0}"/>
      </w:docPartPr>
      <w:docPartBody>
        <w:p w:rsidR="00817795" w:rsidRDefault="00846F04" w:rsidP="00846F04">
          <w:pPr>
            <w:pStyle w:val="B107C6E7C5384231AF690D90A8055DC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F8D8F6B631434F961459E0A655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F352B-7E8D-4A0B-B8C3-6FFA63B66F56}"/>
      </w:docPartPr>
      <w:docPartBody>
        <w:p w:rsidR="00817795" w:rsidRDefault="00846F04" w:rsidP="00846F04">
          <w:pPr>
            <w:pStyle w:val="F2F8D8F6B631434F961459E0A655C30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0D544E20EF3457FB028089BB2506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047F3-D00D-4243-9E43-7DA35E2E2B73}"/>
      </w:docPartPr>
      <w:docPartBody>
        <w:p w:rsidR="00817795" w:rsidRDefault="00846F04" w:rsidP="00846F04">
          <w:pPr>
            <w:pStyle w:val="60D544E20EF3457FB028089BB2506AF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8D1E15BF7C64A06B704A4AB8899B19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55F660E-6E15-4338-B533-11C2B5F4CC01}"/>
      </w:docPartPr>
      <w:docPartBody>
        <w:p w:rsidR="006558BD" w:rsidRDefault="00C9541E" w:rsidP="00C9541E">
          <w:pPr>
            <w:pStyle w:val="98D1E15BF7C64A06B704A4AB8899B194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92174FF2280451A949C7ED82C85C33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C3FC430-CE98-4E9B-8273-2F1D9B4EAFF6}"/>
      </w:docPartPr>
      <w:docPartBody>
        <w:p w:rsidR="006558BD" w:rsidRDefault="00C9541E" w:rsidP="00C9541E">
          <w:pPr>
            <w:pStyle w:val="492174FF2280451A949C7ED82C85C336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EBB4BD78963242E7BB3D9838286BA62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C9B6F72-D2FA-4922-B3A4-9A2577430127}"/>
      </w:docPartPr>
      <w:docPartBody>
        <w:p w:rsidR="006558BD" w:rsidRDefault="00C9541E" w:rsidP="00C9541E">
          <w:pPr>
            <w:pStyle w:val="EBB4BD78963242E7BB3D9838286BA622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7E251F111C1A4C55A1ECFBD915F0404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61DDC66-47A0-4584-BF2F-B193E9FB937B}"/>
      </w:docPartPr>
      <w:docPartBody>
        <w:p w:rsidR="006558BD" w:rsidRDefault="00C9541E" w:rsidP="00C9541E">
          <w:pPr>
            <w:pStyle w:val="7E251F111C1A4C55A1ECFBD915F04047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8E5C89955C14990B6819D046046C34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5CBB02A-ABE6-4CB1-8343-42D959A839E0}"/>
      </w:docPartPr>
      <w:docPartBody>
        <w:p w:rsidR="006558BD" w:rsidRDefault="00C9541E" w:rsidP="00C9541E">
          <w:pPr>
            <w:pStyle w:val="58E5C89955C14990B6819D046046C349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E201B5BC1F5D453EBC4ADD29E31A29A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E296223-3591-4B53-99E7-E9A4B415CCA6}"/>
      </w:docPartPr>
      <w:docPartBody>
        <w:p w:rsidR="006558BD" w:rsidRDefault="00C9541E" w:rsidP="00C9541E">
          <w:pPr>
            <w:pStyle w:val="E201B5BC1F5D453EBC4ADD29E31A29A1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C7F798C3ADFF4FCA9C5A5464EAEEAA7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3E6B70C-299E-4787-B346-E5E0E999E35D}"/>
      </w:docPartPr>
      <w:docPartBody>
        <w:p w:rsidR="006558BD" w:rsidRDefault="00C9541E" w:rsidP="00C9541E">
          <w:pPr>
            <w:pStyle w:val="C7F798C3ADFF4FCA9C5A5464EAEEAA71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9EC79380E54446829D2BE5CE8EEF7A9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1611E69-8CB2-4853-B02D-3B3370909549}"/>
      </w:docPartPr>
      <w:docPartBody>
        <w:p w:rsidR="006558BD" w:rsidRDefault="00C9541E" w:rsidP="00C9541E">
          <w:pPr>
            <w:pStyle w:val="9EC79380E54446829D2BE5CE8EEF7A91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19A7B10B2CF456FB8951C29A688721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AB92D8A-F30C-4E7B-81FC-3D6114D1C030}"/>
      </w:docPartPr>
      <w:docPartBody>
        <w:p w:rsidR="006558BD" w:rsidRDefault="00C9541E" w:rsidP="00C9541E">
          <w:pPr>
            <w:pStyle w:val="419A7B10B2CF456FB8951C29A6887212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4A296CA76D084D37A250849EC5B3DAA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E97FD5D-8988-403E-BA29-43B443BE7460}"/>
      </w:docPartPr>
      <w:docPartBody>
        <w:p w:rsidR="006558BD" w:rsidRDefault="00C9541E" w:rsidP="00C9541E">
          <w:pPr>
            <w:pStyle w:val="4A296CA76D084D37A250849EC5B3DAA5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897A4C67B9704F27BADADD8A1FD1D12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ED3329E-82FB-4BB2-8189-ACBCB4F3A50B}"/>
      </w:docPartPr>
      <w:docPartBody>
        <w:p w:rsidR="006558BD" w:rsidRDefault="00C9541E" w:rsidP="00C9541E">
          <w:pPr>
            <w:pStyle w:val="897A4C67B9704F27BADADD8A1FD1D125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5AE05B25E3E40F49C1EBC7E27BDD10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A9143A6-6EF7-44DF-B8CC-7DD5720F9B05}"/>
      </w:docPartPr>
      <w:docPartBody>
        <w:p w:rsidR="006558BD" w:rsidRDefault="00C9541E" w:rsidP="00C9541E">
          <w:pPr>
            <w:pStyle w:val="B5AE05B25E3E40F49C1EBC7E27BDD10D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F749FC7ED4B54CA8934D5D920C67668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299B41E-DB84-4BB4-A429-F4B94CE0EB65}"/>
      </w:docPartPr>
      <w:docPartBody>
        <w:p w:rsidR="006558BD" w:rsidRDefault="00C9541E" w:rsidP="00C9541E">
          <w:pPr>
            <w:pStyle w:val="F749FC7ED4B54CA8934D5D920C676682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C51AE2DC8984CE4AD504B552038C5A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C317FB3-FDAC-42DF-9BA2-39ACEDFD2913}"/>
      </w:docPartPr>
      <w:docPartBody>
        <w:p w:rsidR="006558BD" w:rsidRDefault="00C9541E" w:rsidP="00C9541E">
          <w:pPr>
            <w:pStyle w:val="BC51AE2DC8984CE4AD504B552038C5A9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C235685ABDC440A960E826925CEBF4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7E405D1-F632-4CF7-A07A-68A7A8E16C34}"/>
      </w:docPartPr>
      <w:docPartBody>
        <w:p w:rsidR="006558BD" w:rsidRDefault="00C9541E" w:rsidP="00C9541E">
          <w:pPr>
            <w:pStyle w:val="3C235685ABDC440A960E826925CEBF4E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B72542ED3129450AAA527C42A183071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7F08386-33FD-40A1-945C-3C29E57553F0}"/>
      </w:docPartPr>
      <w:docPartBody>
        <w:p w:rsidR="006558BD" w:rsidRDefault="00C9541E" w:rsidP="00C9541E">
          <w:pPr>
            <w:pStyle w:val="B72542ED3129450AAA527C42A1830719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E5873944C6644832A3F1E11F4F7EE32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D2B831DB-81EB-4FE2-85DB-943918959EEC}"/>
      </w:docPartPr>
      <w:docPartBody>
        <w:p w:rsidR="006558BD" w:rsidRDefault="00C9541E" w:rsidP="00C9541E">
          <w:pPr>
            <w:pStyle w:val="E5873944C6644832A3F1E11F4F7EE32B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5EDA9FF1A0843E183AA7235929F78A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AEAE611-7DC9-45C6-ACDF-E988880C9F56}"/>
      </w:docPartPr>
      <w:docPartBody>
        <w:p w:rsidR="006558BD" w:rsidRDefault="00C9541E" w:rsidP="00C9541E">
          <w:pPr>
            <w:pStyle w:val="35EDA9FF1A0843E183AA7235929F78AF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5C3A5209ED8A425E8749EBD1F3A4405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D366480-0EEB-452F-B317-094619019466}"/>
      </w:docPartPr>
      <w:docPartBody>
        <w:p w:rsidR="006558BD" w:rsidRDefault="00C9541E" w:rsidP="00C9541E">
          <w:pPr>
            <w:pStyle w:val="5C3A5209ED8A425E8749EBD1F3A4405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DCBF2CAD46849089A0BC2C6BC54D1D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F3AE442-736D-4B88-9767-AF6E2A2B1BDE}"/>
      </w:docPartPr>
      <w:docPartBody>
        <w:p w:rsidR="006558BD" w:rsidRDefault="00C9541E" w:rsidP="00C9541E">
          <w:pPr>
            <w:pStyle w:val="ADCBF2CAD46849089A0BC2C6BC54D1D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0108A6978AF4402A35C89C3AFCD470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20FA2B0-A509-4699-A905-3F5AEA4D7389}"/>
      </w:docPartPr>
      <w:docPartBody>
        <w:p w:rsidR="006558BD" w:rsidRDefault="00C9541E" w:rsidP="00C9541E">
          <w:pPr>
            <w:pStyle w:val="F0108A6978AF4402A35C89C3AFCD470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D887FBE95454694944AC70DC005CFE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5029CA3-038F-404B-83E0-ED1537E2B373}"/>
      </w:docPartPr>
      <w:docPartBody>
        <w:p w:rsidR="006558BD" w:rsidRDefault="00C9541E" w:rsidP="00C9541E">
          <w:pPr>
            <w:pStyle w:val="0D887FBE95454694944AC70DC005CFE3"/>
          </w:pPr>
          <w:r w:rsidRPr="00432A76">
            <w:rPr>
              <w:rStyle w:val="PlaceholderText"/>
              <w:sz w:val="20"/>
            </w:rPr>
            <w:t>Click to enter text.</w:t>
          </w:r>
        </w:p>
      </w:docPartBody>
    </w:docPart>
    <w:docPart>
      <w:docPartPr>
        <w:name w:val="E65E467DA7DA4E959F2E703AE44F460F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AAC0CD5-94EB-4F68-B04B-01FB06298500}"/>
      </w:docPartPr>
      <w:docPartBody>
        <w:p w:rsidR="006558BD" w:rsidRDefault="00C9541E" w:rsidP="00C9541E">
          <w:pPr>
            <w:pStyle w:val="E65E467DA7DA4E959F2E703AE44F460F"/>
          </w:pPr>
          <w:r w:rsidRPr="00432A76">
            <w:rPr>
              <w:rStyle w:val="PlaceholderText"/>
              <w:sz w:val="20"/>
            </w:rPr>
            <w:t>Click to enter text.</w:t>
          </w:r>
        </w:p>
      </w:docPartBody>
    </w:docPart>
    <w:docPart>
      <w:docPartPr>
        <w:name w:val="8D7AA5716B76493F8CA4D621D4BACAF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358EC08-BCDA-4EEC-B0FF-E8CB8765494A}"/>
      </w:docPartPr>
      <w:docPartBody>
        <w:p w:rsidR="006558BD" w:rsidRDefault="00C9541E" w:rsidP="00C9541E">
          <w:pPr>
            <w:pStyle w:val="8D7AA5716B76493F8CA4D621D4BACAFE"/>
          </w:pPr>
          <w:r w:rsidRPr="00C52302">
            <w:rPr>
              <w:rStyle w:val="PlaceholderText"/>
              <w:sz w:val="20"/>
            </w:rPr>
            <w:t>enter text</w:t>
          </w:r>
        </w:p>
      </w:docPartBody>
    </w:docPart>
    <w:docPart>
      <w:docPartPr>
        <w:name w:val="CE8D30FB37404A9A9B4B714F45B0D8BD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67CDC9A-B7AD-4128-9EE3-D166D878E80F}"/>
      </w:docPartPr>
      <w:docPartBody>
        <w:p w:rsidR="006558BD" w:rsidRDefault="00C9541E" w:rsidP="00C9541E">
          <w:pPr>
            <w:pStyle w:val="CE8D30FB37404A9A9B4B714F45B0D8BD"/>
          </w:pPr>
          <w:r w:rsidRPr="00E46796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3E8BD78E6A374EF3A6BB4B4A88D8FE5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6ECE2FF-8A83-464A-BB96-103D9D91CC55}"/>
      </w:docPartPr>
      <w:docPartBody>
        <w:p w:rsidR="006558BD" w:rsidRDefault="00C9541E" w:rsidP="00C9541E">
          <w:pPr>
            <w:pStyle w:val="3E8BD78E6A374EF3A6BB4B4A88D8FE53"/>
          </w:pPr>
          <w:r w:rsidRPr="00E46796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D3C159B6FA9041BD9C21EA512FCF634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8583450-0092-48E3-BC77-706F04B447BF}"/>
      </w:docPartPr>
      <w:docPartBody>
        <w:p w:rsidR="006558BD" w:rsidRDefault="00C9541E" w:rsidP="00C9541E">
          <w:pPr>
            <w:pStyle w:val="D3C159B6FA9041BD9C21EA512FCF6346"/>
          </w:pPr>
          <w:r w:rsidRPr="00E46796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7A495EDF4DB04EEE8FB5DF519C10994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EBC7916-CAB1-44BF-B71E-B4FBBB00A810}"/>
      </w:docPartPr>
      <w:docPartBody>
        <w:p w:rsidR="006558BD" w:rsidRDefault="00C9541E" w:rsidP="00C9541E">
          <w:pPr>
            <w:pStyle w:val="7A495EDF4DB04EEE8FB5DF519C109941"/>
          </w:pPr>
          <w:r w:rsidRPr="00E46796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975AF8B14D404422B08308F9A90327B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D24499B-4FDC-49D3-B51A-3C20851B1038}"/>
      </w:docPartPr>
      <w:docPartBody>
        <w:p w:rsidR="006558BD" w:rsidRDefault="00C9541E" w:rsidP="00C9541E">
          <w:pPr>
            <w:pStyle w:val="975AF8B14D404422B08308F9A90327BB"/>
          </w:pPr>
          <w:r w:rsidRPr="00E46796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2CDAEC7E137E40F199D96419BD55612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EB305A7-1E81-4F32-B502-208749A5CA0F}"/>
      </w:docPartPr>
      <w:docPartBody>
        <w:p w:rsidR="006558BD" w:rsidRDefault="00C9541E" w:rsidP="00C9541E">
          <w:pPr>
            <w:pStyle w:val="2CDAEC7E137E40F199D96419BD55612E"/>
          </w:pPr>
          <w:r w:rsidRPr="00E46796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25C5CBC34E5649DCA66402DB68B84896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2766BF5-DF42-44E2-B658-200F1B48B522}"/>
      </w:docPartPr>
      <w:docPartBody>
        <w:p w:rsidR="00635AD1" w:rsidRDefault="00D064FA" w:rsidP="00D064FA">
          <w:pPr>
            <w:pStyle w:val="25C5CBC34E5649DCA66402DB68B84896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7098D36611E944E1B559322719AA713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7EE9801-DDE2-4AA7-A51E-D893BD1717C3}"/>
      </w:docPartPr>
      <w:docPartBody>
        <w:p w:rsidR="00635AD1" w:rsidRDefault="00D064FA" w:rsidP="00D064FA">
          <w:pPr>
            <w:pStyle w:val="7098D36611E944E1B559322719AA7139"/>
          </w:pPr>
          <w:r w:rsidRPr="00970AED">
            <w:rPr>
              <w:rStyle w:val="PlaceholderText"/>
              <w:sz w:val="20"/>
            </w:rPr>
            <w:t>Click here to enter text.</w:t>
          </w:r>
        </w:p>
      </w:docPartBody>
    </w:docPart>
    <w:docPart>
      <w:docPartPr>
        <w:name w:val="1F49B93CEB9B4507B5FFF8822113D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61D66-953B-4E77-93C0-7EF2E74285AD}"/>
      </w:docPartPr>
      <w:docPartBody>
        <w:p w:rsidR="00000000" w:rsidRDefault="00DA63BD" w:rsidP="00DA63BD">
          <w:pPr>
            <w:pStyle w:val="1F49B93CEB9B4507B5FFF8822113DE7C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F1C5864F8D849A692ECA91D54E06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84420-1076-4C34-83F2-AFD7B80F0961}"/>
      </w:docPartPr>
      <w:docPartBody>
        <w:p w:rsidR="00000000" w:rsidRDefault="00DA63BD" w:rsidP="00DA63BD">
          <w:pPr>
            <w:pStyle w:val="8F1C5864F8D849A692ECA91D54E0639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7828D4D370444EFAD9A5A4A1A49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B728F-758C-4619-BDD0-ACB983037C40}"/>
      </w:docPartPr>
      <w:docPartBody>
        <w:p w:rsidR="00000000" w:rsidRDefault="00DA63BD" w:rsidP="00DA63BD">
          <w:pPr>
            <w:pStyle w:val="67828D4D370444EFAD9A5A4A1A49997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22F766D739A4F69A85A59003CB42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3CB6D-3CCA-4C93-8321-5A95CFB6FFAE}"/>
      </w:docPartPr>
      <w:docPartBody>
        <w:p w:rsidR="00000000" w:rsidRDefault="00DA63BD" w:rsidP="00DA63BD">
          <w:pPr>
            <w:pStyle w:val="D22F766D739A4F69A85A59003CB4283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99C6018F6EC74CFD86EC9B87C8A8E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AD8C0-C31A-4B77-AEE4-966102AA1B65}"/>
      </w:docPartPr>
      <w:docPartBody>
        <w:p w:rsidR="00000000" w:rsidRDefault="00DA63BD" w:rsidP="00DA63BD">
          <w:pPr>
            <w:pStyle w:val="99C6018F6EC74CFD86EC9B87C8A8E52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BD34E64165F420FB7498E9B4246E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8804C-F943-49A4-9D17-CD64730B6DAF}"/>
      </w:docPartPr>
      <w:docPartBody>
        <w:p w:rsidR="00000000" w:rsidRDefault="00DA63BD" w:rsidP="00DA63BD">
          <w:pPr>
            <w:pStyle w:val="DBD34E64165F420FB7498E9B4246E3F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EAA9CED75294863BCE6BC390491F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C023A-8B98-482B-8741-F5A12ADDA78C}"/>
      </w:docPartPr>
      <w:docPartBody>
        <w:p w:rsidR="00000000" w:rsidRDefault="00DA63BD" w:rsidP="00DA63BD">
          <w:pPr>
            <w:pStyle w:val="8EAA9CED75294863BCE6BC390491FBCC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B96966049D154F8C8817AF40A0AA8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B3C80-7F02-4017-B01C-3AFD507DFEA2}"/>
      </w:docPartPr>
      <w:docPartBody>
        <w:p w:rsidR="00000000" w:rsidRDefault="00DA63BD" w:rsidP="00DA63BD">
          <w:pPr>
            <w:pStyle w:val="B96966049D154F8C8817AF40A0AA81F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77B9953C7E44CDD9B64A8C016C85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C681F-13BC-4C7C-9975-56ED3F8F91A9}"/>
      </w:docPartPr>
      <w:docPartBody>
        <w:p w:rsidR="00000000" w:rsidRDefault="00DA63BD" w:rsidP="00DA63BD">
          <w:pPr>
            <w:pStyle w:val="B77B9953C7E44CDD9B64A8C016C854B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34A334789C64B30AB529763825A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841DF-B8EC-409D-8AC7-4FFF7427E638}"/>
      </w:docPartPr>
      <w:docPartBody>
        <w:p w:rsidR="00000000" w:rsidRDefault="00DA63BD" w:rsidP="00DA63BD">
          <w:pPr>
            <w:pStyle w:val="334A334789C64B30AB529763825A560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73C77AAEB4C4E30A9A8046C45D94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BA099-689B-45AD-A08D-79DE4A60DB45}"/>
      </w:docPartPr>
      <w:docPartBody>
        <w:p w:rsidR="00000000" w:rsidRDefault="00DA63BD" w:rsidP="00DA63BD">
          <w:pPr>
            <w:pStyle w:val="873C77AAEB4C4E30A9A8046C45D948A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6CAA544F1A4EA79109E6348E35D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ED0AF-67E2-4578-AD56-848BE82409F4}"/>
      </w:docPartPr>
      <w:docPartBody>
        <w:p w:rsidR="00000000" w:rsidRDefault="00DA63BD" w:rsidP="00DA63BD">
          <w:pPr>
            <w:pStyle w:val="466CAA544F1A4EA79109E6348E35DC7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AE77B8FC1C425BA1B8501144106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FCCAC-D925-4E18-8A23-05229DCCF967}"/>
      </w:docPartPr>
      <w:docPartBody>
        <w:p w:rsidR="00000000" w:rsidRDefault="00DA63BD" w:rsidP="00DA63BD">
          <w:pPr>
            <w:pStyle w:val="2EAE77B8FC1C425BA1B85011441060D6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78A514A4B664CD698ED79C594F6A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7A2EC-532F-48C6-97AD-6B1135506391}"/>
      </w:docPartPr>
      <w:docPartBody>
        <w:p w:rsidR="00000000" w:rsidRDefault="00DA63BD" w:rsidP="00DA63BD">
          <w:pPr>
            <w:pStyle w:val="A78A514A4B664CD698ED79C594F6A37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D314FD3247D4610A1457B36F1D4C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5120D-FFD5-4043-AC62-5928EA78FCD9}"/>
      </w:docPartPr>
      <w:docPartBody>
        <w:p w:rsidR="00000000" w:rsidRDefault="00DA63BD" w:rsidP="00DA63BD">
          <w:pPr>
            <w:pStyle w:val="BD314FD3247D4610A1457B36F1D4CE8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A25EA9F0BAA4BAEB975FE3FCE28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512B8-6973-4DF0-95B7-8FBAC50A10D3}"/>
      </w:docPartPr>
      <w:docPartBody>
        <w:p w:rsidR="00000000" w:rsidRDefault="00DA63BD" w:rsidP="00DA63BD">
          <w:pPr>
            <w:pStyle w:val="DA25EA9F0BAA4BAEB975FE3FCE28645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9A0CDE4DA0A469EB3F204CFF2E9F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198FD-33D8-4EC1-A5D3-7B31B8F04F52}"/>
      </w:docPartPr>
      <w:docPartBody>
        <w:p w:rsidR="00000000" w:rsidRDefault="00DA63BD" w:rsidP="00DA63BD">
          <w:pPr>
            <w:pStyle w:val="C9A0CDE4DA0A469EB3F204CFF2E9F734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65CB0A8E02A495DBD06C30009940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8CDFC-9E5B-4375-8A34-33CF674B4B42}"/>
      </w:docPartPr>
      <w:docPartBody>
        <w:p w:rsidR="00000000" w:rsidRDefault="00DA63BD" w:rsidP="00DA63BD">
          <w:pPr>
            <w:pStyle w:val="B65CB0A8E02A495DBD06C300099405A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32AE326238D43E5B0092606329A1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37ABA-BCA1-473E-857A-69D155D5AD15}"/>
      </w:docPartPr>
      <w:docPartBody>
        <w:p w:rsidR="00000000" w:rsidRDefault="00DA63BD" w:rsidP="00DA63BD">
          <w:pPr>
            <w:pStyle w:val="532AE326238D43E5B0092606329A1390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7FF75E17190E4F6C987D2A19B9B6A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9FE79-89F1-4CE2-A084-01243AF2D059}"/>
      </w:docPartPr>
      <w:docPartBody>
        <w:p w:rsidR="00000000" w:rsidRDefault="00DA63BD" w:rsidP="00DA63BD">
          <w:pPr>
            <w:pStyle w:val="7FF75E17190E4F6C987D2A19B9B6AC7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DEC6DFFCC8846AC8A8E0B8ADCDFD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BC931-D1DF-4FB9-85C0-7FDC84428084}"/>
      </w:docPartPr>
      <w:docPartBody>
        <w:p w:rsidR="00000000" w:rsidRDefault="00DA63BD" w:rsidP="00DA63BD">
          <w:pPr>
            <w:pStyle w:val="EDEC6DFFCC8846AC8A8E0B8ADCDFDEF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A6A50AACCA483EBF31A2A3D715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33DCA-27C3-4ABD-B638-B8935CAA2E5B}"/>
      </w:docPartPr>
      <w:docPartBody>
        <w:p w:rsidR="00000000" w:rsidRDefault="00DA63BD" w:rsidP="00DA63BD">
          <w:pPr>
            <w:pStyle w:val="13A6A50AACCA483EBF31A2A3D715C306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A8C869AEFAD4F508807A492CA908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7AD01-4D6A-4E9B-AB1D-600663898E0A}"/>
      </w:docPartPr>
      <w:docPartBody>
        <w:p w:rsidR="00000000" w:rsidRDefault="00DA63BD" w:rsidP="00DA63BD">
          <w:pPr>
            <w:pStyle w:val="8A8C869AEFAD4F508807A492CA908058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DE4C60EF7F43E4A26857ED9B7E7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60B8B-891D-4983-91AF-BE43B580FB50}"/>
      </w:docPartPr>
      <w:docPartBody>
        <w:p w:rsidR="00000000" w:rsidRDefault="00DA63BD" w:rsidP="00DA63BD">
          <w:pPr>
            <w:pStyle w:val="05DE4C60EF7F43E4A26857ED9B7E7872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1E6D"/>
    <w:rsid w:val="000777FE"/>
    <w:rsid w:val="000B6098"/>
    <w:rsid w:val="001820AF"/>
    <w:rsid w:val="001C2782"/>
    <w:rsid w:val="001E3B12"/>
    <w:rsid w:val="002028AA"/>
    <w:rsid w:val="003174F2"/>
    <w:rsid w:val="00365982"/>
    <w:rsid w:val="003C6646"/>
    <w:rsid w:val="00485274"/>
    <w:rsid w:val="00563729"/>
    <w:rsid w:val="005D2C4E"/>
    <w:rsid w:val="00635AD1"/>
    <w:rsid w:val="006558BD"/>
    <w:rsid w:val="00817795"/>
    <w:rsid w:val="00846F04"/>
    <w:rsid w:val="009F464B"/>
    <w:rsid w:val="00AF1E6D"/>
    <w:rsid w:val="00C9541E"/>
    <w:rsid w:val="00D064FA"/>
    <w:rsid w:val="00DA63BD"/>
    <w:rsid w:val="00E13DA2"/>
    <w:rsid w:val="00FD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63BD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A9B7CA4D80FE4F1EBBE9A3A0DA748F8E">
    <w:name w:val="A9B7CA4D80FE4F1EBBE9A3A0DA748F8E"/>
    <w:rsid w:val="001820AF"/>
    <w:rPr>
      <w:lang w:eastAsia="zh-CN"/>
    </w:rPr>
  </w:style>
  <w:style w:type="paragraph" w:customStyle="1" w:styleId="30B6841DD1C345CEAF057CBC687D63611">
    <w:name w:val="30B6841DD1C345CEAF057CBC687D6361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1">
    <w:name w:val="E58024A1C4014A1283E7E56E92B69D97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1">
    <w:name w:val="58DEB2E661B34F13AD81C23ABD2738F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1">
    <w:name w:val="6B994E8B18EE49D6B8B7FC5FD3BE647A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1">
    <w:name w:val="3CD78389B75F4D3F9E89B333630CA97B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1">
    <w:name w:val="D0238E99BC65493EBDA71280B2F18A5E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1">
    <w:name w:val="0512E6AE23D94BAC8DE7A27B0CFB6D5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1">
    <w:name w:val="CDB11B14987D4372BAA89AAF4CE9472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1">
    <w:name w:val="559EAEB273DA4CAD81B0E03E65AEBA5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1">
    <w:name w:val="F8FC338CF0AA48C69F7220244F6D74EC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1">
    <w:name w:val="6F178FCF4B594FC384452D475787F01D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1">
    <w:name w:val="9140AE3797574193B6ABB90BAEA83D89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1">
    <w:name w:val="D422BFCD70884297B6B791361ED788801"/>
    <w:rsid w:val="003C6646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C813D53124348C8B88CC0DFD1B4FB9E">
    <w:name w:val="6C813D53124348C8B88CC0DFD1B4FB9E"/>
    <w:rsid w:val="00FD43E7"/>
    <w:rPr>
      <w:lang w:eastAsia="zh-CN"/>
    </w:rPr>
  </w:style>
  <w:style w:type="paragraph" w:customStyle="1" w:styleId="1D4DD180F75A42E0BF90618CC8F32739">
    <w:name w:val="1D4DD180F75A42E0BF90618CC8F32739"/>
    <w:rsid w:val="00FD43E7"/>
    <w:rPr>
      <w:lang w:eastAsia="zh-CN"/>
    </w:rPr>
  </w:style>
  <w:style w:type="paragraph" w:customStyle="1" w:styleId="C0109912C8714C8B8258E02987CCDFD6">
    <w:name w:val="C0109912C8714C8B8258E02987CCDFD6"/>
    <w:rsid w:val="00FD43E7"/>
    <w:rPr>
      <w:lang w:eastAsia="zh-CN"/>
    </w:rPr>
  </w:style>
  <w:style w:type="paragraph" w:customStyle="1" w:styleId="D8E61D37628B42DBB32A6123E1C693D1">
    <w:name w:val="D8E61D37628B42DBB32A6123E1C693D1"/>
    <w:rsid w:val="00FD43E7"/>
    <w:rPr>
      <w:lang w:eastAsia="zh-CN"/>
    </w:rPr>
  </w:style>
  <w:style w:type="paragraph" w:customStyle="1" w:styleId="DBCDB2053AC14B549A0B1932CA056778">
    <w:name w:val="DBCDB2053AC14B549A0B1932CA056778"/>
    <w:rsid w:val="00FD43E7"/>
    <w:rPr>
      <w:lang w:eastAsia="zh-CN"/>
    </w:rPr>
  </w:style>
  <w:style w:type="paragraph" w:customStyle="1" w:styleId="1C23DA83123743E294AEF436D3967794">
    <w:name w:val="1C23DA83123743E294AEF436D3967794"/>
    <w:rsid w:val="00FD43E7"/>
    <w:rPr>
      <w:lang w:eastAsia="zh-CN"/>
    </w:rPr>
  </w:style>
  <w:style w:type="paragraph" w:customStyle="1" w:styleId="AD4A8025E46D418991608D9A1F6BB066">
    <w:name w:val="AD4A8025E46D418991608D9A1F6BB066"/>
    <w:rsid w:val="00FD43E7"/>
    <w:rPr>
      <w:lang w:eastAsia="zh-CN"/>
    </w:rPr>
  </w:style>
  <w:style w:type="paragraph" w:customStyle="1" w:styleId="D23F715D17E84002A6690878F9B411FD">
    <w:name w:val="D23F715D17E84002A6690878F9B411FD"/>
    <w:rsid w:val="00FD43E7"/>
    <w:rPr>
      <w:lang w:eastAsia="zh-CN"/>
    </w:rPr>
  </w:style>
  <w:style w:type="paragraph" w:customStyle="1" w:styleId="8E58FFAAF30F4CCA82A5CE73A3007D81">
    <w:name w:val="8E58FFAAF30F4CCA82A5CE73A3007D81"/>
    <w:rsid w:val="00FD43E7"/>
    <w:rPr>
      <w:lang w:eastAsia="zh-CN"/>
    </w:rPr>
  </w:style>
  <w:style w:type="paragraph" w:customStyle="1" w:styleId="332E5CE5C8C74E409DA1D960D998A090">
    <w:name w:val="332E5CE5C8C74E409DA1D960D998A090"/>
    <w:rsid w:val="00FD43E7"/>
    <w:rPr>
      <w:lang w:eastAsia="zh-CN"/>
    </w:rPr>
  </w:style>
  <w:style w:type="paragraph" w:customStyle="1" w:styleId="82D77AA7C28C4DBE89699D43CEB8CEBB">
    <w:name w:val="82D77AA7C28C4DBE89699D43CEB8CEBB"/>
    <w:rsid w:val="00FD43E7"/>
    <w:rPr>
      <w:lang w:eastAsia="zh-CN"/>
    </w:rPr>
  </w:style>
  <w:style w:type="paragraph" w:customStyle="1" w:styleId="7859CE750A004E6785F931F83FA80A20">
    <w:name w:val="7859CE750A004E6785F931F83FA80A20"/>
    <w:rsid w:val="00FD43E7"/>
    <w:rPr>
      <w:lang w:eastAsia="zh-CN"/>
    </w:rPr>
  </w:style>
  <w:style w:type="paragraph" w:customStyle="1" w:styleId="2F94A1CAA78248109411B5523D39A372">
    <w:name w:val="2F94A1CAA78248109411B5523D39A372"/>
    <w:rsid w:val="00FD43E7"/>
    <w:rPr>
      <w:lang w:eastAsia="zh-CN"/>
    </w:rPr>
  </w:style>
  <w:style w:type="paragraph" w:customStyle="1" w:styleId="D52B3BCB1F5D4DC581CFDE616EB6B0C9">
    <w:name w:val="D52B3BCB1F5D4DC581CFDE616EB6B0C9"/>
    <w:rsid w:val="00FD43E7"/>
    <w:rPr>
      <w:lang w:eastAsia="zh-CN"/>
    </w:rPr>
  </w:style>
  <w:style w:type="paragraph" w:customStyle="1" w:styleId="D433B42F60A24562A56BC80C34B58DCF">
    <w:name w:val="D433B42F60A24562A56BC80C34B58DCF"/>
    <w:rsid w:val="00FD43E7"/>
    <w:rPr>
      <w:lang w:eastAsia="zh-CN"/>
    </w:rPr>
  </w:style>
  <w:style w:type="paragraph" w:customStyle="1" w:styleId="20BEA044BA184230A0B99538085E04D1">
    <w:name w:val="20BEA044BA184230A0B99538085E04D1"/>
    <w:rsid w:val="00FD43E7"/>
    <w:rPr>
      <w:lang w:eastAsia="zh-CN"/>
    </w:rPr>
  </w:style>
  <w:style w:type="paragraph" w:customStyle="1" w:styleId="BD6322EEB09949AAAC734A019CDBBB1B">
    <w:name w:val="BD6322EEB09949AAAC734A019CDBBB1B"/>
    <w:rsid w:val="00FD43E7"/>
    <w:rPr>
      <w:lang w:eastAsia="zh-CN"/>
    </w:rPr>
  </w:style>
  <w:style w:type="paragraph" w:customStyle="1" w:styleId="AA9896E98AE24A30A3D62E7732557574">
    <w:name w:val="AA9896E98AE24A30A3D62E7732557574"/>
    <w:rsid w:val="00FD43E7"/>
    <w:rPr>
      <w:lang w:eastAsia="zh-CN"/>
    </w:rPr>
  </w:style>
  <w:style w:type="paragraph" w:customStyle="1" w:styleId="FF099D68B6B149D4BE7A9B88A7A8AE45">
    <w:name w:val="FF099D68B6B149D4BE7A9B88A7A8AE45"/>
    <w:rsid w:val="00FD43E7"/>
    <w:rPr>
      <w:lang w:eastAsia="zh-CN"/>
    </w:rPr>
  </w:style>
  <w:style w:type="paragraph" w:customStyle="1" w:styleId="222EA6AB07294FED8BE45952B2281A4C">
    <w:name w:val="222EA6AB07294FED8BE45952B2281A4C"/>
    <w:rsid w:val="00FD43E7"/>
    <w:rPr>
      <w:lang w:eastAsia="zh-CN"/>
    </w:rPr>
  </w:style>
  <w:style w:type="paragraph" w:customStyle="1" w:styleId="38FADB143E194D6DAE924DFAB41B3C08">
    <w:name w:val="38FADB143E194D6DAE924DFAB41B3C08"/>
    <w:rsid w:val="00FD43E7"/>
    <w:rPr>
      <w:lang w:eastAsia="zh-CN"/>
    </w:rPr>
  </w:style>
  <w:style w:type="paragraph" w:customStyle="1" w:styleId="E270CB9121234CA29CCCC797A1949CC2">
    <w:name w:val="E270CB9121234CA29CCCC797A1949CC2"/>
    <w:rsid w:val="00FD43E7"/>
    <w:rPr>
      <w:lang w:eastAsia="zh-CN"/>
    </w:rPr>
  </w:style>
  <w:style w:type="paragraph" w:customStyle="1" w:styleId="423FE90C693240D1AD3B2A5A51E7FBC5">
    <w:name w:val="423FE90C693240D1AD3B2A5A51E7FBC5"/>
    <w:rsid w:val="00FD43E7"/>
    <w:rPr>
      <w:lang w:eastAsia="zh-CN"/>
    </w:rPr>
  </w:style>
  <w:style w:type="paragraph" w:customStyle="1" w:styleId="63BC9705EB1D4E7E967FA1A4215710CA">
    <w:name w:val="63BC9705EB1D4E7E967FA1A4215710CA"/>
    <w:rsid w:val="00FD43E7"/>
    <w:rPr>
      <w:lang w:eastAsia="zh-CN"/>
    </w:rPr>
  </w:style>
  <w:style w:type="paragraph" w:customStyle="1" w:styleId="F304D0C2CCF3405EAEB07222466BE56B">
    <w:name w:val="F304D0C2CCF3405EAEB07222466BE56B"/>
    <w:rsid w:val="00FD43E7"/>
    <w:rPr>
      <w:lang w:eastAsia="zh-CN"/>
    </w:rPr>
  </w:style>
  <w:style w:type="paragraph" w:customStyle="1" w:styleId="E5641CA29FD4492EA6CFEEE797E9C02F">
    <w:name w:val="E5641CA29FD4492EA6CFEEE797E9C02F"/>
    <w:rsid w:val="00FD43E7"/>
    <w:rPr>
      <w:lang w:eastAsia="zh-CN"/>
    </w:rPr>
  </w:style>
  <w:style w:type="paragraph" w:customStyle="1" w:styleId="224677D6B83343199F1C5CB917F207E4">
    <w:name w:val="224677D6B83343199F1C5CB917F207E4"/>
    <w:rsid w:val="00FD43E7"/>
    <w:rPr>
      <w:lang w:eastAsia="zh-CN"/>
    </w:rPr>
  </w:style>
  <w:style w:type="paragraph" w:customStyle="1" w:styleId="31B3242E241F4D09BE1879751582F35E">
    <w:name w:val="31B3242E241F4D09BE1879751582F35E"/>
    <w:rsid w:val="00FD43E7"/>
    <w:rPr>
      <w:lang w:eastAsia="zh-CN"/>
    </w:rPr>
  </w:style>
  <w:style w:type="paragraph" w:customStyle="1" w:styleId="858AE88D3D824F1EBCE0D5AB196287C3">
    <w:name w:val="858AE88D3D824F1EBCE0D5AB196287C3"/>
    <w:rsid w:val="00FD43E7"/>
    <w:rPr>
      <w:lang w:eastAsia="zh-CN"/>
    </w:rPr>
  </w:style>
  <w:style w:type="paragraph" w:customStyle="1" w:styleId="94C5CCCBD1184CE7A36C840C92234541">
    <w:name w:val="94C5CCCBD1184CE7A36C840C92234541"/>
    <w:rsid w:val="00FD43E7"/>
    <w:rPr>
      <w:lang w:eastAsia="zh-CN"/>
    </w:rPr>
  </w:style>
  <w:style w:type="paragraph" w:customStyle="1" w:styleId="74B865018BD5482DBCF8DEA519A30763">
    <w:name w:val="74B865018BD5482DBCF8DEA519A30763"/>
    <w:rsid w:val="00FD43E7"/>
    <w:rPr>
      <w:lang w:eastAsia="zh-CN"/>
    </w:rPr>
  </w:style>
  <w:style w:type="paragraph" w:customStyle="1" w:styleId="24F0C45A54424448BB60F6FCA51A6F9D">
    <w:name w:val="24F0C45A54424448BB60F6FCA51A6F9D"/>
    <w:rsid w:val="00FD43E7"/>
    <w:rPr>
      <w:lang w:eastAsia="zh-CN"/>
    </w:rPr>
  </w:style>
  <w:style w:type="paragraph" w:customStyle="1" w:styleId="8E6DA407E8FB40C0904919358B1752E4">
    <w:name w:val="8E6DA407E8FB40C0904919358B1752E4"/>
    <w:rsid w:val="00FD43E7"/>
    <w:rPr>
      <w:lang w:eastAsia="zh-CN"/>
    </w:rPr>
  </w:style>
  <w:style w:type="paragraph" w:customStyle="1" w:styleId="4D5D3149106A4838812AA9FF17EEF581">
    <w:name w:val="4D5D3149106A4838812AA9FF17EEF581"/>
    <w:rsid w:val="00FD43E7"/>
    <w:rPr>
      <w:lang w:eastAsia="zh-CN"/>
    </w:rPr>
  </w:style>
  <w:style w:type="paragraph" w:customStyle="1" w:styleId="ECFA161A620446CAB1838254DBDD656A">
    <w:name w:val="ECFA161A620446CAB1838254DBDD656A"/>
    <w:rsid w:val="00FD43E7"/>
    <w:rPr>
      <w:lang w:eastAsia="zh-CN"/>
    </w:rPr>
  </w:style>
  <w:style w:type="paragraph" w:customStyle="1" w:styleId="80CE603FCBA84443B812EC7B8E673EFC">
    <w:name w:val="80CE603FCBA84443B812EC7B8E673EFC"/>
    <w:rsid w:val="00FD43E7"/>
    <w:rPr>
      <w:lang w:eastAsia="zh-CN"/>
    </w:rPr>
  </w:style>
  <w:style w:type="paragraph" w:customStyle="1" w:styleId="B03117383FFB4FBF9514F4DF64821186">
    <w:name w:val="B03117383FFB4FBF9514F4DF64821186"/>
    <w:rsid w:val="00FD43E7"/>
    <w:rPr>
      <w:lang w:eastAsia="zh-CN"/>
    </w:rPr>
  </w:style>
  <w:style w:type="paragraph" w:customStyle="1" w:styleId="9B41ECF5A51041B289B09B1A83CABB6F">
    <w:name w:val="9B41ECF5A51041B289B09B1A83CABB6F"/>
    <w:rsid w:val="00FD43E7"/>
    <w:rPr>
      <w:lang w:eastAsia="zh-CN"/>
    </w:rPr>
  </w:style>
  <w:style w:type="paragraph" w:customStyle="1" w:styleId="373C99F015FA4C19BD07DF4C7249F27D">
    <w:name w:val="373C99F015FA4C19BD07DF4C7249F27D"/>
    <w:rsid w:val="00FD43E7"/>
    <w:rPr>
      <w:lang w:eastAsia="zh-CN"/>
    </w:rPr>
  </w:style>
  <w:style w:type="paragraph" w:customStyle="1" w:styleId="916ADC4575D34CE7938979E9B7517D57">
    <w:name w:val="916ADC4575D34CE7938979E9B7517D57"/>
    <w:rsid w:val="00FD43E7"/>
    <w:rPr>
      <w:lang w:eastAsia="zh-CN"/>
    </w:rPr>
  </w:style>
  <w:style w:type="paragraph" w:customStyle="1" w:styleId="D3A04CB587574CA29A7B25EAE2CE3400">
    <w:name w:val="D3A04CB587574CA29A7B25EAE2CE3400"/>
    <w:rsid w:val="00FD43E7"/>
    <w:rPr>
      <w:lang w:eastAsia="zh-CN"/>
    </w:rPr>
  </w:style>
  <w:style w:type="paragraph" w:customStyle="1" w:styleId="6818D7D291C44674A56C73B03E40A0BF">
    <w:name w:val="6818D7D291C44674A56C73B03E40A0BF"/>
    <w:rsid w:val="00FD43E7"/>
    <w:rPr>
      <w:lang w:eastAsia="zh-CN"/>
    </w:rPr>
  </w:style>
  <w:style w:type="paragraph" w:customStyle="1" w:styleId="AF54D0E2D65A4F7A993E344CA4D3C612">
    <w:name w:val="AF54D0E2D65A4F7A993E344CA4D3C612"/>
    <w:rsid w:val="00846F04"/>
    <w:rPr>
      <w:lang w:eastAsia="zh-CN"/>
    </w:rPr>
  </w:style>
  <w:style w:type="paragraph" w:customStyle="1" w:styleId="4DE7A93E65234127856C33DAACBEE210">
    <w:name w:val="4DE7A93E65234127856C33DAACBEE210"/>
    <w:rsid w:val="00846F04"/>
    <w:rPr>
      <w:lang w:eastAsia="zh-CN"/>
    </w:rPr>
  </w:style>
  <w:style w:type="paragraph" w:customStyle="1" w:styleId="F8163D34D63B43D98536973A45A2C029">
    <w:name w:val="F8163D34D63B43D98536973A45A2C029"/>
    <w:rsid w:val="00846F04"/>
    <w:rPr>
      <w:lang w:eastAsia="zh-CN"/>
    </w:rPr>
  </w:style>
  <w:style w:type="paragraph" w:customStyle="1" w:styleId="7FA37F89BAEC4C949A022949DA31EE82">
    <w:name w:val="7FA37F89BAEC4C949A022949DA31EE82"/>
    <w:rsid w:val="00846F04"/>
    <w:rPr>
      <w:lang w:eastAsia="zh-CN"/>
    </w:rPr>
  </w:style>
  <w:style w:type="paragraph" w:customStyle="1" w:styleId="DCBC1EF1FB824FDCB0C848BC349CEF17">
    <w:name w:val="DCBC1EF1FB824FDCB0C848BC349CEF17"/>
    <w:rsid w:val="00846F04"/>
    <w:rPr>
      <w:lang w:eastAsia="zh-CN"/>
    </w:rPr>
  </w:style>
  <w:style w:type="paragraph" w:customStyle="1" w:styleId="3C6ABCE58FB54F8A81876AD351E4E5FD">
    <w:name w:val="3C6ABCE58FB54F8A81876AD351E4E5FD"/>
    <w:rsid w:val="00846F04"/>
    <w:rPr>
      <w:lang w:eastAsia="zh-CN"/>
    </w:rPr>
  </w:style>
  <w:style w:type="paragraph" w:customStyle="1" w:styleId="49D777DCBB9F4B6D9ADB9E9C14867B81">
    <w:name w:val="49D777DCBB9F4B6D9ADB9E9C14867B81"/>
    <w:rsid w:val="00846F04"/>
    <w:rPr>
      <w:lang w:eastAsia="zh-CN"/>
    </w:rPr>
  </w:style>
  <w:style w:type="paragraph" w:customStyle="1" w:styleId="B107C6E7C5384231AF690D90A8055DC5">
    <w:name w:val="B107C6E7C5384231AF690D90A8055DC5"/>
    <w:rsid w:val="00846F04"/>
    <w:rPr>
      <w:lang w:eastAsia="zh-CN"/>
    </w:rPr>
  </w:style>
  <w:style w:type="paragraph" w:customStyle="1" w:styleId="F2F8D8F6B631434F961459E0A655C30A">
    <w:name w:val="F2F8D8F6B631434F961459E0A655C30A"/>
    <w:rsid w:val="00846F04"/>
    <w:rPr>
      <w:lang w:eastAsia="zh-CN"/>
    </w:rPr>
  </w:style>
  <w:style w:type="paragraph" w:customStyle="1" w:styleId="60D544E20EF3457FB028089BB2506AF7">
    <w:name w:val="60D544E20EF3457FB028089BB2506AF7"/>
    <w:rsid w:val="00846F04"/>
    <w:rPr>
      <w:lang w:eastAsia="zh-CN"/>
    </w:rPr>
  </w:style>
  <w:style w:type="paragraph" w:customStyle="1" w:styleId="192F1817430E41DD9C1F38151D1BEBF9">
    <w:name w:val="192F1817430E41DD9C1F38151D1BEBF9"/>
    <w:rsid w:val="00846F04"/>
    <w:rPr>
      <w:lang w:eastAsia="zh-CN"/>
    </w:rPr>
  </w:style>
  <w:style w:type="paragraph" w:customStyle="1" w:styleId="906D7649888B480DB3B46979CD74469F">
    <w:name w:val="906D7649888B480DB3B46979CD74469F"/>
    <w:rsid w:val="00846F04"/>
    <w:rPr>
      <w:lang w:eastAsia="zh-CN"/>
    </w:rPr>
  </w:style>
  <w:style w:type="paragraph" w:customStyle="1" w:styleId="FFD63152D6E04C13BA4E968DB4279FF3">
    <w:name w:val="FFD63152D6E04C13BA4E968DB4279FF3"/>
    <w:rsid w:val="00846F04"/>
    <w:rPr>
      <w:lang w:eastAsia="zh-CN"/>
    </w:rPr>
  </w:style>
  <w:style w:type="paragraph" w:customStyle="1" w:styleId="71677EB43D93435982888C2CAA10172A">
    <w:name w:val="71677EB43D93435982888C2CAA10172A"/>
    <w:rsid w:val="00846F04"/>
    <w:rPr>
      <w:lang w:eastAsia="zh-CN"/>
    </w:rPr>
  </w:style>
  <w:style w:type="paragraph" w:customStyle="1" w:styleId="F36BEA6117E64CAC9C6BC68281795813">
    <w:name w:val="F36BEA6117E64CAC9C6BC68281795813"/>
    <w:rsid w:val="00846F04"/>
    <w:rPr>
      <w:lang w:eastAsia="zh-CN"/>
    </w:rPr>
  </w:style>
  <w:style w:type="paragraph" w:customStyle="1" w:styleId="425803BCAFF942D2A9CDD9E2E20BA837">
    <w:name w:val="425803BCAFF942D2A9CDD9E2E20BA837"/>
    <w:rsid w:val="00846F04"/>
    <w:rPr>
      <w:lang w:eastAsia="zh-CN"/>
    </w:rPr>
  </w:style>
  <w:style w:type="paragraph" w:customStyle="1" w:styleId="CD01E1BCFD024B66B27F2A87A9869A02">
    <w:name w:val="CD01E1BCFD024B66B27F2A87A9869A02"/>
    <w:rsid w:val="00846F04"/>
    <w:rPr>
      <w:lang w:eastAsia="zh-CN"/>
    </w:rPr>
  </w:style>
  <w:style w:type="paragraph" w:customStyle="1" w:styleId="5FB1D56260AB4F399F76BE0A3971AF17">
    <w:name w:val="5FB1D56260AB4F399F76BE0A3971AF17"/>
    <w:rsid w:val="00846F04"/>
    <w:rPr>
      <w:lang w:eastAsia="zh-CN"/>
    </w:rPr>
  </w:style>
  <w:style w:type="paragraph" w:customStyle="1" w:styleId="65C8F1B2CBE8463E8176D40F20F2E417">
    <w:name w:val="65C8F1B2CBE8463E8176D40F20F2E417"/>
    <w:rsid w:val="00846F04"/>
    <w:rPr>
      <w:lang w:eastAsia="zh-CN"/>
    </w:rPr>
  </w:style>
  <w:style w:type="paragraph" w:customStyle="1" w:styleId="513DCCAF34EA4B30B65D37DDB757F2BE">
    <w:name w:val="513DCCAF34EA4B30B65D37DDB757F2BE"/>
    <w:rsid w:val="00846F04"/>
    <w:rPr>
      <w:lang w:eastAsia="zh-CN"/>
    </w:rPr>
  </w:style>
  <w:style w:type="paragraph" w:customStyle="1" w:styleId="609E56DD98CA4686AEE1A2199AFBD259">
    <w:name w:val="609E56DD98CA4686AEE1A2199AFBD259"/>
    <w:rsid w:val="00846F04"/>
    <w:rPr>
      <w:lang w:eastAsia="zh-CN"/>
    </w:rPr>
  </w:style>
  <w:style w:type="paragraph" w:customStyle="1" w:styleId="0C05A55EEF354B5F8BA7C6B5B9282A0F">
    <w:name w:val="0C05A55EEF354B5F8BA7C6B5B9282A0F"/>
    <w:rsid w:val="00846F04"/>
    <w:rPr>
      <w:lang w:eastAsia="zh-CN"/>
    </w:rPr>
  </w:style>
  <w:style w:type="paragraph" w:customStyle="1" w:styleId="CB553BB16B76491C8A822AE77FE9A728">
    <w:name w:val="CB553BB16B76491C8A822AE77FE9A728"/>
    <w:rsid w:val="00846F04"/>
    <w:rPr>
      <w:lang w:eastAsia="zh-CN"/>
    </w:rPr>
  </w:style>
  <w:style w:type="paragraph" w:customStyle="1" w:styleId="F3DEA1935A094075A8DA711DD26340EB">
    <w:name w:val="F3DEA1935A094075A8DA711DD26340EB"/>
    <w:rsid w:val="00846F04"/>
    <w:rPr>
      <w:lang w:eastAsia="zh-CN"/>
    </w:rPr>
  </w:style>
  <w:style w:type="paragraph" w:customStyle="1" w:styleId="C6CBDD961CC34669B17730D2E57E70B9">
    <w:name w:val="C6CBDD961CC34669B17730D2E57E70B9"/>
    <w:rsid w:val="00846F04"/>
    <w:rPr>
      <w:lang w:eastAsia="zh-CN"/>
    </w:rPr>
  </w:style>
  <w:style w:type="paragraph" w:customStyle="1" w:styleId="876D3D1E071F4E369C331BA39F153982">
    <w:name w:val="876D3D1E071F4E369C331BA39F153982"/>
    <w:rsid w:val="00846F04"/>
    <w:rPr>
      <w:lang w:eastAsia="zh-CN"/>
    </w:rPr>
  </w:style>
  <w:style w:type="paragraph" w:customStyle="1" w:styleId="C3D2D4673AD94CD39798AF32F2FDB79B">
    <w:name w:val="C3D2D4673AD94CD39798AF32F2FDB79B"/>
    <w:rsid w:val="00846F04"/>
    <w:rPr>
      <w:lang w:eastAsia="zh-CN"/>
    </w:rPr>
  </w:style>
  <w:style w:type="paragraph" w:customStyle="1" w:styleId="EAABF8108A0A4EA2B94900062966DD18">
    <w:name w:val="EAABF8108A0A4EA2B94900062966DD18"/>
    <w:rsid w:val="00846F04"/>
    <w:rPr>
      <w:lang w:eastAsia="zh-CN"/>
    </w:rPr>
  </w:style>
  <w:style w:type="paragraph" w:customStyle="1" w:styleId="55550A1E56BD4096AA01B9116FEA3A71">
    <w:name w:val="55550A1E56BD4096AA01B9116FEA3A71"/>
    <w:rsid w:val="00846F04"/>
    <w:rPr>
      <w:lang w:eastAsia="zh-CN"/>
    </w:rPr>
  </w:style>
  <w:style w:type="paragraph" w:customStyle="1" w:styleId="2E8FF70B945F4C5B945398BE372D8964">
    <w:name w:val="2E8FF70B945F4C5B945398BE372D8964"/>
    <w:rsid w:val="00846F04"/>
    <w:rPr>
      <w:lang w:eastAsia="zh-CN"/>
    </w:rPr>
  </w:style>
  <w:style w:type="paragraph" w:customStyle="1" w:styleId="E48348B697F44AAAAE323689F7654FAD">
    <w:name w:val="E48348B697F44AAAAE323689F7654FAD"/>
    <w:rsid w:val="00846F04"/>
    <w:rPr>
      <w:lang w:eastAsia="zh-CN"/>
    </w:rPr>
  </w:style>
  <w:style w:type="paragraph" w:customStyle="1" w:styleId="247A7B8C9CA342FF91122E87705B9165">
    <w:name w:val="247A7B8C9CA342FF91122E87705B9165"/>
    <w:rsid w:val="00846F04"/>
    <w:rPr>
      <w:lang w:eastAsia="zh-CN"/>
    </w:rPr>
  </w:style>
  <w:style w:type="paragraph" w:customStyle="1" w:styleId="A787FF0449DA48EE957FC3AFBFA8F008">
    <w:name w:val="A787FF0449DA48EE957FC3AFBFA8F008"/>
    <w:rsid w:val="00846F04"/>
    <w:rPr>
      <w:lang w:eastAsia="zh-CN"/>
    </w:rPr>
  </w:style>
  <w:style w:type="paragraph" w:customStyle="1" w:styleId="C452444250C1457F93FEF382E86D7D58">
    <w:name w:val="C452444250C1457F93FEF382E86D7D58"/>
    <w:rsid w:val="00846F04"/>
    <w:rPr>
      <w:lang w:eastAsia="zh-CN"/>
    </w:rPr>
  </w:style>
  <w:style w:type="paragraph" w:customStyle="1" w:styleId="98D1E15BF7C64A06B704A4AB8899B194">
    <w:name w:val="98D1E15BF7C64A06B704A4AB8899B194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492174FF2280451A949C7ED82C85C336">
    <w:name w:val="492174FF2280451A949C7ED82C85C336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EBB4BD78963242E7BB3D9838286BA622">
    <w:name w:val="EBB4BD78963242E7BB3D9838286BA622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7E251F111C1A4C55A1ECFBD915F04047">
    <w:name w:val="7E251F111C1A4C55A1ECFBD915F04047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58E5C89955C14990B6819D046046C349">
    <w:name w:val="58E5C89955C14990B6819D046046C349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E201B5BC1F5D453EBC4ADD29E31A29A1">
    <w:name w:val="E201B5BC1F5D453EBC4ADD29E31A29A1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C7F798C3ADFF4FCA9C5A5464EAEEAA71">
    <w:name w:val="C7F798C3ADFF4FCA9C5A5464EAEEAA71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9EC79380E54446829D2BE5CE8EEF7A91">
    <w:name w:val="9EC79380E54446829D2BE5CE8EEF7A91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419A7B10B2CF456FB8951C29A6887212">
    <w:name w:val="419A7B10B2CF456FB8951C29A6887212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452749F970174343AE99636E6E353C6A">
    <w:name w:val="452749F970174343AE99636E6E353C6A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4A296CA76D084D37A250849EC5B3DAA5">
    <w:name w:val="4A296CA76D084D37A250849EC5B3DAA5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897A4C67B9704F27BADADD8A1FD1D125">
    <w:name w:val="897A4C67B9704F27BADADD8A1FD1D125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B5AE05B25E3E40F49C1EBC7E27BDD10D">
    <w:name w:val="B5AE05B25E3E40F49C1EBC7E27BDD10D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F749FC7ED4B54CA8934D5D920C676682">
    <w:name w:val="F749FC7ED4B54CA8934D5D920C676682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BC51AE2DC8984CE4AD504B552038C5A9">
    <w:name w:val="BC51AE2DC8984CE4AD504B552038C5A9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3C235685ABDC440A960E826925CEBF4E">
    <w:name w:val="3C235685ABDC440A960E826925CEBF4E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B72542ED3129450AAA527C42A1830719">
    <w:name w:val="B72542ED3129450AAA527C42A1830719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E5873944C6644832A3F1E11F4F7EE32B">
    <w:name w:val="E5873944C6644832A3F1E11F4F7EE32B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35EDA9FF1A0843E183AA7235929F78AF">
    <w:name w:val="35EDA9FF1A0843E183AA7235929F78AF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5C3A5209ED8A425E8749EBD1F3A44059">
    <w:name w:val="5C3A5209ED8A425E8749EBD1F3A44059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ADCBF2CAD46849089A0BC2C6BC54D1DA">
    <w:name w:val="ADCBF2CAD46849089A0BC2C6BC54D1DA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F0108A6978AF4402A35C89C3AFCD470A">
    <w:name w:val="F0108A6978AF4402A35C89C3AFCD470A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45ECB3594807447EB79447598E39E798">
    <w:name w:val="45ECB3594807447EB79447598E39E798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0D887FBE95454694944AC70DC005CFE3">
    <w:name w:val="0D887FBE95454694944AC70DC005CFE3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E65E467DA7DA4E959F2E703AE44F460F">
    <w:name w:val="E65E467DA7DA4E959F2E703AE44F460F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8D7AA5716B76493F8CA4D621D4BACAFE">
    <w:name w:val="8D7AA5716B76493F8CA4D621D4BACAFE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CE8D30FB37404A9A9B4B714F45B0D8BD">
    <w:name w:val="CE8D30FB37404A9A9B4B714F45B0D8BD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3E8BD78E6A374EF3A6BB4B4A88D8FE53">
    <w:name w:val="3E8BD78E6A374EF3A6BB4B4A88D8FE53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D3C159B6FA9041BD9C21EA512FCF6346">
    <w:name w:val="D3C159B6FA9041BD9C21EA512FCF6346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7A495EDF4DB04EEE8FB5DF519C109941">
    <w:name w:val="7A495EDF4DB04EEE8FB5DF519C109941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975AF8B14D404422B08308F9A90327BB">
    <w:name w:val="975AF8B14D404422B08308F9A90327BB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2CDAEC7E137E40F199D96419BD55612E">
    <w:name w:val="2CDAEC7E137E40F199D96419BD55612E"/>
    <w:rsid w:val="00C9541E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25C5CBC34E5649DCA66402DB68B84896">
    <w:name w:val="25C5CBC34E5649DCA66402DB68B84896"/>
    <w:rsid w:val="00D064FA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7098D36611E944E1B559322719AA7139">
    <w:name w:val="7098D36611E944E1B559322719AA7139"/>
    <w:rsid w:val="00D064FA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1F49B93CEB9B4507B5FFF8822113DE7C">
    <w:name w:val="1F49B93CEB9B4507B5FFF8822113DE7C"/>
    <w:rsid w:val="00DA63BD"/>
    <w:rPr>
      <w:lang w:eastAsia="zh-CN"/>
    </w:rPr>
  </w:style>
  <w:style w:type="paragraph" w:customStyle="1" w:styleId="8F1C5864F8D849A692ECA91D54E0639A">
    <w:name w:val="8F1C5864F8D849A692ECA91D54E0639A"/>
    <w:rsid w:val="00DA63BD"/>
    <w:rPr>
      <w:lang w:eastAsia="zh-CN"/>
    </w:rPr>
  </w:style>
  <w:style w:type="paragraph" w:customStyle="1" w:styleId="67828D4D370444EFAD9A5A4A1A49997F">
    <w:name w:val="67828D4D370444EFAD9A5A4A1A49997F"/>
    <w:rsid w:val="00DA63BD"/>
    <w:rPr>
      <w:lang w:eastAsia="zh-CN"/>
    </w:rPr>
  </w:style>
  <w:style w:type="paragraph" w:customStyle="1" w:styleId="D22F766D739A4F69A85A59003CB4283D">
    <w:name w:val="D22F766D739A4F69A85A59003CB4283D"/>
    <w:rsid w:val="00DA63BD"/>
    <w:rPr>
      <w:lang w:eastAsia="zh-CN"/>
    </w:rPr>
  </w:style>
  <w:style w:type="paragraph" w:customStyle="1" w:styleId="99C6018F6EC74CFD86EC9B87C8A8E520">
    <w:name w:val="99C6018F6EC74CFD86EC9B87C8A8E520"/>
    <w:rsid w:val="00DA63BD"/>
    <w:rPr>
      <w:lang w:eastAsia="zh-CN"/>
    </w:rPr>
  </w:style>
  <w:style w:type="paragraph" w:customStyle="1" w:styleId="DBD34E64165F420FB7498E9B4246E3F2">
    <w:name w:val="DBD34E64165F420FB7498E9B4246E3F2"/>
    <w:rsid w:val="00DA63BD"/>
    <w:rPr>
      <w:lang w:eastAsia="zh-CN"/>
    </w:rPr>
  </w:style>
  <w:style w:type="paragraph" w:customStyle="1" w:styleId="8EAA9CED75294863BCE6BC390491FBCC">
    <w:name w:val="8EAA9CED75294863BCE6BC390491FBCC"/>
    <w:rsid w:val="00DA63BD"/>
    <w:rPr>
      <w:lang w:eastAsia="zh-CN"/>
    </w:rPr>
  </w:style>
  <w:style w:type="paragraph" w:customStyle="1" w:styleId="B96966049D154F8C8817AF40A0AA81FB">
    <w:name w:val="B96966049D154F8C8817AF40A0AA81FB"/>
    <w:rsid w:val="00DA63BD"/>
    <w:rPr>
      <w:lang w:eastAsia="zh-CN"/>
    </w:rPr>
  </w:style>
  <w:style w:type="paragraph" w:customStyle="1" w:styleId="B77B9953C7E44CDD9B64A8C016C854B8">
    <w:name w:val="B77B9953C7E44CDD9B64A8C016C854B8"/>
    <w:rsid w:val="00DA63BD"/>
    <w:rPr>
      <w:lang w:eastAsia="zh-CN"/>
    </w:rPr>
  </w:style>
  <w:style w:type="paragraph" w:customStyle="1" w:styleId="334A334789C64B30AB529763825A5609">
    <w:name w:val="334A334789C64B30AB529763825A5609"/>
    <w:rsid w:val="00DA63BD"/>
    <w:rPr>
      <w:lang w:eastAsia="zh-CN"/>
    </w:rPr>
  </w:style>
  <w:style w:type="paragraph" w:customStyle="1" w:styleId="873C77AAEB4C4E30A9A8046C45D948AE">
    <w:name w:val="873C77AAEB4C4E30A9A8046C45D948AE"/>
    <w:rsid w:val="00DA63BD"/>
    <w:rPr>
      <w:lang w:eastAsia="zh-CN"/>
    </w:rPr>
  </w:style>
  <w:style w:type="paragraph" w:customStyle="1" w:styleId="466CAA544F1A4EA79109E6348E35DC7C">
    <w:name w:val="466CAA544F1A4EA79109E6348E35DC7C"/>
    <w:rsid w:val="00DA63BD"/>
    <w:rPr>
      <w:lang w:eastAsia="zh-CN"/>
    </w:rPr>
  </w:style>
  <w:style w:type="paragraph" w:customStyle="1" w:styleId="2EAE77B8FC1C425BA1B85011441060D6">
    <w:name w:val="2EAE77B8FC1C425BA1B85011441060D6"/>
    <w:rsid w:val="00DA63BD"/>
    <w:rPr>
      <w:lang w:eastAsia="zh-CN"/>
    </w:rPr>
  </w:style>
  <w:style w:type="paragraph" w:customStyle="1" w:styleId="A78A514A4B664CD698ED79C594F6A373">
    <w:name w:val="A78A514A4B664CD698ED79C594F6A373"/>
    <w:rsid w:val="00DA63BD"/>
    <w:rPr>
      <w:lang w:eastAsia="zh-CN"/>
    </w:rPr>
  </w:style>
  <w:style w:type="paragraph" w:customStyle="1" w:styleId="BD314FD3247D4610A1457B36F1D4CE80">
    <w:name w:val="BD314FD3247D4610A1457B36F1D4CE80"/>
    <w:rsid w:val="00DA63BD"/>
    <w:rPr>
      <w:lang w:eastAsia="zh-CN"/>
    </w:rPr>
  </w:style>
  <w:style w:type="paragraph" w:customStyle="1" w:styleId="DA25EA9F0BAA4BAEB975FE3FCE286459">
    <w:name w:val="DA25EA9F0BAA4BAEB975FE3FCE286459"/>
    <w:rsid w:val="00DA63BD"/>
    <w:rPr>
      <w:lang w:eastAsia="zh-CN"/>
    </w:rPr>
  </w:style>
  <w:style w:type="paragraph" w:customStyle="1" w:styleId="C9A0CDE4DA0A469EB3F204CFF2E9F734">
    <w:name w:val="C9A0CDE4DA0A469EB3F204CFF2E9F734"/>
    <w:rsid w:val="00DA63BD"/>
    <w:rPr>
      <w:lang w:eastAsia="zh-CN"/>
    </w:rPr>
  </w:style>
  <w:style w:type="paragraph" w:customStyle="1" w:styleId="B65CB0A8E02A495DBD06C300099405AF">
    <w:name w:val="B65CB0A8E02A495DBD06C300099405AF"/>
    <w:rsid w:val="00DA63BD"/>
    <w:rPr>
      <w:lang w:eastAsia="zh-CN"/>
    </w:rPr>
  </w:style>
  <w:style w:type="paragraph" w:customStyle="1" w:styleId="532AE326238D43E5B0092606329A1390">
    <w:name w:val="532AE326238D43E5B0092606329A1390"/>
    <w:rsid w:val="00DA63BD"/>
    <w:rPr>
      <w:lang w:eastAsia="zh-CN"/>
    </w:rPr>
  </w:style>
  <w:style w:type="paragraph" w:customStyle="1" w:styleId="7FF75E17190E4F6C987D2A19B9B6AC7A">
    <w:name w:val="7FF75E17190E4F6C987D2A19B9B6AC7A"/>
    <w:rsid w:val="00DA63BD"/>
    <w:rPr>
      <w:lang w:eastAsia="zh-CN"/>
    </w:rPr>
  </w:style>
  <w:style w:type="paragraph" w:customStyle="1" w:styleId="EDEC6DFFCC8846AC8A8E0B8ADCDFDEFC">
    <w:name w:val="EDEC6DFFCC8846AC8A8E0B8ADCDFDEFC"/>
    <w:rsid w:val="00DA63BD"/>
    <w:rPr>
      <w:lang w:eastAsia="zh-CN"/>
    </w:rPr>
  </w:style>
  <w:style w:type="paragraph" w:customStyle="1" w:styleId="13A6A50AACCA483EBF31A2A3D715C306">
    <w:name w:val="13A6A50AACCA483EBF31A2A3D715C306"/>
    <w:rsid w:val="00DA63BD"/>
    <w:rPr>
      <w:lang w:eastAsia="zh-CN"/>
    </w:rPr>
  </w:style>
  <w:style w:type="paragraph" w:customStyle="1" w:styleId="8A8C869AEFAD4F508807A492CA908058">
    <w:name w:val="8A8C869AEFAD4F508807A492CA908058"/>
    <w:rsid w:val="00DA63BD"/>
    <w:rPr>
      <w:lang w:eastAsia="zh-CN"/>
    </w:rPr>
  </w:style>
  <w:style w:type="paragraph" w:customStyle="1" w:styleId="05DE4C60EF7F43E4A26857ED9B7E7872">
    <w:name w:val="05DE4C60EF7F43E4A26857ED9B7E7872"/>
    <w:rsid w:val="00DA63BD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A1CB2-2C62-4D31-93FF-AA0442916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106</Words>
  <Characters>3391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Tyler Bak</cp:lastModifiedBy>
  <cp:revision>2</cp:revision>
  <cp:lastPrinted>2020-08-25T22:16:00Z</cp:lastPrinted>
  <dcterms:created xsi:type="dcterms:W3CDTF">2021-11-14T20:01:00Z</dcterms:created>
  <dcterms:modified xsi:type="dcterms:W3CDTF">2021-11-14T20:01:00Z</dcterms:modified>
</cp:coreProperties>
</file>